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F43CE" w14:textId="4E7F33AC" w:rsidR="00A22842" w:rsidRPr="001A3105" w:rsidRDefault="00A22842" w:rsidP="001A3105">
      <w:pPr>
        <w:pStyle w:val="NoSpacing"/>
        <w:jc w:val="center"/>
        <w:rPr>
          <w:sz w:val="20"/>
          <w:szCs w:val="20"/>
        </w:rPr>
      </w:pPr>
      <w:bookmarkStart w:id="0" w:name="_GoBack"/>
      <w:bookmarkEnd w:id="0"/>
      <w:r w:rsidRPr="001A3105">
        <w:rPr>
          <w:sz w:val="20"/>
          <w:szCs w:val="20"/>
        </w:rPr>
        <w:t>(</w:t>
      </w:r>
      <w:r w:rsidR="000E6698">
        <w:rPr>
          <w:iCs/>
          <w:sz w:val="20"/>
          <w:szCs w:val="20"/>
        </w:rPr>
        <w:t>Andre P. Seale</w:t>
      </w:r>
      <w:r w:rsidRPr="001A3105">
        <w:rPr>
          <w:sz w:val="20"/>
          <w:szCs w:val="20"/>
        </w:rPr>
        <w:t>)</w:t>
      </w:r>
    </w:p>
    <w:p w14:paraId="3FA8E1E5" w14:textId="1456F888" w:rsidR="00A22842" w:rsidRDefault="00A22842" w:rsidP="001A3105">
      <w:pPr>
        <w:pStyle w:val="NoSpacing"/>
        <w:jc w:val="center"/>
        <w:rPr>
          <w:b/>
          <w:bCs/>
          <w:sz w:val="20"/>
          <w:szCs w:val="20"/>
        </w:rPr>
      </w:pPr>
      <w:r w:rsidRPr="001A3105">
        <w:rPr>
          <w:b/>
          <w:bCs/>
          <w:sz w:val="20"/>
          <w:szCs w:val="20"/>
        </w:rPr>
        <w:t>College of Tropical Agriculture and Human Resources</w:t>
      </w:r>
    </w:p>
    <w:p w14:paraId="6B8A8676" w14:textId="4BEE86BF" w:rsidR="00925C55" w:rsidRPr="001A3105" w:rsidRDefault="00925C55" w:rsidP="00925C55">
      <w:pPr>
        <w:pStyle w:val="NoSpacing"/>
        <w:jc w:val="center"/>
        <w:rPr>
          <w:sz w:val="20"/>
          <w:szCs w:val="20"/>
        </w:rPr>
      </w:pPr>
      <w:r w:rsidRPr="001A3105">
        <w:rPr>
          <w:sz w:val="20"/>
          <w:szCs w:val="20"/>
        </w:rPr>
        <w:t>(</w:t>
      </w:r>
      <w:r w:rsidR="000E6698">
        <w:rPr>
          <w:iCs/>
          <w:sz w:val="20"/>
          <w:szCs w:val="20"/>
        </w:rPr>
        <w:t>Human Nutrition Food and Animal Sciences</w:t>
      </w:r>
      <w:r w:rsidRPr="001A3105">
        <w:rPr>
          <w:sz w:val="20"/>
          <w:szCs w:val="20"/>
        </w:rPr>
        <w:t>)</w:t>
      </w:r>
    </w:p>
    <w:p w14:paraId="0328D984" w14:textId="1E1D7B0F" w:rsidR="00A22842" w:rsidRPr="000E6698" w:rsidRDefault="00A22842" w:rsidP="001A3105">
      <w:pPr>
        <w:pStyle w:val="BodyText"/>
        <w:spacing w:after="240"/>
        <w:ind w:left="0"/>
        <w:jc w:val="center"/>
        <w:rPr>
          <w:sz w:val="20"/>
          <w:szCs w:val="20"/>
          <w:lang w:val="pt-BR"/>
        </w:rPr>
      </w:pPr>
      <w:r w:rsidRPr="000E6698">
        <w:rPr>
          <w:sz w:val="20"/>
          <w:szCs w:val="20"/>
          <w:lang w:val="pt-BR"/>
        </w:rPr>
        <w:t xml:space="preserve">FTE Distribution: </w:t>
      </w:r>
      <w:r w:rsidR="000E6698" w:rsidRPr="000E6698">
        <w:rPr>
          <w:sz w:val="20"/>
          <w:szCs w:val="20"/>
          <w:lang w:val="pt-BR"/>
        </w:rPr>
        <w:t>30</w:t>
      </w:r>
      <w:r w:rsidRPr="000E6698">
        <w:rPr>
          <w:sz w:val="20"/>
          <w:szCs w:val="20"/>
          <w:lang w:val="pt-BR"/>
        </w:rPr>
        <w:t>%</w:t>
      </w:r>
      <w:r w:rsidR="00925C55" w:rsidRPr="000E6698">
        <w:rPr>
          <w:sz w:val="20"/>
          <w:szCs w:val="20"/>
          <w:lang w:val="pt-BR"/>
        </w:rPr>
        <w:t xml:space="preserve"> I</w:t>
      </w:r>
      <w:r w:rsidRPr="000E6698">
        <w:rPr>
          <w:sz w:val="20"/>
          <w:szCs w:val="20"/>
          <w:lang w:val="pt-BR"/>
        </w:rPr>
        <w:t>;</w:t>
      </w:r>
      <w:r w:rsidR="00925C55" w:rsidRPr="000E6698">
        <w:rPr>
          <w:sz w:val="20"/>
          <w:szCs w:val="20"/>
          <w:lang w:val="pt-BR"/>
        </w:rPr>
        <w:t xml:space="preserve"> </w:t>
      </w:r>
      <w:r w:rsidR="000E6698" w:rsidRPr="000E6698">
        <w:rPr>
          <w:sz w:val="20"/>
          <w:szCs w:val="20"/>
          <w:lang w:val="pt-BR"/>
        </w:rPr>
        <w:t>70</w:t>
      </w:r>
      <w:r w:rsidRPr="000E6698">
        <w:rPr>
          <w:sz w:val="20"/>
          <w:szCs w:val="20"/>
          <w:lang w:val="pt-BR"/>
        </w:rPr>
        <w:t>%</w:t>
      </w:r>
      <w:r w:rsidR="00925C55" w:rsidRPr="000E6698">
        <w:rPr>
          <w:sz w:val="20"/>
          <w:szCs w:val="20"/>
          <w:lang w:val="pt-BR"/>
        </w:rPr>
        <w:t xml:space="preserve"> </w:t>
      </w:r>
      <w:r w:rsidRPr="000E6698">
        <w:rPr>
          <w:sz w:val="20"/>
          <w:szCs w:val="20"/>
          <w:lang w:val="pt-BR"/>
        </w:rPr>
        <w:t>R;</w:t>
      </w:r>
      <w:r w:rsidR="00925C55" w:rsidRPr="000E6698">
        <w:rPr>
          <w:sz w:val="20"/>
          <w:szCs w:val="20"/>
          <w:lang w:val="pt-BR"/>
        </w:rPr>
        <w:t xml:space="preserve"> </w:t>
      </w:r>
      <w:r w:rsidR="000E6698">
        <w:rPr>
          <w:sz w:val="20"/>
          <w:szCs w:val="20"/>
          <w:lang w:val="pt-BR"/>
        </w:rPr>
        <w:t>0</w:t>
      </w:r>
      <w:r w:rsidRPr="000E6698">
        <w:rPr>
          <w:sz w:val="20"/>
          <w:szCs w:val="20"/>
          <w:lang w:val="pt-BR"/>
        </w:rPr>
        <w:t>%</w:t>
      </w:r>
      <w:r w:rsidR="00925C55" w:rsidRPr="000E6698">
        <w:rPr>
          <w:sz w:val="20"/>
          <w:szCs w:val="20"/>
          <w:lang w:val="pt-BR"/>
        </w:rPr>
        <w:t xml:space="preserve"> </w:t>
      </w:r>
      <w:r w:rsidRPr="000E6698">
        <w:rPr>
          <w:sz w:val="20"/>
          <w:szCs w:val="20"/>
          <w:lang w:val="pt-BR"/>
        </w:rPr>
        <w:t>E</w:t>
      </w:r>
    </w:p>
    <w:p w14:paraId="3D09C544" w14:textId="5147F518" w:rsidR="00925C55" w:rsidRPr="00896D59" w:rsidRDefault="00A22842" w:rsidP="00896D59">
      <w:pPr>
        <w:pStyle w:val="BodyText"/>
        <w:ind w:left="0"/>
        <w:rPr>
          <w:b/>
          <w:sz w:val="20"/>
          <w:szCs w:val="20"/>
        </w:rPr>
      </w:pPr>
      <w:r w:rsidRPr="001A3105">
        <w:rPr>
          <w:b/>
          <w:sz w:val="20"/>
          <w:szCs w:val="20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B3721" w14:paraId="71EC2EE1" w14:textId="77777777" w:rsidTr="003B3721">
        <w:tc>
          <w:tcPr>
            <w:tcW w:w="3116" w:type="dxa"/>
          </w:tcPr>
          <w:p w14:paraId="3FD0B6C2" w14:textId="130EC244" w:rsidR="00896D59" w:rsidRPr="00896D59" w:rsidRDefault="00896D59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/>
                <w:sz w:val="20"/>
                <w:szCs w:val="20"/>
                <w:u w:val="single"/>
              </w:rPr>
            </w:pPr>
            <w:r w:rsidRPr="00896D59">
              <w:rPr>
                <w:b/>
                <w:sz w:val="20"/>
                <w:szCs w:val="20"/>
                <w:u w:val="single"/>
              </w:rPr>
              <w:t>Degree</w:t>
            </w:r>
          </w:p>
        </w:tc>
        <w:tc>
          <w:tcPr>
            <w:tcW w:w="3117" w:type="dxa"/>
          </w:tcPr>
          <w:p w14:paraId="44FFF629" w14:textId="6FC79EB1" w:rsidR="00896D59" w:rsidRPr="00896D59" w:rsidRDefault="00896D59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/>
                <w:sz w:val="20"/>
                <w:szCs w:val="20"/>
                <w:u w:val="single"/>
              </w:rPr>
            </w:pPr>
            <w:r w:rsidRPr="00896D59">
              <w:rPr>
                <w:b/>
                <w:sz w:val="20"/>
                <w:szCs w:val="20"/>
                <w:u w:val="single"/>
              </w:rPr>
              <w:t>University</w:t>
            </w:r>
          </w:p>
        </w:tc>
        <w:tc>
          <w:tcPr>
            <w:tcW w:w="3117" w:type="dxa"/>
          </w:tcPr>
          <w:p w14:paraId="2A9359E3" w14:textId="6EDE15AC" w:rsidR="00896D59" w:rsidRPr="00896D59" w:rsidRDefault="00896D59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/>
                <w:sz w:val="20"/>
                <w:szCs w:val="20"/>
                <w:u w:val="single"/>
              </w:rPr>
            </w:pPr>
            <w:r w:rsidRPr="00896D59">
              <w:rPr>
                <w:b/>
                <w:sz w:val="20"/>
                <w:szCs w:val="20"/>
                <w:u w:val="single"/>
              </w:rPr>
              <w:t>Major</w:t>
            </w:r>
          </w:p>
        </w:tc>
      </w:tr>
      <w:tr w:rsidR="003B3721" w14:paraId="72C35A7F" w14:textId="77777777" w:rsidTr="003B3721">
        <w:tc>
          <w:tcPr>
            <w:tcW w:w="3116" w:type="dxa"/>
          </w:tcPr>
          <w:p w14:paraId="0CCF70A4" w14:textId="6EFD771B" w:rsidR="00896D59" w:rsidRPr="00896D59" w:rsidRDefault="00896D59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highlight w:val="yellow"/>
              </w:rPr>
            </w:pPr>
            <w:r w:rsidRPr="00896D59">
              <w:rPr>
                <w:bCs/>
                <w:sz w:val="20"/>
                <w:szCs w:val="20"/>
                <w:highlight w:val="yellow"/>
              </w:rPr>
              <w:t>Bachelors</w:t>
            </w:r>
          </w:p>
        </w:tc>
        <w:tc>
          <w:tcPr>
            <w:tcW w:w="3117" w:type="dxa"/>
          </w:tcPr>
          <w:p w14:paraId="0D2103A5" w14:textId="545518DE" w:rsidR="00896D59" w:rsidRPr="00C4467E" w:rsidRDefault="00C4467E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 w:rsidRPr="00C4467E">
              <w:rPr>
                <w:sz w:val="20"/>
                <w:szCs w:val="20"/>
                <w:lang w:val="haw-US"/>
              </w:rPr>
              <w:t>University of Miami</w:t>
            </w:r>
          </w:p>
        </w:tc>
        <w:tc>
          <w:tcPr>
            <w:tcW w:w="3117" w:type="dxa"/>
          </w:tcPr>
          <w:p w14:paraId="46959008" w14:textId="26CD2A3A" w:rsidR="00896D59" w:rsidRPr="00C4467E" w:rsidRDefault="00C4467E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 w:rsidRPr="00C4467E">
              <w:rPr>
                <w:sz w:val="20"/>
                <w:szCs w:val="20"/>
              </w:rPr>
              <w:t>Marine Science and Biology</w:t>
            </w:r>
          </w:p>
        </w:tc>
      </w:tr>
      <w:tr w:rsidR="003B3721" w14:paraId="0C421E5F" w14:textId="77777777" w:rsidTr="003B3721">
        <w:tc>
          <w:tcPr>
            <w:tcW w:w="3116" w:type="dxa"/>
          </w:tcPr>
          <w:p w14:paraId="4DCF66C5" w14:textId="2D8223F3" w:rsidR="00896D59" w:rsidRPr="00896D59" w:rsidRDefault="00896D59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highlight w:val="yellow"/>
              </w:rPr>
            </w:pPr>
            <w:r w:rsidRPr="00896D59">
              <w:rPr>
                <w:bCs/>
                <w:sz w:val="20"/>
                <w:szCs w:val="20"/>
                <w:highlight w:val="yellow"/>
              </w:rPr>
              <w:t>Masters</w:t>
            </w:r>
          </w:p>
        </w:tc>
        <w:tc>
          <w:tcPr>
            <w:tcW w:w="3117" w:type="dxa"/>
          </w:tcPr>
          <w:p w14:paraId="28A682C3" w14:textId="77777777" w:rsidR="00C4467E" w:rsidRPr="00C4467E" w:rsidRDefault="00C4467E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16F33B99" w14:textId="77777777" w:rsidR="00896D59" w:rsidRPr="00C4467E" w:rsidRDefault="00896D59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</w:p>
        </w:tc>
      </w:tr>
      <w:tr w:rsidR="003B3721" w14:paraId="0CA7E18F" w14:textId="77777777" w:rsidTr="003B3721">
        <w:tc>
          <w:tcPr>
            <w:tcW w:w="3116" w:type="dxa"/>
          </w:tcPr>
          <w:p w14:paraId="78F79DFC" w14:textId="03688320" w:rsidR="00896D59" w:rsidRPr="00896D59" w:rsidRDefault="00896D59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  <w:highlight w:val="yellow"/>
              </w:rPr>
            </w:pPr>
            <w:r w:rsidRPr="00896D59">
              <w:rPr>
                <w:bCs/>
                <w:sz w:val="20"/>
                <w:szCs w:val="20"/>
                <w:highlight w:val="yellow"/>
              </w:rPr>
              <w:t>PhD</w:t>
            </w:r>
          </w:p>
        </w:tc>
        <w:tc>
          <w:tcPr>
            <w:tcW w:w="3117" w:type="dxa"/>
          </w:tcPr>
          <w:p w14:paraId="4E74C5DB" w14:textId="67B952A3" w:rsidR="00896D59" w:rsidRPr="00C4467E" w:rsidRDefault="00C4467E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 w:rsidRPr="00C4467E">
              <w:rPr>
                <w:sz w:val="20"/>
                <w:szCs w:val="20"/>
              </w:rPr>
              <w:t>University of Hawai</w:t>
            </w:r>
            <w:r w:rsidRPr="00C4467E">
              <w:rPr>
                <w:sz w:val="20"/>
                <w:szCs w:val="20"/>
                <w:lang w:val="haw-US"/>
              </w:rPr>
              <w:t>ʻ</w:t>
            </w:r>
            <w:r w:rsidRPr="00C4467E">
              <w:rPr>
                <w:sz w:val="20"/>
                <w:szCs w:val="20"/>
              </w:rPr>
              <w:t>i</w:t>
            </w:r>
            <w:r w:rsidRPr="00C4467E">
              <w:rPr>
                <w:sz w:val="20"/>
                <w:szCs w:val="20"/>
                <w:lang w:val="haw-US"/>
              </w:rPr>
              <w:t xml:space="preserve"> at Mānoa</w:t>
            </w:r>
          </w:p>
        </w:tc>
        <w:tc>
          <w:tcPr>
            <w:tcW w:w="3117" w:type="dxa"/>
          </w:tcPr>
          <w:p w14:paraId="70D73F64" w14:textId="4BA42595" w:rsidR="00896D59" w:rsidRPr="00C4467E" w:rsidRDefault="00C4467E" w:rsidP="00925C55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0"/>
                <w:szCs w:val="20"/>
              </w:rPr>
            </w:pPr>
            <w:r w:rsidRPr="00C4467E">
              <w:rPr>
                <w:bCs/>
                <w:sz w:val="20"/>
                <w:szCs w:val="20"/>
              </w:rPr>
              <w:t>Zoology</w:t>
            </w:r>
          </w:p>
        </w:tc>
      </w:tr>
    </w:tbl>
    <w:p w14:paraId="60DC3167" w14:textId="55785288" w:rsidR="00A30175" w:rsidRPr="00C53A71" w:rsidRDefault="00A30175" w:rsidP="001A3105">
      <w:pPr>
        <w:pStyle w:val="BodyText"/>
        <w:spacing w:before="240"/>
        <w:ind w:left="0"/>
        <w:rPr>
          <w:b/>
          <w:iCs/>
          <w:sz w:val="20"/>
          <w:szCs w:val="20"/>
        </w:rPr>
      </w:pPr>
      <w:r w:rsidRPr="00A30175">
        <w:rPr>
          <w:b/>
          <w:iCs/>
          <w:sz w:val="20"/>
          <w:szCs w:val="20"/>
          <w:u w:val="single"/>
        </w:rPr>
        <w:t>Lifetime and Fellow Achievement Awards</w:t>
      </w:r>
      <w:r w:rsidRPr="00A30175">
        <w:rPr>
          <w:b/>
          <w:iCs/>
          <w:sz w:val="20"/>
          <w:szCs w:val="20"/>
        </w:rPr>
        <w:t xml:space="preserve"> (peer nominated and endorsed national and International-important for those without accreditation that is peer nominated and endorsed, recognized) </w:t>
      </w:r>
    </w:p>
    <w:p w14:paraId="51885001" w14:textId="46E86CFF" w:rsidR="00A22842" w:rsidRPr="000B7EC6" w:rsidRDefault="00A22842" w:rsidP="00896D59">
      <w:pPr>
        <w:pStyle w:val="BodyText"/>
        <w:spacing w:before="240"/>
        <w:ind w:left="0"/>
        <w:rPr>
          <w:b/>
          <w:sz w:val="22"/>
          <w:szCs w:val="22"/>
        </w:rPr>
      </w:pPr>
      <w:r w:rsidRPr="000B7EC6">
        <w:rPr>
          <w:b/>
          <w:sz w:val="22"/>
          <w:szCs w:val="22"/>
        </w:rPr>
        <w:t>Professional Appointm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96D59" w:rsidRPr="000B7EC6" w14:paraId="5D739D32" w14:textId="77777777" w:rsidTr="003B3721">
        <w:tc>
          <w:tcPr>
            <w:tcW w:w="3116" w:type="dxa"/>
          </w:tcPr>
          <w:p w14:paraId="1D7225A8" w14:textId="11365F48" w:rsidR="00896D59" w:rsidRPr="000B7EC6" w:rsidRDefault="00896D59" w:rsidP="00595B7B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/>
                <w:sz w:val="22"/>
                <w:szCs w:val="22"/>
                <w:u w:val="single"/>
              </w:rPr>
            </w:pPr>
            <w:r w:rsidRPr="000B7EC6">
              <w:rPr>
                <w:b/>
                <w:sz w:val="22"/>
                <w:szCs w:val="22"/>
                <w:u w:val="single"/>
              </w:rPr>
              <w:t>Title</w:t>
            </w:r>
          </w:p>
        </w:tc>
        <w:tc>
          <w:tcPr>
            <w:tcW w:w="3117" w:type="dxa"/>
          </w:tcPr>
          <w:p w14:paraId="3F1B5780" w14:textId="6DDA80ED" w:rsidR="00896D59" w:rsidRPr="000B7EC6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/>
                <w:sz w:val="22"/>
                <w:szCs w:val="22"/>
                <w:u w:val="single"/>
              </w:rPr>
            </w:pPr>
            <w:r w:rsidRPr="000B7EC6">
              <w:rPr>
                <w:b/>
                <w:sz w:val="22"/>
                <w:szCs w:val="22"/>
                <w:u w:val="single"/>
              </w:rPr>
              <w:t>Employer</w:t>
            </w:r>
          </w:p>
        </w:tc>
        <w:tc>
          <w:tcPr>
            <w:tcW w:w="3117" w:type="dxa"/>
          </w:tcPr>
          <w:p w14:paraId="16F8AF8E" w14:textId="3320FD27" w:rsidR="00896D59" w:rsidRPr="000B7EC6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jc w:val="right"/>
              <w:rPr>
                <w:b/>
                <w:sz w:val="22"/>
                <w:szCs w:val="22"/>
                <w:u w:val="single"/>
              </w:rPr>
            </w:pPr>
            <w:r w:rsidRPr="000B7EC6">
              <w:rPr>
                <w:b/>
                <w:sz w:val="22"/>
                <w:szCs w:val="22"/>
                <w:u w:val="single"/>
              </w:rPr>
              <w:t>Dates Employed</w:t>
            </w:r>
          </w:p>
        </w:tc>
      </w:tr>
      <w:tr w:rsidR="00896D59" w:rsidRPr="000B7EC6" w14:paraId="6EBDAA4B" w14:textId="77777777" w:rsidTr="003B3721">
        <w:tc>
          <w:tcPr>
            <w:tcW w:w="3116" w:type="dxa"/>
          </w:tcPr>
          <w:p w14:paraId="3762735D" w14:textId="08198A66" w:rsidR="00896D59" w:rsidRPr="000B7EC6" w:rsidRDefault="00896D59" w:rsidP="00595B7B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  <w:highlight w:val="yellow"/>
              </w:rPr>
            </w:pPr>
          </w:p>
        </w:tc>
        <w:tc>
          <w:tcPr>
            <w:tcW w:w="3117" w:type="dxa"/>
          </w:tcPr>
          <w:p w14:paraId="56F07559" w14:textId="77777777" w:rsidR="00896D59" w:rsidRPr="000B7EC6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</w:p>
        </w:tc>
        <w:tc>
          <w:tcPr>
            <w:tcW w:w="3117" w:type="dxa"/>
          </w:tcPr>
          <w:p w14:paraId="61D2CADF" w14:textId="77777777" w:rsidR="00896D59" w:rsidRPr="000B7EC6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jc w:val="right"/>
              <w:rPr>
                <w:bCs/>
                <w:sz w:val="22"/>
                <w:szCs w:val="22"/>
              </w:rPr>
            </w:pPr>
          </w:p>
        </w:tc>
      </w:tr>
    </w:tbl>
    <w:p w14:paraId="7B4383D3" w14:textId="4F4052FA" w:rsidR="001071B2" w:rsidRPr="000B7EC6" w:rsidRDefault="001071B2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</w:rPr>
      </w:pPr>
      <w:r w:rsidRPr="000B7EC6">
        <w:rPr>
          <w:i/>
          <w:sz w:val="22"/>
          <w:szCs w:val="22"/>
        </w:rPr>
        <w:t xml:space="preserve">Assistant Professor </w:t>
      </w:r>
      <w:r w:rsidRPr="000B7EC6">
        <w:rPr>
          <w:i/>
          <w:sz w:val="22"/>
          <w:szCs w:val="22"/>
        </w:rPr>
        <w:tab/>
      </w:r>
      <w:r w:rsidRPr="000B7EC6">
        <w:rPr>
          <w:i/>
          <w:sz w:val="22"/>
          <w:szCs w:val="22"/>
        </w:rPr>
        <w:tab/>
      </w:r>
      <w:r w:rsidR="000B7EC6">
        <w:rPr>
          <w:i/>
          <w:sz w:val="22"/>
          <w:szCs w:val="22"/>
        </w:rPr>
        <w:tab/>
      </w:r>
      <w:r w:rsidR="00890B65" w:rsidRPr="000B7EC6">
        <w:rPr>
          <w:sz w:val="22"/>
          <w:szCs w:val="22"/>
          <w:lang w:val="haw-US"/>
        </w:rPr>
        <w:t>HNFAS - UHM</w:t>
      </w:r>
      <w:r w:rsidR="00890B65" w:rsidRPr="000B7EC6">
        <w:rPr>
          <w:sz w:val="22"/>
          <w:szCs w:val="22"/>
          <w:lang w:val="haw-US"/>
        </w:rPr>
        <w:tab/>
      </w:r>
      <w:r w:rsidR="00890B65" w:rsidRPr="000B7EC6">
        <w:rPr>
          <w:sz w:val="22"/>
          <w:szCs w:val="22"/>
          <w:lang w:val="haw-US"/>
        </w:rPr>
        <w:tab/>
      </w:r>
      <w:r w:rsidR="00890B65"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</w:rPr>
        <w:t xml:space="preserve">   </w:t>
      </w:r>
      <w:r w:rsidR="00890B65" w:rsidRPr="000B7EC6">
        <w:rPr>
          <w:sz w:val="22"/>
          <w:szCs w:val="22"/>
          <w:lang w:val="haw-US"/>
        </w:rPr>
        <w:t xml:space="preserve">            </w:t>
      </w:r>
      <w:r w:rsidRPr="000B7EC6">
        <w:rPr>
          <w:sz w:val="22"/>
          <w:szCs w:val="22"/>
        </w:rPr>
        <w:t xml:space="preserve">   </w:t>
      </w:r>
      <w:r w:rsidR="000B7EC6">
        <w:rPr>
          <w:sz w:val="22"/>
          <w:szCs w:val="22"/>
        </w:rPr>
        <w:tab/>
      </w:r>
      <w:r w:rsidRPr="000B7EC6">
        <w:rPr>
          <w:sz w:val="22"/>
          <w:szCs w:val="22"/>
        </w:rPr>
        <w:t>2016-</w:t>
      </w:r>
      <w:r w:rsidR="00890B65" w:rsidRPr="000B7EC6">
        <w:rPr>
          <w:sz w:val="22"/>
          <w:szCs w:val="22"/>
          <w:lang w:val="haw-US"/>
        </w:rPr>
        <w:t xml:space="preserve"> </w:t>
      </w:r>
      <w:r w:rsidRPr="000B7EC6">
        <w:rPr>
          <w:sz w:val="22"/>
          <w:szCs w:val="22"/>
        </w:rPr>
        <w:t>present</w:t>
      </w:r>
    </w:p>
    <w:p w14:paraId="682541B1" w14:textId="77777777" w:rsidR="001071B2" w:rsidRPr="000B7EC6" w:rsidRDefault="001071B2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</w:rPr>
      </w:pPr>
    </w:p>
    <w:p w14:paraId="78560FDE" w14:textId="4821CF6F" w:rsidR="001071B2" w:rsidRPr="000B7EC6" w:rsidRDefault="001071B2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</w:rPr>
      </w:pPr>
      <w:r w:rsidRPr="000B7EC6">
        <w:rPr>
          <w:i/>
          <w:sz w:val="22"/>
          <w:szCs w:val="22"/>
        </w:rPr>
        <w:t>Assistant Researcher</w:t>
      </w:r>
      <w:r w:rsidRPr="000B7EC6">
        <w:rPr>
          <w:i/>
          <w:sz w:val="22"/>
          <w:szCs w:val="22"/>
        </w:rPr>
        <w:tab/>
      </w:r>
      <w:r w:rsidRPr="000B7EC6">
        <w:rPr>
          <w:i/>
          <w:sz w:val="22"/>
          <w:szCs w:val="22"/>
        </w:rPr>
        <w:tab/>
      </w:r>
      <w:r w:rsidR="000B7EC6">
        <w:rPr>
          <w:i/>
          <w:sz w:val="22"/>
          <w:szCs w:val="22"/>
        </w:rPr>
        <w:tab/>
      </w:r>
      <w:r w:rsidR="00890B65" w:rsidRPr="000B7EC6">
        <w:rPr>
          <w:sz w:val="22"/>
          <w:szCs w:val="22"/>
          <w:lang w:val="haw-US"/>
        </w:rPr>
        <w:t>HIMB - UHM</w:t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</w:rPr>
        <w:t xml:space="preserve">     </w:t>
      </w:r>
      <w:r w:rsidR="00890B65" w:rsidRPr="000B7EC6">
        <w:rPr>
          <w:sz w:val="22"/>
          <w:szCs w:val="22"/>
        </w:rPr>
        <w:tab/>
      </w:r>
      <w:r w:rsidR="00890B65" w:rsidRPr="000B7EC6">
        <w:rPr>
          <w:sz w:val="22"/>
          <w:szCs w:val="22"/>
          <w:lang w:val="haw-US"/>
        </w:rPr>
        <w:t xml:space="preserve">   </w:t>
      </w:r>
      <w:r w:rsidR="00890B65" w:rsidRPr="000B7EC6">
        <w:rPr>
          <w:sz w:val="22"/>
          <w:szCs w:val="22"/>
          <w:lang w:val="haw-US"/>
        </w:rPr>
        <w:tab/>
      </w:r>
      <w:r w:rsidR="00890B65" w:rsidRPr="000B7EC6">
        <w:rPr>
          <w:sz w:val="22"/>
          <w:szCs w:val="22"/>
          <w:lang w:val="haw-US"/>
        </w:rPr>
        <w:tab/>
      </w:r>
      <w:r w:rsidR="00890B65" w:rsidRPr="000B7EC6">
        <w:rPr>
          <w:sz w:val="22"/>
          <w:szCs w:val="22"/>
          <w:lang w:val="haw-US"/>
        </w:rPr>
        <w:tab/>
        <w:t xml:space="preserve">      </w:t>
      </w:r>
      <w:r w:rsidRPr="000B7EC6">
        <w:rPr>
          <w:sz w:val="22"/>
          <w:szCs w:val="22"/>
        </w:rPr>
        <w:t xml:space="preserve"> </w:t>
      </w:r>
      <w:r w:rsidR="000B7EC6">
        <w:rPr>
          <w:sz w:val="22"/>
          <w:szCs w:val="22"/>
        </w:rPr>
        <w:tab/>
      </w:r>
      <w:r w:rsidRPr="000B7EC6">
        <w:rPr>
          <w:sz w:val="22"/>
          <w:szCs w:val="22"/>
          <w:lang w:val="haw-US"/>
        </w:rPr>
        <w:t>201</w:t>
      </w:r>
      <w:r w:rsidRPr="000B7EC6">
        <w:rPr>
          <w:sz w:val="22"/>
          <w:szCs w:val="22"/>
        </w:rPr>
        <w:t>1</w:t>
      </w:r>
      <w:r w:rsidRPr="000B7EC6">
        <w:rPr>
          <w:sz w:val="22"/>
          <w:szCs w:val="22"/>
          <w:lang w:val="haw-US"/>
        </w:rPr>
        <w:t>-</w:t>
      </w:r>
      <w:r w:rsidR="00890B65" w:rsidRPr="000B7EC6">
        <w:rPr>
          <w:sz w:val="22"/>
          <w:szCs w:val="22"/>
          <w:lang w:val="haw-US"/>
        </w:rPr>
        <w:t xml:space="preserve"> </w:t>
      </w:r>
      <w:r w:rsidRPr="000B7EC6">
        <w:rPr>
          <w:sz w:val="22"/>
          <w:szCs w:val="22"/>
        </w:rPr>
        <w:t>2016</w:t>
      </w:r>
    </w:p>
    <w:p w14:paraId="48451BDD" w14:textId="77777777" w:rsidR="001071B2" w:rsidRPr="000B7EC6" w:rsidRDefault="001071B2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</w:rPr>
      </w:pPr>
    </w:p>
    <w:p w14:paraId="1E4ABD89" w14:textId="1C03EE3E" w:rsidR="001071B2" w:rsidRPr="000B7EC6" w:rsidRDefault="001071B2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  <w:lang w:val="haw-US"/>
        </w:rPr>
      </w:pPr>
      <w:r w:rsidRPr="000B7EC6">
        <w:rPr>
          <w:i/>
          <w:sz w:val="22"/>
          <w:szCs w:val="22"/>
        </w:rPr>
        <w:t>Postdoctoral fellow</w:t>
      </w:r>
      <w:r w:rsidRPr="000B7EC6">
        <w:rPr>
          <w:sz w:val="22"/>
          <w:szCs w:val="22"/>
        </w:rPr>
        <w:tab/>
      </w:r>
      <w:r w:rsidRPr="000B7EC6">
        <w:rPr>
          <w:sz w:val="22"/>
          <w:szCs w:val="22"/>
        </w:rPr>
        <w:tab/>
      </w:r>
      <w:r w:rsidR="000B7EC6">
        <w:rPr>
          <w:sz w:val="22"/>
          <w:szCs w:val="22"/>
        </w:rPr>
        <w:tab/>
      </w:r>
      <w:r w:rsidR="00890B65" w:rsidRPr="000B7EC6">
        <w:rPr>
          <w:sz w:val="22"/>
          <w:szCs w:val="22"/>
          <w:lang w:val="haw-US"/>
        </w:rPr>
        <w:t>HIMB - UHM</w:t>
      </w:r>
      <w:r w:rsidR="00890B65" w:rsidRPr="000B7EC6">
        <w:rPr>
          <w:sz w:val="22"/>
          <w:szCs w:val="22"/>
          <w:lang w:val="haw-US"/>
        </w:rPr>
        <w:tab/>
      </w:r>
      <w:r w:rsidR="00890B65" w:rsidRPr="000B7EC6">
        <w:rPr>
          <w:sz w:val="22"/>
          <w:szCs w:val="22"/>
        </w:rPr>
        <w:t xml:space="preserve">     </w:t>
      </w:r>
      <w:r w:rsidRPr="000B7EC6">
        <w:rPr>
          <w:sz w:val="22"/>
          <w:szCs w:val="22"/>
        </w:rPr>
        <w:tab/>
        <w:t xml:space="preserve">      </w:t>
      </w:r>
      <w:r w:rsidR="00890B65" w:rsidRPr="000B7EC6">
        <w:rPr>
          <w:sz w:val="22"/>
          <w:szCs w:val="22"/>
        </w:rPr>
        <w:tab/>
      </w:r>
      <w:r w:rsidR="00890B65" w:rsidRPr="000B7EC6">
        <w:rPr>
          <w:sz w:val="22"/>
          <w:szCs w:val="22"/>
        </w:rPr>
        <w:tab/>
      </w:r>
      <w:r w:rsidR="00890B65" w:rsidRPr="000B7EC6">
        <w:rPr>
          <w:sz w:val="22"/>
          <w:szCs w:val="22"/>
          <w:lang w:val="haw-US"/>
        </w:rPr>
        <w:t xml:space="preserve">     </w:t>
      </w:r>
      <w:r w:rsidR="00890B65" w:rsidRPr="000B7EC6">
        <w:rPr>
          <w:sz w:val="22"/>
          <w:szCs w:val="22"/>
          <w:lang w:val="haw-US"/>
        </w:rPr>
        <w:tab/>
        <w:t xml:space="preserve">       </w:t>
      </w:r>
      <w:r w:rsid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</w:rPr>
        <w:t>20</w:t>
      </w:r>
      <w:r w:rsidR="00890B65" w:rsidRPr="000B7EC6">
        <w:rPr>
          <w:sz w:val="22"/>
          <w:szCs w:val="22"/>
          <w:lang w:val="haw-US"/>
        </w:rPr>
        <w:t>09</w:t>
      </w:r>
      <w:r w:rsidRPr="000B7EC6">
        <w:rPr>
          <w:sz w:val="22"/>
          <w:szCs w:val="22"/>
        </w:rPr>
        <w:t>-</w:t>
      </w:r>
      <w:r w:rsidR="00890B65" w:rsidRPr="000B7EC6">
        <w:rPr>
          <w:sz w:val="22"/>
          <w:szCs w:val="22"/>
          <w:lang w:val="haw-US"/>
        </w:rPr>
        <w:t xml:space="preserve"> 2010</w:t>
      </w:r>
    </w:p>
    <w:p w14:paraId="63FE391B" w14:textId="77777777" w:rsidR="00890B65" w:rsidRPr="000B7EC6" w:rsidRDefault="00890B65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  <w:lang w:val="haw-US"/>
        </w:rPr>
      </w:pPr>
    </w:p>
    <w:p w14:paraId="2AE1BC84" w14:textId="5AA4DC8E" w:rsidR="00890B65" w:rsidRPr="000B7EC6" w:rsidRDefault="00890B65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  <w:lang w:val="haw-US"/>
        </w:rPr>
      </w:pPr>
      <w:r w:rsidRPr="000B7EC6">
        <w:rPr>
          <w:i/>
          <w:sz w:val="22"/>
          <w:szCs w:val="22"/>
          <w:lang w:val="haw-US"/>
        </w:rPr>
        <w:t>Senior Research Scientist</w:t>
      </w:r>
      <w:r w:rsidRPr="000B7EC6">
        <w:rPr>
          <w:sz w:val="22"/>
          <w:szCs w:val="22"/>
          <w:lang w:val="haw-US"/>
        </w:rPr>
        <w:tab/>
        <w:t>Proteonik Inc.</w:t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  <w:t xml:space="preserve">     </w:t>
      </w:r>
      <w:r w:rsidR="000B7EC6" w:rsidRPr="000B7EC6">
        <w:rPr>
          <w:sz w:val="22"/>
          <w:szCs w:val="22"/>
        </w:rPr>
        <w:t xml:space="preserve">      </w:t>
      </w:r>
      <w:r w:rsidR="000B7EC6">
        <w:rPr>
          <w:sz w:val="22"/>
          <w:szCs w:val="22"/>
          <w:lang w:val="haw-US"/>
        </w:rPr>
        <w:t xml:space="preserve">  </w:t>
      </w:r>
      <w:r w:rsidRPr="000B7EC6">
        <w:rPr>
          <w:sz w:val="22"/>
          <w:szCs w:val="22"/>
          <w:lang w:val="haw-US"/>
        </w:rPr>
        <w:t>2004- 2006</w:t>
      </w:r>
    </w:p>
    <w:p w14:paraId="5953A2F7" w14:textId="77777777" w:rsidR="00890B65" w:rsidRPr="000B7EC6" w:rsidRDefault="00890B65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  <w:lang w:val="haw-US"/>
        </w:rPr>
      </w:pPr>
    </w:p>
    <w:p w14:paraId="789FD311" w14:textId="0D17E258" w:rsidR="00890B65" w:rsidRPr="000B7EC6" w:rsidRDefault="00890B65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  <w:lang w:val="haw-US"/>
        </w:rPr>
      </w:pPr>
      <w:r w:rsidRPr="000B7EC6">
        <w:rPr>
          <w:i/>
          <w:sz w:val="22"/>
          <w:szCs w:val="22"/>
          <w:lang w:val="haw-US"/>
        </w:rPr>
        <w:t>Postdoctoral fellow</w:t>
      </w:r>
      <w:r w:rsidRPr="000B7EC6">
        <w:rPr>
          <w:sz w:val="22"/>
          <w:szCs w:val="22"/>
          <w:lang w:val="haw-US"/>
        </w:rPr>
        <w:tab/>
        <w:t xml:space="preserve">          </w:t>
      </w:r>
      <w:r w:rsid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>PBRC – UHM</w:t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</w:r>
      <w:r w:rsidRPr="000B7EC6">
        <w:rPr>
          <w:sz w:val="22"/>
          <w:szCs w:val="22"/>
          <w:lang w:val="haw-US"/>
        </w:rPr>
        <w:tab/>
        <w:t xml:space="preserve">        </w:t>
      </w:r>
      <w:r w:rsidR="000B7EC6">
        <w:rPr>
          <w:sz w:val="22"/>
          <w:szCs w:val="22"/>
          <w:lang w:val="pt-BR"/>
        </w:rPr>
        <w:t xml:space="preserve">     </w:t>
      </w:r>
      <w:r w:rsidRPr="000B7EC6">
        <w:rPr>
          <w:sz w:val="22"/>
          <w:szCs w:val="22"/>
          <w:lang w:val="haw-US"/>
        </w:rPr>
        <w:t>2002- 2003</w:t>
      </w:r>
    </w:p>
    <w:p w14:paraId="18ABBF6C" w14:textId="77777777" w:rsidR="001071B2" w:rsidRPr="000B7EC6" w:rsidRDefault="001071B2" w:rsidP="001071B2">
      <w:pPr>
        <w:pStyle w:val="BodyText"/>
        <w:tabs>
          <w:tab w:val="left" w:pos="1602"/>
          <w:tab w:val="left" w:pos="1872"/>
          <w:tab w:val="left" w:pos="2772"/>
          <w:tab w:val="left" w:pos="3222"/>
        </w:tabs>
        <w:ind w:left="2160" w:hanging="2160"/>
        <w:rPr>
          <w:sz w:val="22"/>
          <w:szCs w:val="22"/>
        </w:rPr>
      </w:pPr>
    </w:p>
    <w:p w14:paraId="331B359E" w14:textId="77777777" w:rsidR="00A22842" w:rsidRPr="000B7EC6" w:rsidRDefault="00A22842" w:rsidP="001A3105">
      <w:pPr>
        <w:pStyle w:val="BodyText"/>
        <w:spacing w:before="240"/>
        <w:ind w:left="0"/>
        <w:rPr>
          <w:b/>
          <w:sz w:val="22"/>
          <w:szCs w:val="22"/>
        </w:rPr>
      </w:pPr>
      <w:r w:rsidRPr="000B7EC6">
        <w:rPr>
          <w:b/>
          <w:sz w:val="22"/>
          <w:szCs w:val="22"/>
        </w:rPr>
        <w:t>Courses Taught</w:t>
      </w:r>
    </w:p>
    <w:p w14:paraId="35E4B55B" w14:textId="00FF1ACB" w:rsidR="00A22842" w:rsidRPr="000B7EC6" w:rsidRDefault="00A22842" w:rsidP="001A3105">
      <w:pPr>
        <w:pStyle w:val="BodyText"/>
        <w:tabs>
          <w:tab w:val="left" w:pos="2880"/>
          <w:tab w:val="left" w:pos="4680"/>
          <w:tab w:val="left" w:pos="7200"/>
          <w:tab w:val="right" w:pos="9900"/>
        </w:tabs>
        <w:ind w:left="0"/>
        <w:rPr>
          <w:sz w:val="22"/>
          <w:szCs w:val="22"/>
        </w:rPr>
      </w:pPr>
      <w:r w:rsidRPr="000B7EC6">
        <w:rPr>
          <w:sz w:val="22"/>
          <w:szCs w:val="22"/>
          <w:u w:val="single"/>
        </w:rPr>
        <w:t xml:space="preserve">Course </w:t>
      </w:r>
      <w:r w:rsidR="00925C55" w:rsidRPr="000B7EC6">
        <w:rPr>
          <w:sz w:val="22"/>
          <w:szCs w:val="22"/>
          <w:u w:val="single"/>
        </w:rPr>
        <w:t>Number and Title</w:t>
      </w:r>
      <w:r w:rsidRPr="000B7EC6">
        <w:rPr>
          <w:sz w:val="22"/>
          <w:szCs w:val="22"/>
          <w:u w:val="single"/>
        </w:rPr>
        <w:t xml:space="preserve"> (credits)</w:t>
      </w:r>
    </w:p>
    <w:p w14:paraId="220E3E6D" w14:textId="77777777" w:rsidR="00A22842" w:rsidRDefault="00A22842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</w:p>
    <w:p w14:paraId="6492192A" w14:textId="53DC3ED1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ANSC450/OCN450 (3 cr.) - Aquaculture Production</w:t>
      </w:r>
    </w:p>
    <w:p w14:paraId="2FB70FFE" w14:textId="1CED4EE1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ANSC472 (3 cr.) - Comparative Endocrinology</w:t>
      </w:r>
    </w:p>
    <w:p w14:paraId="314C89DC" w14:textId="097E87D1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ANSC641 (1 cr.)- Seminar in Human Nutrition, Food and Animal Sciences</w:t>
      </w:r>
    </w:p>
    <w:p w14:paraId="4362BA9B" w14:textId="1B875DD3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FSHN681 (1 cr.) - Seminar in Human Nutrition, Food and Animal Sciences</w:t>
      </w:r>
    </w:p>
    <w:p w14:paraId="60B57DC4" w14:textId="2DA6B96C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ANSC491 (1 cr.) - Topics in Animal Sciences</w:t>
      </w:r>
    </w:p>
    <w:p w14:paraId="0119BD28" w14:textId="02029F4C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ANSC699 (1-9 cr.) - Directed Research</w:t>
      </w:r>
    </w:p>
    <w:p w14:paraId="509040E6" w14:textId="216E3210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ANSC499 (1-9 cr.) - Directed Research</w:t>
      </w:r>
    </w:p>
    <w:p w14:paraId="7FD22EA3" w14:textId="3D54266A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CMB700 (3 cr.)  Directed thesis research</w:t>
      </w:r>
    </w:p>
    <w:p w14:paraId="6BE176B0" w14:textId="43933D04" w:rsidR="00C53A71" w:rsidRPr="00C53A71" w:rsidRDefault="00C53A71" w:rsidP="001A3105">
      <w:pPr>
        <w:pStyle w:val="BodyText"/>
        <w:tabs>
          <w:tab w:val="right" w:pos="9900"/>
        </w:tabs>
        <w:ind w:left="0"/>
        <w:rPr>
          <w:sz w:val="22"/>
          <w:szCs w:val="22"/>
        </w:rPr>
      </w:pPr>
      <w:r w:rsidRPr="00C53A71">
        <w:rPr>
          <w:sz w:val="22"/>
          <w:szCs w:val="22"/>
        </w:rPr>
        <w:t>MBBE699 (3 cr.) Directed research</w:t>
      </w:r>
    </w:p>
    <w:p w14:paraId="1B836250" w14:textId="1D561631" w:rsidR="00C53A71" w:rsidRPr="000B7EC6" w:rsidRDefault="00C53A71" w:rsidP="00C53A71">
      <w:pPr>
        <w:ind w:left="1710" w:hanging="1710"/>
      </w:pPr>
      <w:r w:rsidRPr="00C53A71">
        <w:rPr>
          <w:lang w:val="haw-US"/>
        </w:rPr>
        <w:t>MBBE691</w:t>
      </w:r>
      <w:r w:rsidRPr="00C53A71">
        <w:t xml:space="preserve"> (1 cr.)– Topics Comparative Endocrinology</w:t>
      </w:r>
    </w:p>
    <w:p w14:paraId="473CD9B2" w14:textId="77777777" w:rsidR="00A22842" w:rsidRPr="000B7EC6" w:rsidRDefault="00A22842" w:rsidP="00626E94">
      <w:pPr>
        <w:pStyle w:val="NoSpacing"/>
        <w:spacing w:before="240"/>
        <w:rPr>
          <w:b/>
          <w:bCs/>
        </w:rPr>
      </w:pPr>
      <w:r w:rsidRPr="000B7EC6">
        <w:rPr>
          <w:b/>
          <w:bCs/>
        </w:rPr>
        <w:t>Publications (reverse chronological order)</w:t>
      </w:r>
    </w:p>
    <w:p w14:paraId="04785284" w14:textId="77777777" w:rsidR="00A22842" w:rsidRPr="000B7EC6" w:rsidRDefault="00A22842" w:rsidP="001A3105">
      <w:pPr>
        <w:pStyle w:val="NoSpacing"/>
        <w:rPr>
          <w:u w:val="single"/>
        </w:rPr>
      </w:pPr>
      <w:r w:rsidRPr="000B7EC6">
        <w:rPr>
          <w:u w:val="single"/>
        </w:rPr>
        <w:t>Books</w:t>
      </w:r>
    </w:p>
    <w:p w14:paraId="6F30037B" w14:textId="77777777" w:rsidR="00C4467E" w:rsidRPr="000B7EC6" w:rsidRDefault="00C4467E" w:rsidP="001A3105">
      <w:pPr>
        <w:pStyle w:val="NoSpacing"/>
        <w:rPr>
          <w:u w:val="single"/>
        </w:rPr>
      </w:pPr>
    </w:p>
    <w:p w14:paraId="200271BC" w14:textId="18D1EA14" w:rsidR="00C4467E" w:rsidRPr="000B7EC6" w:rsidRDefault="00C4467E" w:rsidP="00C4467E">
      <w:pPr>
        <w:pStyle w:val="NoSpacing"/>
        <w:rPr>
          <w:bCs/>
          <w:u w:val="single"/>
        </w:rPr>
      </w:pPr>
      <w:r w:rsidRPr="000B7EC6">
        <w:rPr>
          <w:rFonts w:cs="Verdana"/>
          <w:b/>
        </w:rPr>
        <w:t>Seale, A. P.</w:t>
      </w:r>
      <w:r w:rsidRPr="000B7EC6">
        <w:rPr>
          <w:rFonts w:cs="Verdana"/>
        </w:rPr>
        <w:t xml:space="preserve"> and Seale L. A. (2009). </w:t>
      </w:r>
      <w:r w:rsidRPr="00C53A71">
        <w:rPr>
          <w:rFonts w:cs="Verdana"/>
        </w:rPr>
        <w:t>"Tropical Marine Gardens" 240 pps. Me</w:t>
      </w:r>
      <w:r w:rsidRPr="000B7EC6">
        <w:rPr>
          <w:rFonts w:cs="Verdana"/>
          <w:lang w:val="pt-BR"/>
        </w:rPr>
        <w:t xml:space="preserve">talivros, São Paulo. </w:t>
      </w:r>
      <w:r w:rsidRPr="000B7EC6">
        <w:rPr>
          <w:rFonts w:cs="Verdana"/>
        </w:rPr>
        <w:t>ISBN 978-85-85371-83-8.</w:t>
      </w:r>
    </w:p>
    <w:p w14:paraId="1702450F" w14:textId="77777777" w:rsidR="00A22842" w:rsidRPr="001A3105" w:rsidRDefault="00A22842" w:rsidP="001A3105">
      <w:pPr>
        <w:pStyle w:val="NoSpacing"/>
        <w:rPr>
          <w:bCs/>
          <w:sz w:val="20"/>
          <w:szCs w:val="20"/>
        </w:rPr>
      </w:pPr>
    </w:p>
    <w:p w14:paraId="4D1FFF47" w14:textId="77777777" w:rsidR="00A22842" w:rsidRPr="00164A18" w:rsidRDefault="00A22842" w:rsidP="00925C55">
      <w:pPr>
        <w:pStyle w:val="NoSpacing"/>
        <w:spacing w:before="240"/>
        <w:rPr>
          <w:u w:val="single"/>
        </w:rPr>
      </w:pPr>
      <w:r w:rsidRPr="00164A18">
        <w:rPr>
          <w:u w:val="single"/>
        </w:rPr>
        <w:t>Book Chapters</w:t>
      </w:r>
    </w:p>
    <w:p w14:paraId="0E7A5D7D" w14:textId="77777777" w:rsidR="00C4467E" w:rsidRPr="00164A18" w:rsidRDefault="00C4467E" w:rsidP="00164A18">
      <w:pPr>
        <w:rPr>
          <w:b/>
          <w:i/>
          <w:lang w:val="haw-US"/>
        </w:rPr>
      </w:pPr>
    </w:p>
    <w:p w14:paraId="4864E2C4" w14:textId="77777777" w:rsidR="004B4002" w:rsidRPr="00164A18" w:rsidRDefault="004B4002" w:rsidP="00164A18">
      <w:pPr>
        <w:widowControl/>
        <w:autoSpaceDE/>
        <w:autoSpaceDN/>
      </w:pPr>
      <w:bookmarkStart w:id="1" w:name="OLE_LINK1"/>
      <w:r w:rsidRPr="00164A18">
        <w:rPr>
          <w:b/>
        </w:rPr>
        <w:lastRenderedPageBreak/>
        <w:t>Seale, A. P</w:t>
      </w:r>
      <w:r w:rsidRPr="00164A18">
        <w:t xml:space="preserve">., Hirano, T., and Grau, E. G. (2006). Osmoreception: a fish model for a fundamental sensory modality. </w:t>
      </w:r>
      <w:r w:rsidRPr="00164A18">
        <w:rPr>
          <w:i/>
        </w:rPr>
        <w:t>In</w:t>
      </w:r>
      <w:r w:rsidRPr="00164A18">
        <w:t xml:space="preserve"> "Fish Endocrinology" (G. Zaccone and M. Reinecke, Eds.)., pp. 419-440 Oxford &amp; IBH Publishing Company. </w:t>
      </w:r>
    </w:p>
    <w:p w14:paraId="3B4E5D7A" w14:textId="77777777" w:rsidR="004B4002" w:rsidRDefault="004B4002" w:rsidP="00164A18">
      <w:pPr>
        <w:widowControl/>
        <w:autoSpaceDE/>
        <w:autoSpaceDN/>
        <w:rPr>
          <w:b/>
        </w:rPr>
      </w:pPr>
    </w:p>
    <w:p w14:paraId="076136FE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Hirano, T., and Grau, E. G. (2005). Stimulus-secretion coupling in the osmoreceptive prolactin cell of the tilapia. </w:t>
      </w:r>
      <w:r w:rsidRPr="00100CC2">
        <w:rPr>
          <w:i/>
        </w:rPr>
        <w:t>In</w:t>
      </w:r>
      <w:r w:rsidRPr="00100CC2">
        <w:t xml:space="preserve"> "Mechanosensitivity of the Cells from Various Tissues" (A. Kamkin and I. Kiseleva, Eds.), pp. 371-389. Academia, Moscow.</w:t>
      </w:r>
      <w:bookmarkEnd w:id="1"/>
    </w:p>
    <w:p w14:paraId="7B41E899" w14:textId="77777777" w:rsidR="00C4467E" w:rsidRPr="00100CC2" w:rsidRDefault="00C4467E" w:rsidP="00164A18">
      <w:pPr>
        <w:pStyle w:val="ColorfulList-Accent11"/>
        <w:ind w:left="0"/>
        <w:rPr>
          <w:sz w:val="22"/>
          <w:szCs w:val="22"/>
        </w:rPr>
      </w:pPr>
    </w:p>
    <w:p w14:paraId="2A852B99" w14:textId="77777777" w:rsidR="00C4467E" w:rsidRPr="00100CC2" w:rsidRDefault="00C4467E" w:rsidP="00164A18">
      <w:pPr>
        <w:widowControl/>
        <w:autoSpaceDE/>
        <w:autoSpaceDN/>
      </w:pPr>
      <w:r w:rsidRPr="00100CC2">
        <w:t xml:space="preserve">Shepherd, B. S., Weber, G. M., Vijayan, M. M., </w:t>
      </w:r>
      <w:r w:rsidRPr="00100CC2">
        <w:rPr>
          <w:b/>
        </w:rPr>
        <w:t>Seale, A. P</w:t>
      </w:r>
      <w:r w:rsidRPr="00100CC2">
        <w:t xml:space="preserve">., Riley, L. G., Richman, N. H., Hirano, T., and Grau, E. G. (2005). Control of growth in tilapia: developments and prospects. </w:t>
      </w:r>
      <w:r w:rsidRPr="00100CC2">
        <w:rPr>
          <w:i/>
        </w:rPr>
        <w:t>In</w:t>
      </w:r>
      <w:r w:rsidRPr="00100CC2">
        <w:t xml:space="preserve"> "Tilapias: Culture, Nutrition and Feeding" (C. D. Webster and C. E. Lim, Eds.). Haworth Press.</w:t>
      </w:r>
    </w:p>
    <w:p w14:paraId="51E6435B" w14:textId="77777777" w:rsidR="00C4467E" w:rsidRPr="00100CC2" w:rsidRDefault="00C4467E" w:rsidP="00164A18"/>
    <w:p w14:paraId="5F9134C9" w14:textId="0AC0D976" w:rsidR="00A22842" w:rsidRPr="00F97F11" w:rsidRDefault="00C4467E" w:rsidP="00164A18">
      <w:pPr>
        <w:widowControl/>
        <w:autoSpaceDE/>
        <w:autoSpaceDN/>
      </w:pPr>
      <w:r w:rsidRPr="00100CC2">
        <w:t xml:space="preserve">Meredith, H. O., Richman, N. H., Collier, J. T., </w:t>
      </w:r>
      <w:r w:rsidRPr="00100CC2">
        <w:rPr>
          <w:b/>
        </w:rPr>
        <w:t>Seale, A. P.</w:t>
      </w:r>
      <w:r w:rsidRPr="00100CC2">
        <w:t>, Riley, L. G., Ball, C. H., Shimoda, S. K., Stetson, M. H., and Grau, E. G. (1999). Pesticide effects on prolactin release from the rostral pars distalis in vitro and their effects on growth in vivo in the tilapia (</w:t>
      </w:r>
      <w:r w:rsidRPr="00100CC2">
        <w:rPr>
          <w:i/>
        </w:rPr>
        <w:t>Oreochromis mossambicus</w:t>
      </w:r>
      <w:r w:rsidRPr="00100CC2">
        <w:t>). In "Environmental Toxicology and Risk Assessment: Eighth volume, ASTM STP 1364" (D. S. Henshel, M. C. Black, and M. C. Harrass, Eds.). American Society for Testing and Materials, West Conshohocken, PA.</w:t>
      </w:r>
    </w:p>
    <w:p w14:paraId="66BA0AA8" w14:textId="77777777" w:rsidR="00A22842" w:rsidRDefault="00A22842" w:rsidP="00164A18">
      <w:pPr>
        <w:pStyle w:val="NoSpacing"/>
        <w:spacing w:before="24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t>Conference Proceedings</w:t>
      </w:r>
    </w:p>
    <w:p w14:paraId="218C7FAE" w14:textId="0A9E0948" w:rsidR="00C4467E" w:rsidRDefault="00C4467E" w:rsidP="00C53A71">
      <w:pPr>
        <w:widowControl/>
        <w:tabs>
          <w:tab w:val="left" w:pos="1080"/>
          <w:tab w:val="left" w:pos="1350"/>
        </w:tabs>
        <w:adjustRightInd w:val="0"/>
        <w:spacing w:after="60"/>
        <w:rPr>
          <w:bCs/>
        </w:rPr>
      </w:pPr>
      <w:r w:rsidRPr="00100CC2">
        <w:rPr>
          <w:rStyle w:val="st"/>
        </w:rPr>
        <w:t xml:space="preserve">Keith, P. L., Hunt, B. L., Inokuchi, M., Yamaguchi, Y., </w:t>
      </w:r>
      <w:r w:rsidRPr="00100CC2">
        <w:rPr>
          <w:rStyle w:val="st"/>
          <w:b/>
        </w:rPr>
        <w:t>Seale, A. P.</w:t>
      </w:r>
      <w:r w:rsidRPr="00100CC2">
        <w:rPr>
          <w:rStyle w:val="st"/>
        </w:rPr>
        <w:t xml:space="preserve">, Lerner, D. T., Grau, E. G., and Breves, J. P. (2016). </w:t>
      </w:r>
      <w:r w:rsidRPr="00100CC2">
        <w:t xml:space="preserve">Prolactin and Extracellular Osmolality Regulate Branchial </w:t>
      </w:r>
      <w:r w:rsidRPr="00100CC2">
        <w:rPr>
          <w:i/>
        </w:rPr>
        <w:t>clc2c</w:t>
      </w:r>
      <w:r w:rsidRPr="00100CC2">
        <w:t xml:space="preserve"> Expression in Tilapia. FASEB J.  30, 760.5-760.5.</w:t>
      </w:r>
    </w:p>
    <w:p w14:paraId="6BD6BA76" w14:textId="77777777" w:rsidR="00C53A71" w:rsidRPr="00100CC2" w:rsidRDefault="00C53A71" w:rsidP="00C53A71">
      <w:pPr>
        <w:widowControl/>
        <w:tabs>
          <w:tab w:val="left" w:pos="1080"/>
          <w:tab w:val="left" w:pos="1350"/>
        </w:tabs>
        <w:adjustRightInd w:val="0"/>
        <w:spacing w:after="60"/>
        <w:rPr>
          <w:bCs/>
        </w:rPr>
      </w:pPr>
    </w:p>
    <w:p w14:paraId="2E049706" w14:textId="27BC409F" w:rsidR="00F97F11" w:rsidRDefault="00C4467E" w:rsidP="00164A18">
      <w:pPr>
        <w:widowControl/>
        <w:tabs>
          <w:tab w:val="left" w:pos="1080"/>
          <w:tab w:val="left" w:pos="1350"/>
        </w:tabs>
        <w:adjustRightInd w:val="0"/>
        <w:spacing w:after="60"/>
      </w:pPr>
      <w:r w:rsidRPr="00100CC2">
        <w:t xml:space="preserve">Rowell, T.R., Seale, L. A., </w:t>
      </w:r>
      <w:r w:rsidRPr="00100CC2">
        <w:rPr>
          <w:b/>
        </w:rPr>
        <w:t>Seale, A. P</w:t>
      </w:r>
      <w:r w:rsidRPr="00100CC2">
        <w:t>., Banuelos, G. S., Grau, E. G., Riley, L.G. (2013).</w:t>
      </w:r>
      <w:r w:rsidRPr="00100CC2">
        <w:rPr>
          <w:i/>
        </w:rPr>
        <w:t xml:space="preserve"> </w:t>
      </w:r>
      <w:r w:rsidRPr="00100CC2">
        <w:rPr>
          <w:bCs/>
          <w:lang w:eastAsia="zh-TW"/>
        </w:rPr>
        <w:t>Effects of selenium-enriched meal on growth performance, endocrine control of growth and selenoprotein expression in tilapia (</w:t>
      </w:r>
      <w:r w:rsidRPr="00100CC2">
        <w:rPr>
          <w:bCs/>
          <w:i/>
          <w:lang w:eastAsia="zh-TW"/>
        </w:rPr>
        <w:t>Oreochromis mossambicus</w:t>
      </w:r>
      <w:r w:rsidRPr="00100CC2">
        <w:rPr>
          <w:bCs/>
          <w:lang w:eastAsia="zh-TW"/>
        </w:rPr>
        <w:t xml:space="preserve">). </w:t>
      </w:r>
      <w:r w:rsidRPr="00100CC2">
        <w:rPr>
          <w:i/>
          <w:iCs/>
        </w:rPr>
        <w:t xml:space="preserve">Integr. Comp. Biol. </w:t>
      </w:r>
      <w:r w:rsidRPr="00100CC2">
        <w:t xml:space="preserve">53, E185-E185. </w:t>
      </w:r>
    </w:p>
    <w:p w14:paraId="7C07E20F" w14:textId="77777777" w:rsidR="00C53A71" w:rsidRPr="00C53A71" w:rsidRDefault="00C53A71" w:rsidP="00164A18">
      <w:pPr>
        <w:widowControl/>
        <w:tabs>
          <w:tab w:val="left" w:pos="1080"/>
          <w:tab w:val="left" w:pos="1350"/>
        </w:tabs>
        <w:adjustRightInd w:val="0"/>
        <w:spacing w:after="60"/>
      </w:pPr>
    </w:p>
    <w:p w14:paraId="08764715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Weber, G. M., Richman, N. H., 3rd, Stetson, M., Hirano, T., and Grau, E. G. (2004). Cell size regulates hormone release in the osmoreceptive prolactin cell of the euryhaline tilapia, Oreochromis mssambicus. </w:t>
      </w:r>
      <w:r w:rsidRPr="00100CC2">
        <w:rPr>
          <w:i/>
        </w:rPr>
        <w:t>In</w:t>
      </w:r>
      <w:r w:rsidRPr="00100CC2">
        <w:t xml:space="preserve"> "Trends in Comparative Endocrinology. Proceedings of the Fifth Congress of Asia and Oceania Society for Comparative Endocrinology" (T. Oishi, K.Tsutsui, S. Tanaka, and S. Kikuyama, Eds.), pp. 138-140.</w:t>
      </w:r>
    </w:p>
    <w:p w14:paraId="3C91A6E1" w14:textId="77777777" w:rsidR="00C4467E" w:rsidRPr="00100CC2" w:rsidRDefault="00C4467E" w:rsidP="00164A18"/>
    <w:p w14:paraId="3ABBCCB2" w14:textId="77777777" w:rsidR="00C4467E" w:rsidRPr="00100CC2" w:rsidRDefault="00C4467E" w:rsidP="00164A18">
      <w:pPr>
        <w:widowControl/>
        <w:autoSpaceDE/>
        <w:autoSpaceDN/>
      </w:pPr>
      <w:r w:rsidRPr="00100CC2">
        <w:t xml:space="preserve">Hirano, T., Leedom, T. A., </w:t>
      </w:r>
      <w:r w:rsidRPr="00100CC2">
        <w:rPr>
          <w:b/>
        </w:rPr>
        <w:t>Seale, A. P</w:t>
      </w:r>
      <w:r w:rsidRPr="00100CC2">
        <w:t xml:space="preserve">., and Grau, E. G. (2002). Facilitative effects of angiotensin II on prolactin cell responses to osmotic stimulation in tilapia. </w:t>
      </w:r>
      <w:r w:rsidRPr="00100CC2">
        <w:rPr>
          <w:i/>
        </w:rPr>
        <w:t>Symp. Soc. Exp. Biol</w:t>
      </w:r>
      <w:r w:rsidRPr="00100CC2">
        <w:rPr>
          <w:b/>
          <w:i/>
        </w:rPr>
        <w:t>.</w:t>
      </w:r>
      <w:r w:rsidRPr="00100CC2">
        <w:t xml:space="preserve"> 97-108.</w:t>
      </w:r>
    </w:p>
    <w:p w14:paraId="51A8A307" w14:textId="77777777" w:rsidR="00C4467E" w:rsidRPr="00100CC2" w:rsidRDefault="00C4467E" w:rsidP="00164A18"/>
    <w:p w14:paraId="0A37B550" w14:textId="642A4001" w:rsidR="00A22842" w:rsidRPr="00C4467E" w:rsidRDefault="00C4467E" w:rsidP="00164A18">
      <w:pPr>
        <w:widowControl/>
        <w:autoSpaceDE/>
        <w:autoSpaceDN/>
      </w:pPr>
      <w:r w:rsidRPr="00100CC2">
        <w:rPr>
          <w:b/>
        </w:rPr>
        <w:t>Seale, A. P.</w:t>
      </w:r>
      <w:r w:rsidRPr="00100CC2">
        <w:t>, Richman, N. H., Riley, L. G., Hirano, T., and Grau, E. G. (2000). The Control of Prolactin Secretion in Tilapia: Hypothalamic and Environmental Factors. In "Proceedings of the Japan Society for Comparative Endocrinology" (Y. Sasayama and N. Suzuki, Eds.), Vol. 15, pp. 2, Noto, Japan.</w:t>
      </w:r>
    </w:p>
    <w:p w14:paraId="16336F38" w14:textId="77777777" w:rsidR="00A22842" w:rsidRPr="00164A18" w:rsidRDefault="00A22842" w:rsidP="00164A18">
      <w:pPr>
        <w:pStyle w:val="BodyText"/>
        <w:spacing w:before="240"/>
        <w:ind w:left="0"/>
        <w:rPr>
          <w:bCs/>
          <w:sz w:val="22"/>
          <w:szCs w:val="22"/>
          <w:u w:val="single"/>
        </w:rPr>
      </w:pPr>
      <w:r w:rsidRPr="00164A18">
        <w:rPr>
          <w:bCs/>
          <w:sz w:val="22"/>
          <w:szCs w:val="22"/>
          <w:u w:val="single"/>
        </w:rPr>
        <w:t>Refereed Journal Publications</w:t>
      </w:r>
    </w:p>
    <w:p w14:paraId="01229747" w14:textId="77777777" w:rsidR="00F97F11" w:rsidRDefault="00F97F11" w:rsidP="00C4467E">
      <w:pPr>
        <w:pStyle w:val="BodyText"/>
        <w:spacing w:before="240"/>
        <w:ind w:left="360"/>
        <w:rPr>
          <w:bCs/>
          <w:sz w:val="20"/>
          <w:szCs w:val="20"/>
          <w:u w:val="single"/>
        </w:rPr>
      </w:pPr>
    </w:p>
    <w:p w14:paraId="7E6D4644" w14:textId="7B356F40" w:rsidR="00F97F11" w:rsidRDefault="00F97F11" w:rsidP="00164A18">
      <w:pPr>
        <w:rPr>
          <w:color w:val="000000" w:themeColor="text1"/>
        </w:rPr>
      </w:pPr>
      <w:r w:rsidRPr="00F97F11">
        <w:rPr>
          <w:b/>
          <w:lang w:val="haw-US"/>
        </w:rPr>
        <w:t>Seale, A. P.</w:t>
      </w:r>
      <w:r w:rsidRPr="00F97F11">
        <w:rPr>
          <w:b/>
          <w:color w:val="000000" w:themeColor="text1"/>
          <w:lang w:val="haw-US"/>
        </w:rPr>
        <w:t>,</w:t>
      </w:r>
      <w:r w:rsidRPr="00F97F11">
        <w:rPr>
          <w:color w:val="000000" w:themeColor="text1"/>
          <w:lang w:val="haw-US"/>
        </w:rPr>
        <w:t xml:space="preserve"> Pavlosky, K. K., Celino-Brady, F., Lerner, D. T. (2019). </w:t>
      </w:r>
      <w:r w:rsidRPr="00F97F11">
        <w:rPr>
          <w:rStyle w:val="title-text"/>
          <w:color w:val="000000" w:themeColor="text1"/>
        </w:rPr>
        <w:t>Sex, salinity and sampling period dependent patterns of growth hormone mRNA expression in Mozambique tilapia</w:t>
      </w:r>
      <w:r w:rsidRPr="00F97F11">
        <w:rPr>
          <w:rStyle w:val="title-text"/>
          <w:color w:val="000000" w:themeColor="text1"/>
          <w:lang w:val="haw-US"/>
        </w:rPr>
        <w:t xml:space="preserve">. Aquaculture. </w:t>
      </w:r>
      <w:hyperlink r:id="rId8" w:tgtFrame="_blank" w:tooltip="Persistent link using digital object identifier" w:history="1">
        <w:r w:rsidRPr="00F97F11">
          <w:rPr>
            <w:color w:val="000000" w:themeColor="text1"/>
          </w:rPr>
          <w:t>https://doi.org/10.1016/j.aquaculture.2019.734766</w:t>
        </w:r>
      </w:hyperlink>
    </w:p>
    <w:p w14:paraId="4BF9F431" w14:textId="77777777" w:rsidR="00F97F11" w:rsidRPr="00F97F11" w:rsidRDefault="00F97F11" w:rsidP="00164A18"/>
    <w:p w14:paraId="023064B6" w14:textId="77777777" w:rsidR="00C4467E" w:rsidRPr="001071B2" w:rsidRDefault="00C4467E" w:rsidP="00164A18">
      <w:pPr>
        <w:widowControl/>
        <w:autoSpaceDE/>
        <w:autoSpaceDN/>
        <w:rPr>
          <w:lang w:val="pt-BR"/>
        </w:rPr>
      </w:pPr>
      <w:r w:rsidRPr="006B0654">
        <w:rPr>
          <w:lang w:val="haw-US"/>
        </w:rPr>
        <w:t xml:space="preserve">Celino-Brady, F., Petro-Sakuma, C. K., Breves, J. P., Lerner, D. T., </w:t>
      </w:r>
      <w:r w:rsidRPr="006B0654">
        <w:rPr>
          <w:b/>
          <w:lang w:val="haw-US"/>
        </w:rPr>
        <w:t>Seale, A. P.</w:t>
      </w:r>
      <w:r w:rsidRPr="006B0654">
        <w:rPr>
          <w:lang w:val="haw-US"/>
        </w:rPr>
        <w:t xml:space="preserve"> (2019). </w:t>
      </w:r>
      <w:r w:rsidRPr="006B0654">
        <w:rPr>
          <w:bCs/>
        </w:rPr>
        <w:t>Early-life exposure to 17</w:t>
      </w:r>
      <w:r w:rsidRPr="006B0654">
        <w:rPr>
          <w:bCs/>
          <w:lang w:val="el-GR"/>
        </w:rPr>
        <w:t>β</w:t>
      </w:r>
      <w:r w:rsidRPr="006B0654">
        <w:rPr>
          <w:bCs/>
        </w:rPr>
        <w:t xml:space="preserve">-estradiol and 4-nonylphenol impacts the growth hormone/insulin-like growth-factor </w:t>
      </w:r>
      <w:r w:rsidRPr="006B0654">
        <w:rPr>
          <w:bCs/>
        </w:rPr>
        <w:lastRenderedPageBreak/>
        <w:t xml:space="preserve">system and estrogen receptors in Mozambique tilapia, </w:t>
      </w:r>
      <w:r w:rsidRPr="006B0654">
        <w:rPr>
          <w:bCs/>
          <w:i/>
          <w:iCs/>
        </w:rPr>
        <w:t>Oreochromis mossambicus</w:t>
      </w:r>
      <w:r>
        <w:rPr>
          <w:bCs/>
          <w:i/>
          <w:iCs/>
          <w:lang w:val="haw-US"/>
        </w:rPr>
        <w:t>.</w:t>
      </w:r>
      <w:r>
        <w:rPr>
          <w:bCs/>
          <w:iCs/>
          <w:lang w:val="haw-US"/>
        </w:rPr>
        <w:t xml:space="preserve"> J. Aqua. Tox. </w:t>
      </w:r>
      <w:r w:rsidRPr="006B0654">
        <w:rPr>
          <w:bCs/>
          <w:iCs/>
          <w:lang w:val="haw-US"/>
        </w:rPr>
        <w:t>https://doi.org/10.1016/j.aquatox.2019.105336</w:t>
      </w:r>
    </w:p>
    <w:p w14:paraId="15944727" w14:textId="77777777" w:rsidR="00C4467E" w:rsidRPr="001071B2" w:rsidRDefault="00C4467E" w:rsidP="00164A18">
      <w:pPr>
        <w:rPr>
          <w:lang w:val="pt-BR"/>
        </w:rPr>
      </w:pPr>
    </w:p>
    <w:p w14:paraId="747A5D03" w14:textId="77777777" w:rsidR="00C4467E" w:rsidRPr="00F745D3" w:rsidRDefault="00C4467E" w:rsidP="00164A18">
      <w:pPr>
        <w:widowControl/>
        <w:autoSpaceDE/>
        <w:autoSpaceDN/>
      </w:pPr>
      <w:r w:rsidRPr="00BD496D">
        <w:rPr>
          <w:b/>
          <w:lang w:val="haw-US"/>
        </w:rPr>
        <w:t>Seale, A. P.</w:t>
      </w:r>
      <w:r w:rsidRPr="00BD496D">
        <w:rPr>
          <w:lang w:val="haw-US"/>
        </w:rPr>
        <w:t>, Pavlosky, K. K., Celino-Brady, F., Yamaguchi, Y., Br</w:t>
      </w:r>
      <w:r>
        <w:rPr>
          <w:lang w:val="haw-US"/>
        </w:rPr>
        <w:t>eves, J. P., Lerner, D. T. (</w:t>
      </w:r>
      <w:r w:rsidRPr="001071B2">
        <w:rPr>
          <w:lang w:val="pt-BR"/>
        </w:rPr>
        <w:t>2019</w:t>
      </w:r>
      <w:r w:rsidRPr="00BD496D">
        <w:rPr>
          <w:lang w:val="haw-US"/>
        </w:rPr>
        <w:t>). Systemic versus tissue-level modulation of prolactin signaling in a euryhaline teleost subjected to tidally changing slainities.</w:t>
      </w:r>
      <w:r>
        <w:rPr>
          <w:lang w:val="haw-US"/>
        </w:rPr>
        <w:t xml:space="preserve"> </w:t>
      </w:r>
      <w:r w:rsidRPr="00BD496D">
        <w:rPr>
          <w:i/>
          <w:lang w:val="haw-US"/>
        </w:rPr>
        <w:t xml:space="preserve">J. </w:t>
      </w:r>
      <w:r>
        <w:rPr>
          <w:i/>
        </w:rPr>
        <w:t>Comp. Physiol.</w:t>
      </w:r>
      <w:r w:rsidRPr="00BD496D">
        <w:rPr>
          <w:i/>
          <w:lang w:val="haw-US"/>
        </w:rPr>
        <w:t xml:space="preserve"> </w:t>
      </w:r>
      <w:r w:rsidRPr="00F745D3">
        <w:t>doi: 10.1007/s00360-019-01233-9.</w:t>
      </w:r>
    </w:p>
    <w:p w14:paraId="154F35A0" w14:textId="77777777" w:rsidR="00C4467E" w:rsidRPr="00BD496D" w:rsidRDefault="00C4467E" w:rsidP="00164A18"/>
    <w:p w14:paraId="1AC90695" w14:textId="77777777" w:rsidR="00C4467E" w:rsidRDefault="00C4467E" w:rsidP="00164A18">
      <w:pPr>
        <w:widowControl/>
        <w:autoSpaceDE/>
        <w:autoSpaceDN/>
      </w:pPr>
      <w:r w:rsidRPr="009647D4">
        <w:rPr>
          <w:lang w:val="haw-US"/>
        </w:rPr>
        <w:t xml:space="preserve">Pavlosky, K. K., Yamaguchi, Y., Lerner, D. T., </w:t>
      </w:r>
      <w:r w:rsidRPr="009647D4">
        <w:rPr>
          <w:b/>
          <w:lang w:val="haw-US"/>
        </w:rPr>
        <w:t>Seale, A. P.</w:t>
      </w:r>
      <w:r w:rsidRPr="009647D4">
        <w:rPr>
          <w:lang w:val="haw-US"/>
        </w:rPr>
        <w:t xml:space="preserve"> (</w:t>
      </w:r>
      <w:r w:rsidRPr="009647D4">
        <w:t>2019</w:t>
      </w:r>
      <w:r w:rsidRPr="009647D4">
        <w:rPr>
          <w:lang w:val="haw-US"/>
        </w:rPr>
        <w:t xml:space="preserve">). </w:t>
      </w:r>
      <w:r w:rsidRPr="009647D4">
        <w:t xml:space="preserve">The effects of transfer from steady-state to tidally-changing salinities on plasma and branchial osmoregulatory parameters in adult Mozambique tilapia. </w:t>
      </w:r>
      <w:r w:rsidRPr="009647D4">
        <w:rPr>
          <w:i/>
          <w:lang w:val="haw-US"/>
        </w:rPr>
        <w:t>Comp. Biochem. Physiol.</w:t>
      </w:r>
      <w:r w:rsidRPr="001071B2">
        <w:rPr>
          <w:i/>
        </w:rPr>
        <w:t xml:space="preserve"> </w:t>
      </w:r>
      <w:r w:rsidRPr="001071B2">
        <w:t xml:space="preserve">227, 134-145. </w:t>
      </w:r>
      <w:r w:rsidRPr="009647D4">
        <w:t>doi: 10.1016/j.cbpa.2018.10.005.</w:t>
      </w:r>
    </w:p>
    <w:p w14:paraId="2D0E323C" w14:textId="77777777" w:rsidR="00C4467E" w:rsidRPr="00100CC2" w:rsidRDefault="00C4467E" w:rsidP="00164A18">
      <w:pPr>
        <w:adjustRightInd w:val="0"/>
        <w:rPr>
          <w:bCs/>
          <w:i/>
        </w:rPr>
      </w:pPr>
    </w:p>
    <w:p w14:paraId="14A9F2CE" w14:textId="77777777" w:rsidR="00C4467E" w:rsidRPr="00100CC2" w:rsidRDefault="00C4467E" w:rsidP="00164A18">
      <w:pPr>
        <w:widowControl/>
        <w:autoSpaceDE/>
        <w:autoSpaceDN/>
      </w:pPr>
      <w:r w:rsidRPr="00100CC2">
        <w:rPr>
          <w:bCs/>
        </w:rPr>
        <w:t xml:space="preserve">Douros, J. D., Baltzegar, D. A., Reading, B. J., </w:t>
      </w:r>
      <w:r w:rsidRPr="00100CC2">
        <w:rPr>
          <w:b/>
          <w:bCs/>
        </w:rPr>
        <w:t>Seale, A. P.</w:t>
      </w:r>
      <w:r w:rsidRPr="00100CC2">
        <w:rPr>
          <w:bCs/>
        </w:rPr>
        <w:t>, Lerner, D. T., Grau, E. G., Borski, R. J. (</w:t>
      </w:r>
      <w:r>
        <w:rPr>
          <w:bCs/>
        </w:rPr>
        <w:t>2018</w:t>
      </w:r>
      <w:r w:rsidRPr="00100CC2">
        <w:rPr>
          <w:bCs/>
        </w:rPr>
        <w:t xml:space="preserve">). </w:t>
      </w:r>
      <w:r w:rsidRPr="00100CC2">
        <w:rPr>
          <w:rStyle w:val="il"/>
        </w:rPr>
        <w:t>Leptin</w:t>
      </w:r>
      <w:r w:rsidRPr="00100CC2">
        <w:t xml:space="preserve"> stimulates cellular glycolysis through a STAT3 dependent mechanism in tilapia</w:t>
      </w:r>
      <w:r w:rsidRPr="00100CC2">
        <w:rPr>
          <w:i/>
        </w:rPr>
        <w:t xml:space="preserve">. Front. Endocrinol. </w:t>
      </w:r>
      <w:r w:rsidRPr="00100CC2">
        <w:t>9, 465. doi: 10.3389/fendo.2018.00465</w:t>
      </w:r>
    </w:p>
    <w:p w14:paraId="56D4757E" w14:textId="77777777" w:rsidR="00C4467E" w:rsidRPr="00100CC2" w:rsidRDefault="00C4467E" w:rsidP="00164A18"/>
    <w:p w14:paraId="2FAC4681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t xml:space="preserve">Yamaguchi, Y., Breves, J. P., Haws, M. C., Lerner, D. T., Grau, E. G., </w:t>
      </w:r>
      <w:r w:rsidRPr="00100CC2">
        <w:rPr>
          <w:b/>
        </w:rPr>
        <w:t xml:space="preserve">Seale, A. P. </w:t>
      </w:r>
      <w:r w:rsidRPr="00100CC2">
        <w:t xml:space="preserve">(2018). Acute salinity tolerance and the control of prolactin 177 and prolactin 188 release and gene expression by extracellular osmolality in the Nile tilapia: a comparative study. </w:t>
      </w:r>
      <w:r w:rsidRPr="00100CC2">
        <w:rPr>
          <w:i/>
        </w:rPr>
        <w:t xml:space="preserve">Gen. Comp. Endocrinol. </w:t>
      </w:r>
      <w:r w:rsidRPr="00100CC2">
        <w:t>257, 168-176.</w:t>
      </w:r>
    </w:p>
    <w:p w14:paraId="7F1993A2" w14:textId="77777777" w:rsidR="00C4467E" w:rsidRPr="00100CC2" w:rsidRDefault="00C4467E" w:rsidP="00164A18">
      <w:pPr>
        <w:rPr>
          <w:b/>
          <w:i/>
        </w:rPr>
      </w:pPr>
    </w:p>
    <w:p w14:paraId="1341A6B7" w14:textId="77777777" w:rsidR="00C4467E" w:rsidRPr="001071B2" w:rsidRDefault="00C4467E" w:rsidP="00164A18">
      <w:pPr>
        <w:widowControl/>
        <w:autoSpaceDE/>
        <w:autoSpaceDN/>
        <w:rPr>
          <w:lang w:val="pt-BR"/>
        </w:rPr>
      </w:pPr>
      <w:r w:rsidRPr="00100CC2">
        <w:t xml:space="preserve">Breves, J. P., Keith, P. L. K., Hunt, B. L., Pavlosky, K. K., Inokuchi, M., </w:t>
      </w:r>
      <w:r w:rsidRPr="00100CC2">
        <w:rPr>
          <w:lang w:val="haw-US"/>
        </w:rPr>
        <w:t>Yamaguchi, Y</w:t>
      </w:r>
      <w:r w:rsidRPr="00100CC2">
        <w:t>.,</w:t>
      </w:r>
      <w:r w:rsidRPr="00100CC2">
        <w:rPr>
          <w:lang w:val="haw-US"/>
        </w:rPr>
        <w:t xml:space="preserve"> </w:t>
      </w:r>
      <w:r w:rsidRPr="00100CC2">
        <w:t xml:space="preserve">Lerner, D. T., </w:t>
      </w:r>
      <w:r w:rsidRPr="00100CC2">
        <w:rPr>
          <w:b/>
        </w:rPr>
        <w:t>Seale, A. P.</w:t>
      </w:r>
      <w:r w:rsidRPr="00100CC2">
        <w:rPr>
          <w:b/>
          <w:bCs/>
          <w:lang w:val="haw-US"/>
        </w:rPr>
        <w:t>,</w:t>
      </w:r>
      <w:r w:rsidRPr="00100CC2">
        <w:t xml:space="preserve"> Grau, E. G.</w:t>
      </w:r>
      <w:r w:rsidRPr="00100CC2">
        <w:rPr>
          <w:lang w:val="haw-US"/>
        </w:rPr>
        <w:t xml:space="preserve"> (</w:t>
      </w:r>
      <w:r w:rsidRPr="00100CC2">
        <w:t>2017</w:t>
      </w:r>
      <w:r w:rsidRPr="00100CC2">
        <w:rPr>
          <w:i/>
          <w:lang w:val="haw-US"/>
        </w:rPr>
        <w:t xml:space="preserve">). </w:t>
      </w:r>
      <w:r w:rsidRPr="00100CC2">
        <w:rPr>
          <w:i/>
        </w:rPr>
        <w:t>clc-2c</w:t>
      </w:r>
      <w:r w:rsidRPr="00100CC2">
        <w:t xml:space="preserve"> is regulated by salinity, prolactin and extracellular osmolality in tilapia gill. </w:t>
      </w:r>
      <w:r w:rsidRPr="001071B2">
        <w:rPr>
          <w:i/>
          <w:lang w:val="pt-BR"/>
        </w:rPr>
        <w:t>J. Mol. Endocrinol.</w:t>
      </w:r>
      <w:r w:rsidRPr="001071B2">
        <w:rPr>
          <w:lang w:val="pt-BR"/>
        </w:rPr>
        <w:t xml:space="preserve"> 59(4):391-402</w:t>
      </w:r>
    </w:p>
    <w:p w14:paraId="58A56D81" w14:textId="77777777" w:rsidR="00C4467E" w:rsidRPr="001071B2" w:rsidRDefault="00C4467E" w:rsidP="00164A18">
      <w:pPr>
        <w:adjustRightInd w:val="0"/>
        <w:rPr>
          <w:rFonts w:ascii="TimesNewRomanPS-BoldMT" w:hAnsi="TimesNewRomanPS-BoldMT" w:cs="TimesNewRomanPS-BoldMT"/>
          <w:b/>
          <w:bCs/>
          <w:lang w:val="pt-BR"/>
        </w:rPr>
      </w:pPr>
    </w:p>
    <w:p w14:paraId="5D66E273" w14:textId="77777777" w:rsidR="00C4467E" w:rsidRPr="00100CC2" w:rsidRDefault="00C4467E" w:rsidP="00164A18">
      <w:pPr>
        <w:widowControl/>
        <w:adjustRightInd w:val="0"/>
        <w:rPr>
          <w:rFonts w:ascii="TimesNewRomanPS-BoldMT" w:hAnsi="TimesNewRomanPS-BoldMT" w:cs="TimesNewRomanPS-BoldMT"/>
          <w:bCs/>
          <w:i/>
        </w:rPr>
      </w:pPr>
      <w:r w:rsidRPr="001071B2">
        <w:rPr>
          <w:bCs/>
          <w:lang w:val="pt-BR"/>
        </w:rPr>
        <w:t xml:space="preserve">Douros, J. D., Baltzegar, D. A., Mankiewicz, J. L.; Taylor, J. D., Yamaguchi, Y., Lerner, D. T., </w:t>
      </w:r>
      <w:r w:rsidRPr="001071B2">
        <w:rPr>
          <w:b/>
          <w:bCs/>
          <w:lang w:val="pt-BR"/>
        </w:rPr>
        <w:t>Seale, A. P.</w:t>
      </w:r>
      <w:r w:rsidRPr="001071B2">
        <w:rPr>
          <w:bCs/>
          <w:lang w:val="pt-BR"/>
        </w:rPr>
        <w:t xml:space="preserve">, Grau, E. G., Breves, J. P., Borski, R. J. (2017). </w:t>
      </w:r>
      <w:r w:rsidRPr="00100CC2">
        <w:t>Control of leptin by metabolic state and its regulatory interactions with pituitary growth hormone and hepatic growth hormone receptors and insulin like growth factors in the tilapia (</w:t>
      </w:r>
      <w:r w:rsidRPr="00100CC2">
        <w:rPr>
          <w:i/>
        </w:rPr>
        <w:t>Oreochromis mossambicus</w:t>
      </w:r>
      <w:r w:rsidRPr="00100CC2">
        <w:t xml:space="preserve">). </w:t>
      </w:r>
      <w:r w:rsidRPr="00100CC2">
        <w:rPr>
          <w:i/>
        </w:rPr>
        <w:t xml:space="preserve">Gen. Comp. Endocrinol. </w:t>
      </w:r>
      <w:r w:rsidRPr="00100CC2">
        <w:t>240, 227-237.</w:t>
      </w:r>
    </w:p>
    <w:p w14:paraId="4F0A47E4" w14:textId="77777777" w:rsidR="00C4467E" w:rsidRPr="00100CC2" w:rsidRDefault="00C4467E" w:rsidP="00164A18">
      <w:pPr>
        <w:adjustRightInd w:val="0"/>
        <w:rPr>
          <w:rFonts w:ascii="TimesNewRomanPS-BoldMT" w:hAnsi="TimesNewRomanPS-BoldMT" w:cs="TimesNewRomanPS-BoldMT"/>
          <w:b/>
          <w:bCs/>
        </w:rPr>
      </w:pPr>
    </w:p>
    <w:p w14:paraId="5874E82B" w14:textId="77777777" w:rsidR="00C4467E" w:rsidRPr="00100CC2" w:rsidRDefault="00C4467E" w:rsidP="00164A18">
      <w:pPr>
        <w:widowControl/>
        <w:adjustRightInd w:val="0"/>
        <w:rPr>
          <w:b/>
          <w:bCs/>
        </w:rPr>
      </w:pPr>
      <w:r w:rsidRPr="00100CC2">
        <w:t xml:space="preserve">Breves, J., Inokuchi, M., </w:t>
      </w:r>
      <w:r w:rsidRPr="00100CC2">
        <w:rPr>
          <w:lang w:val="haw-US"/>
        </w:rPr>
        <w:t>Yamaguchi, Y</w:t>
      </w:r>
      <w:r w:rsidRPr="00100CC2">
        <w:t>.,</w:t>
      </w:r>
      <w:r w:rsidRPr="00100CC2">
        <w:rPr>
          <w:lang w:val="haw-US"/>
        </w:rPr>
        <w:t xml:space="preserve"> </w:t>
      </w:r>
      <w:r w:rsidRPr="00100CC2">
        <w:rPr>
          <w:b/>
        </w:rPr>
        <w:t>Seale, A. P.</w:t>
      </w:r>
      <w:r w:rsidRPr="00100CC2">
        <w:rPr>
          <w:b/>
          <w:bCs/>
          <w:lang w:val="haw-US"/>
        </w:rPr>
        <w:t>,</w:t>
      </w:r>
      <w:r w:rsidRPr="00100CC2">
        <w:t xml:space="preserve"> Hunt, B. L., Watanabe, S., Lerner, D. T., S., Kaneko, T., Grau, E. G.</w:t>
      </w:r>
      <w:r w:rsidRPr="00100CC2">
        <w:rPr>
          <w:lang w:val="haw-US"/>
        </w:rPr>
        <w:t xml:space="preserve"> (</w:t>
      </w:r>
      <w:r w:rsidRPr="00100CC2">
        <w:t>2016</w:t>
      </w:r>
      <w:r w:rsidRPr="00100CC2">
        <w:rPr>
          <w:lang w:val="haw-US"/>
        </w:rPr>
        <w:t>). Hormonal regulation of aquaporin 3 in tilapia gill: opposing actions of prolactin and cortisol.</w:t>
      </w:r>
      <w:r w:rsidRPr="00100CC2">
        <w:t xml:space="preserve"> </w:t>
      </w:r>
      <w:r w:rsidRPr="00100CC2">
        <w:rPr>
          <w:i/>
        </w:rPr>
        <w:t xml:space="preserve">J. Endocrinol. </w:t>
      </w:r>
      <w:r w:rsidRPr="00100CC2">
        <w:t>230, 325-337.</w:t>
      </w:r>
    </w:p>
    <w:p w14:paraId="17FB9A82" w14:textId="77777777" w:rsidR="00C4467E" w:rsidRPr="00100CC2" w:rsidRDefault="00C4467E" w:rsidP="00164A18">
      <w:pPr>
        <w:adjustRightInd w:val="0"/>
        <w:rPr>
          <w:b/>
          <w:bCs/>
        </w:rPr>
      </w:pPr>
    </w:p>
    <w:p w14:paraId="2A631B62" w14:textId="77777777" w:rsidR="00C4467E" w:rsidRPr="00100CC2" w:rsidRDefault="00C4467E" w:rsidP="00164A18">
      <w:pPr>
        <w:widowControl/>
        <w:adjustRightInd w:val="0"/>
        <w:rPr>
          <w:rFonts w:ascii="TimesNewRomanPS-BoldMT" w:hAnsi="TimesNewRomanPS-BoldMT" w:cs="TimesNewRomanPS-BoldMT"/>
          <w:b/>
          <w:bCs/>
        </w:rPr>
      </w:pPr>
      <w:r w:rsidRPr="00100CC2">
        <w:t xml:space="preserve">Moorman, B. P., Yamaguchi, Y., Lerner, D. T., Grau, E. G., </w:t>
      </w:r>
      <w:r w:rsidRPr="00100CC2">
        <w:rPr>
          <w:b/>
        </w:rPr>
        <w:t>Seale, A. P.</w:t>
      </w:r>
      <w:r w:rsidRPr="00100CC2">
        <w:t xml:space="preserve"> (2016) Rearing Mozambique tilapia in tidally-changing salinities: effects on growth and the growth hormone/ insulin-like growth factor I axis. </w:t>
      </w:r>
      <w:r w:rsidRPr="00100CC2">
        <w:rPr>
          <w:i/>
        </w:rPr>
        <w:t>Comp. Physiol. Biochem.</w:t>
      </w:r>
      <w:r w:rsidRPr="00100CC2">
        <w:t>198, 8-14.</w:t>
      </w:r>
    </w:p>
    <w:p w14:paraId="371E543F" w14:textId="77777777" w:rsidR="00C4467E" w:rsidRPr="00100CC2" w:rsidRDefault="00C4467E" w:rsidP="00164A18">
      <w:pPr>
        <w:pStyle w:val="ColorfulList-Accent11"/>
        <w:ind w:left="0"/>
        <w:rPr>
          <w:b/>
          <w:i/>
          <w:sz w:val="22"/>
          <w:szCs w:val="22"/>
        </w:rPr>
      </w:pPr>
    </w:p>
    <w:p w14:paraId="2192BFF8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rPr>
          <w:lang w:val="pt-BR"/>
        </w:rPr>
        <w:t xml:space="preserve">Yamaguchi, Y.,  Moriyama S., Lerner, D. T., Grau, E. G., </w:t>
      </w:r>
      <w:r w:rsidRPr="00100CC2">
        <w:rPr>
          <w:b/>
          <w:lang w:val="pt-BR"/>
        </w:rPr>
        <w:t xml:space="preserve">Seale, A. P. </w:t>
      </w:r>
      <w:r w:rsidRPr="00100CC2">
        <w:rPr>
          <w:lang w:val="pt-BR"/>
        </w:rPr>
        <w:t xml:space="preserve">(2016). </w:t>
      </w:r>
      <w:r w:rsidRPr="00100CC2">
        <w:rPr>
          <w:lang w:eastAsia="ja-JP"/>
        </w:rPr>
        <w:t>Autocrine regulation of prolactin release from tilapia prolactin cells: modulation of hormonal responses by extracellular osmolality</w:t>
      </w:r>
      <w:r w:rsidRPr="00100CC2">
        <w:t>.</w:t>
      </w:r>
      <w:r w:rsidRPr="00100CC2">
        <w:rPr>
          <w:i/>
        </w:rPr>
        <w:t xml:space="preserve"> Endocrinology</w:t>
      </w:r>
      <w:r w:rsidRPr="00100CC2">
        <w:t>. 157, 3505-16.</w:t>
      </w:r>
    </w:p>
    <w:p w14:paraId="15DB40B9" w14:textId="77777777" w:rsidR="00C4467E" w:rsidRPr="00100CC2" w:rsidRDefault="00C4467E" w:rsidP="00164A18">
      <w:pPr>
        <w:rPr>
          <w:b/>
          <w:i/>
        </w:rPr>
      </w:pPr>
    </w:p>
    <w:p w14:paraId="174EB274" w14:textId="77777777" w:rsidR="00C4467E" w:rsidRPr="00100CC2" w:rsidRDefault="00C4467E" w:rsidP="00164A18">
      <w:pPr>
        <w:widowControl/>
        <w:autoSpaceDE/>
        <w:autoSpaceDN/>
      </w:pPr>
      <w:r w:rsidRPr="00100CC2">
        <w:t xml:space="preserve">Yamaguchi, Y., Takagi, W., Kuraku, S., Moriyama, S., Bell, J. D., </w:t>
      </w:r>
      <w:r w:rsidRPr="00100CC2">
        <w:rPr>
          <w:b/>
        </w:rPr>
        <w:t>Seale, A. P.</w:t>
      </w:r>
      <w:r w:rsidRPr="00100CC2">
        <w:t xml:space="preserve">, Lerner, D. T., Grau, E. G., Hyodo, S. (2015). </w:t>
      </w:r>
      <w:r w:rsidRPr="00100CC2">
        <w:rPr>
          <w:rFonts w:hint="eastAsia"/>
        </w:rPr>
        <w:t>Discovery of conventional prolactin from</w:t>
      </w:r>
      <w:r w:rsidRPr="00100CC2">
        <w:t xml:space="preserve"> the</w:t>
      </w:r>
      <w:r w:rsidRPr="00100CC2">
        <w:rPr>
          <w:rFonts w:hint="eastAsia"/>
        </w:rPr>
        <w:t xml:space="preserve"> holocephalan elephant fish, </w:t>
      </w:r>
      <w:r w:rsidRPr="00100CC2">
        <w:rPr>
          <w:i/>
        </w:rPr>
        <w:t>Callorhinchus milii</w:t>
      </w:r>
      <w:r w:rsidRPr="00100CC2">
        <w:rPr>
          <w:rFonts w:hint="eastAsia"/>
        </w:rPr>
        <w:t>.</w:t>
      </w:r>
      <w:r w:rsidRPr="00100CC2">
        <w:t xml:space="preserve"> </w:t>
      </w:r>
      <w:r w:rsidRPr="00100CC2">
        <w:rPr>
          <w:i/>
        </w:rPr>
        <w:t xml:space="preserve">Gen. Comp. Endocrinol. </w:t>
      </w:r>
      <w:r w:rsidRPr="00100CC2">
        <w:t>224, 216-227.</w:t>
      </w:r>
    </w:p>
    <w:p w14:paraId="4120DD4A" w14:textId="77777777" w:rsidR="00C4467E" w:rsidRPr="00100CC2" w:rsidRDefault="00C4467E" w:rsidP="00164A18">
      <w:pPr>
        <w:pStyle w:val="ColorfulList-Accent11"/>
        <w:ind w:left="0"/>
        <w:rPr>
          <w:b/>
          <w:i/>
          <w:sz w:val="22"/>
          <w:szCs w:val="22"/>
        </w:rPr>
      </w:pPr>
    </w:p>
    <w:p w14:paraId="24D62EDC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t xml:space="preserve">Inokuchi, M., Breves, J., Moriyama, S., Watanabe, S., Kaneko, T., Lerner, D. T., Grau, E. G., </w:t>
      </w:r>
      <w:r w:rsidRPr="00100CC2">
        <w:rPr>
          <w:b/>
        </w:rPr>
        <w:t>Seale, A. P.</w:t>
      </w:r>
      <w:r w:rsidRPr="00100CC2">
        <w:t xml:space="preserve"> (2015). Prolactin 177, prolactin 188 and extracellular osmolality independently regulate the expression of ion transport effectors in the gills of Mozambique tilapia</w:t>
      </w:r>
      <w:r w:rsidRPr="00100CC2">
        <w:rPr>
          <w:i/>
        </w:rPr>
        <w:t xml:space="preserve">. Am. J. Physiol. </w:t>
      </w:r>
      <w:r w:rsidRPr="00100CC2">
        <w:t>309(10): R1251-1263.</w:t>
      </w:r>
    </w:p>
    <w:p w14:paraId="47D072A2" w14:textId="77777777" w:rsidR="00C4467E" w:rsidRPr="00100CC2" w:rsidRDefault="00C4467E" w:rsidP="00164A18">
      <w:pPr>
        <w:pStyle w:val="ColorfulList-Accent11"/>
        <w:ind w:left="0"/>
        <w:rPr>
          <w:b/>
          <w:i/>
          <w:sz w:val="22"/>
          <w:szCs w:val="22"/>
        </w:rPr>
      </w:pPr>
    </w:p>
    <w:p w14:paraId="4CB676D0" w14:textId="4F19E513" w:rsidR="00C4467E" w:rsidRDefault="00C4467E" w:rsidP="00164A18">
      <w:pPr>
        <w:widowControl/>
        <w:autoSpaceDE/>
        <w:autoSpaceDN/>
        <w:rPr>
          <w:b/>
          <w:i/>
        </w:rPr>
      </w:pPr>
      <w:r w:rsidRPr="00100CC2">
        <w:t xml:space="preserve">Nakamura, M., Nozu, R., Ijiri, S., Kobayashi, T., Yamaguchi, Y., </w:t>
      </w:r>
      <w:r w:rsidRPr="00100CC2">
        <w:rPr>
          <w:b/>
        </w:rPr>
        <w:t>Seale, A. P.</w:t>
      </w:r>
      <w:r w:rsidRPr="00100CC2">
        <w:t xml:space="preserve">, Lerner, D.T., Grau, E. G. (2015). Sexual characteristics of high-temperature sterilized male Mozambique tilapia, </w:t>
      </w:r>
      <w:r w:rsidRPr="00100CC2">
        <w:rPr>
          <w:i/>
        </w:rPr>
        <w:t>Oreochromis mossambicus</w:t>
      </w:r>
      <w:r w:rsidRPr="00100CC2">
        <w:t xml:space="preserve">. </w:t>
      </w:r>
      <w:r w:rsidRPr="00100CC2">
        <w:rPr>
          <w:i/>
        </w:rPr>
        <w:t xml:space="preserve">Zool. Lett. </w:t>
      </w:r>
      <w:r w:rsidRPr="00100CC2">
        <w:t>1-21</w:t>
      </w:r>
      <w:r w:rsidRPr="00100CC2">
        <w:rPr>
          <w:i/>
        </w:rPr>
        <w:t xml:space="preserve"> </w:t>
      </w:r>
    </w:p>
    <w:p w14:paraId="0EF8E13B" w14:textId="77777777" w:rsidR="00C4467E" w:rsidRPr="00100CC2" w:rsidRDefault="00C4467E" w:rsidP="00164A18">
      <w:pPr>
        <w:rPr>
          <w:b/>
          <w:i/>
        </w:rPr>
      </w:pPr>
    </w:p>
    <w:p w14:paraId="7CE55BD6" w14:textId="77777777" w:rsidR="00C4467E" w:rsidRPr="00100CC2" w:rsidRDefault="00C4467E" w:rsidP="00164A18">
      <w:pPr>
        <w:widowControl/>
        <w:autoSpaceDE/>
        <w:autoSpaceDN/>
        <w:rPr>
          <w:rStyle w:val="slug-doi"/>
          <w:b/>
          <w:i/>
        </w:rPr>
      </w:pPr>
      <w:r w:rsidRPr="00100CC2">
        <w:t xml:space="preserve">Furukawa, F., Watanabe, S., </w:t>
      </w:r>
      <w:r w:rsidRPr="00100CC2">
        <w:rPr>
          <w:b/>
        </w:rPr>
        <w:t>Seale, A. P.</w:t>
      </w:r>
      <w:r w:rsidRPr="00100CC2">
        <w:t xml:space="preserve">, Breves, J. P., Lerner, D. T., Grau, E. G., Kaneko, T. (2015). In vivo and </w:t>
      </w:r>
      <w:r w:rsidRPr="00100CC2">
        <w:rPr>
          <w:i/>
        </w:rPr>
        <w:t>in vitro</w:t>
      </w:r>
      <w:r w:rsidRPr="00100CC2">
        <w:t xml:space="preserve"> studies reveal that branchial expression of ROMKa in seawater-acclimated Mozambique tilapia directly responds to high-K</w:t>
      </w:r>
      <w:r w:rsidRPr="00100CC2">
        <w:rPr>
          <w:vertAlign w:val="superscript"/>
        </w:rPr>
        <w:t>+</w:t>
      </w:r>
      <w:r w:rsidRPr="00100CC2">
        <w:t xml:space="preserve"> stress. </w:t>
      </w:r>
      <w:r w:rsidRPr="00100CC2">
        <w:rPr>
          <w:i/>
        </w:rPr>
        <w:t xml:space="preserve">Comp. Biochem. Physiol. </w:t>
      </w:r>
      <w:r w:rsidRPr="00100CC2">
        <w:t>187, 111-118.</w:t>
      </w:r>
    </w:p>
    <w:p w14:paraId="060124EB" w14:textId="77777777" w:rsidR="00C4467E" w:rsidRPr="00100CC2" w:rsidRDefault="00C4467E" w:rsidP="00164A18">
      <w:pPr>
        <w:pStyle w:val="ColorfulList-Accent11"/>
        <w:ind w:left="0"/>
        <w:rPr>
          <w:sz w:val="22"/>
          <w:szCs w:val="22"/>
        </w:rPr>
      </w:pPr>
    </w:p>
    <w:p w14:paraId="74F20EBB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t xml:space="preserve">Moorman, B. P., Lerner, D. T., Grau, E. G., </w:t>
      </w:r>
      <w:r w:rsidRPr="00100CC2">
        <w:rPr>
          <w:b/>
        </w:rPr>
        <w:t>Seale, A. P.</w:t>
      </w:r>
      <w:r w:rsidRPr="00100CC2">
        <w:t xml:space="preserve"> (2015). The effects of acute salinity challenges on Osmoregulation in Mozambique tilapia reared in a tidally changing salinity. </w:t>
      </w:r>
      <w:r w:rsidRPr="00100CC2">
        <w:rPr>
          <w:i/>
        </w:rPr>
        <w:t>J. Exp. Biol.</w:t>
      </w:r>
      <w:r w:rsidRPr="00100CC2">
        <w:t xml:space="preserve"> </w:t>
      </w:r>
      <w:r w:rsidRPr="00100CC2">
        <w:rPr>
          <w:rStyle w:val="slug-metadata-note"/>
        </w:rPr>
        <w:t>218, 731-9.</w:t>
      </w:r>
    </w:p>
    <w:p w14:paraId="052C0117" w14:textId="77777777" w:rsidR="00C4467E" w:rsidRPr="00100CC2" w:rsidRDefault="00C4467E" w:rsidP="00164A18">
      <w:pPr>
        <w:rPr>
          <w:b/>
          <w:i/>
        </w:rPr>
      </w:pPr>
    </w:p>
    <w:p w14:paraId="04328B3A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rPr>
          <w:rStyle w:val="il"/>
        </w:rPr>
        <w:t>Zikos</w:t>
      </w:r>
      <w:r w:rsidRPr="00100CC2">
        <w:t xml:space="preserve">, A., </w:t>
      </w:r>
      <w:r w:rsidRPr="00100CC2">
        <w:rPr>
          <w:b/>
        </w:rPr>
        <w:t>Seale, A. P.,</w:t>
      </w:r>
      <w:r w:rsidRPr="00100CC2">
        <w:t xml:space="preserve"> Lerner, D. T., Grau, E. G., Korsmeyer, K. E. (2014). </w:t>
      </w:r>
      <w:bookmarkStart w:id="2" w:name="_Toc373679779"/>
      <w:r w:rsidRPr="00100CC2">
        <w:t>Effects of salinity on metabolic rate and branchial expression of genes involved in metabolism and mitochondrial biogenesis in Mozambique Tilapia</w:t>
      </w:r>
      <w:bookmarkEnd w:id="2"/>
      <w:r w:rsidRPr="00100CC2">
        <w:t xml:space="preserve"> (</w:t>
      </w:r>
      <w:r w:rsidRPr="00100CC2">
        <w:rPr>
          <w:i/>
        </w:rPr>
        <w:t>Oreochromis mossambicus</w:t>
      </w:r>
      <w:r w:rsidRPr="00100CC2">
        <w:t xml:space="preserve">). </w:t>
      </w:r>
      <w:r w:rsidRPr="00100CC2">
        <w:rPr>
          <w:i/>
        </w:rPr>
        <w:t xml:space="preserve">Comp. Biochem. Physiol. </w:t>
      </w:r>
      <w:r w:rsidRPr="00100CC2">
        <w:t>178, 121-31.</w:t>
      </w:r>
    </w:p>
    <w:p w14:paraId="2213E892" w14:textId="77777777" w:rsidR="00C4467E" w:rsidRPr="00100CC2" w:rsidRDefault="00C4467E" w:rsidP="00164A18">
      <w:pPr>
        <w:rPr>
          <w:b/>
          <w:i/>
        </w:rPr>
      </w:pPr>
    </w:p>
    <w:p w14:paraId="70CDDADD" w14:textId="77777777" w:rsidR="00C4467E" w:rsidRPr="00100CC2" w:rsidRDefault="00C4467E" w:rsidP="00164A18">
      <w:pPr>
        <w:widowControl/>
        <w:autoSpaceDE/>
        <w:autoSpaceDN/>
        <w:rPr>
          <w:b/>
        </w:rPr>
      </w:pPr>
      <w:r w:rsidRPr="00100CC2">
        <w:rPr>
          <w:b/>
          <w:bCs/>
        </w:rPr>
        <w:t>Seale, A.P.</w:t>
      </w:r>
      <w:r w:rsidRPr="00100CC2">
        <w:rPr>
          <w:bCs/>
        </w:rPr>
        <w:t>, Stagg, J. J., Yamaguchi, Y., Breves, J. P., Soma, S., Watanabe, S., Kaneko, T., Cnaani, A., Harpaz, S., Lerner, D. T., Grau, E.G. (2014).</w:t>
      </w:r>
      <w:r w:rsidRPr="00100CC2">
        <w:rPr>
          <w:b/>
        </w:rPr>
        <w:t xml:space="preserve"> </w:t>
      </w:r>
      <w:r w:rsidRPr="00100CC2">
        <w:t>Effects of salinity and prolactin on the transcription of ion transporters, ion pumps and prolactin receptors in</w:t>
      </w:r>
      <w:r w:rsidRPr="00100CC2" w:rsidDel="00E74842">
        <w:t xml:space="preserve"> Mozambique tilapia intestine</w:t>
      </w:r>
      <w:r w:rsidRPr="00100CC2">
        <w:t xml:space="preserve">. </w:t>
      </w:r>
      <w:r w:rsidRPr="00100CC2">
        <w:rPr>
          <w:i/>
        </w:rPr>
        <w:t xml:space="preserve">Gen. Comp. Endocrinol. </w:t>
      </w:r>
      <w:r w:rsidRPr="00100CC2">
        <w:t>206, 146-54.</w:t>
      </w:r>
    </w:p>
    <w:p w14:paraId="24524879" w14:textId="77777777" w:rsidR="00C4467E" w:rsidRPr="00100CC2" w:rsidRDefault="00C4467E" w:rsidP="00164A18">
      <w:pPr>
        <w:rPr>
          <w:b/>
          <w:i/>
        </w:rPr>
      </w:pPr>
    </w:p>
    <w:p w14:paraId="03B30AED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rPr>
          <w:bCs/>
        </w:rPr>
        <w:t>Seale, L. A.,</w:t>
      </w:r>
      <w:r w:rsidRPr="00100CC2">
        <w:rPr>
          <w:b/>
          <w:bCs/>
        </w:rPr>
        <w:t xml:space="preserve"> </w:t>
      </w:r>
      <w:r w:rsidRPr="00100CC2">
        <w:rPr>
          <w:bCs/>
        </w:rPr>
        <w:t>Gilman, C. L.,</w:t>
      </w:r>
      <w:r w:rsidRPr="00100CC2">
        <w:rPr>
          <w:b/>
          <w:bCs/>
        </w:rPr>
        <w:t xml:space="preserve"> </w:t>
      </w:r>
      <w:r w:rsidRPr="00100CC2">
        <w:rPr>
          <w:bCs/>
        </w:rPr>
        <w:t xml:space="preserve">Moorman, B. P., Berry, M. J., Grau, E.G., </w:t>
      </w:r>
      <w:r w:rsidRPr="00100CC2">
        <w:rPr>
          <w:b/>
          <w:bCs/>
        </w:rPr>
        <w:t xml:space="preserve">Seale, A.P. </w:t>
      </w:r>
      <w:r w:rsidRPr="00100CC2">
        <w:rPr>
          <w:bCs/>
        </w:rPr>
        <w:t>(2014)</w:t>
      </w:r>
      <w:r w:rsidRPr="00100CC2">
        <w:rPr>
          <w:b/>
          <w:bCs/>
        </w:rPr>
        <w:t>.</w:t>
      </w:r>
      <w:r w:rsidRPr="00100CC2">
        <w:rPr>
          <w:bCs/>
        </w:rPr>
        <w:t xml:space="preserve"> </w:t>
      </w:r>
      <w:r w:rsidRPr="00100CC2">
        <w:rPr>
          <w:rFonts w:cs="Arial"/>
          <w:bCs/>
        </w:rPr>
        <w:t xml:space="preserve">Effects of acclimation salinity on the expression of selenoproteins in the tilapia, </w:t>
      </w:r>
      <w:r w:rsidRPr="00100CC2">
        <w:rPr>
          <w:rFonts w:cs="Arial"/>
          <w:bCs/>
          <w:i/>
        </w:rPr>
        <w:t>Oreochromis mossambicus</w:t>
      </w:r>
      <w:r w:rsidRPr="00100CC2">
        <w:rPr>
          <w:rFonts w:cs="Arial"/>
          <w:bCs/>
        </w:rPr>
        <w:t xml:space="preserve">. </w:t>
      </w:r>
      <w:r w:rsidRPr="00100CC2">
        <w:rPr>
          <w:rFonts w:cs="Arial"/>
          <w:bCs/>
          <w:i/>
        </w:rPr>
        <w:t>J. Tr. El. Med. Biol.</w:t>
      </w:r>
      <w:r w:rsidRPr="00100CC2">
        <w:rPr>
          <w:rFonts w:cs="Arial"/>
          <w:bCs/>
        </w:rPr>
        <w:t xml:space="preserve"> </w:t>
      </w:r>
      <w:r w:rsidRPr="00100CC2">
        <w:t>28(3), 284-92.</w:t>
      </w:r>
    </w:p>
    <w:p w14:paraId="06B6C5B9" w14:textId="77777777" w:rsidR="00C4467E" w:rsidRPr="00100CC2" w:rsidRDefault="00C4467E" w:rsidP="00164A18">
      <w:pPr>
        <w:rPr>
          <w:b/>
          <w:i/>
        </w:rPr>
      </w:pPr>
    </w:p>
    <w:p w14:paraId="2CCBF059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t xml:space="preserve">Douros, J. D., Baltzegar, D. A., Breves, J. P., Lerner, D. T., </w:t>
      </w:r>
      <w:r w:rsidRPr="00100CC2">
        <w:rPr>
          <w:b/>
        </w:rPr>
        <w:t>Seale, A. P.</w:t>
      </w:r>
      <w:r w:rsidRPr="00100CC2">
        <w:t xml:space="preserve">, Grau, E. G., Borski, R. J. (2014) Prolactin is a major inhibitor of hepatic Leptin A synthesis and secretion: studies utilizing a homologous Leptin A ELISA in the tilapia. </w:t>
      </w:r>
      <w:r w:rsidRPr="00100CC2">
        <w:rPr>
          <w:i/>
        </w:rPr>
        <w:t xml:space="preserve">Gen. Comp. Endocrinol. </w:t>
      </w:r>
      <w:r w:rsidRPr="00100CC2">
        <w:t>207, 86-93.</w:t>
      </w:r>
    </w:p>
    <w:p w14:paraId="26D04B45" w14:textId="77777777" w:rsidR="00C4467E" w:rsidRPr="00100CC2" w:rsidRDefault="00C4467E" w:rsidP="00164A18">
      <w:pPr>
        <w:rPr>
          <w:b/>
          <w:i/>
        </w:rPr>
      </w:pPr>
    </w:p>
    <w:p w14:paraId="1FE44DBE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t xml:space="preserve">Breves, J. P., Tipsmark, C. K., Stough, B. A., </w:t>
      </w:r>
      <w:r w:rsidRPr="00100CC2">
        <w:rPr>
          <w:b/>
        </w:rPr>
        <w:t>Seale, A. P</w:t>
      </w:r>
      <w:r w:rsidRPr="00100CC2">
        <w:t xml:space="preserve">., Flack, B. R., Moorman, B. P., Lerner, D. T., Gau, E. G. (2014) Nutritional status and growth hormone regulate insulin-like growth factor binding protein (IGFBP) transcripts in Mozambique tilapia. </w:t>
      </w:r>
      <w:r w:rsidRPr="00100CC2">
        <w:rPr>
          <w:i/>
        </w:rPr>
        <w:t xml:space="preserve">Gen. Comp. Endocrinol. </w:t>
      </w:r>
      <w:r w:rsidRPr="00100CC2">
        <w:t>207, 66-73.</w:t>
      </w:r>
    </w:p>
    <w:p w14:paraId="148723EE" w14:textId="77777777" w:rsidR="00C4467E" w:rsidRPr="00100CC2" w:rsidRDefault="00C4467E" w:rsidP="00164A18">
      <w:pPr>
        <w:rPr>
          <w:b/>
          <w:i/>
        </w:rPr>
      </w:pPr>
    </w:p>
    <w:p w14:paraId="1F7A13E4" w14:textId="77777777" w:rsidR="00C4467E" w:rsidRPr="00100CC2" w:rsidRDefault="00C4467E" w:rsidP="00164A18">
      <w:pPr>
        <w:widowControl/>
        <w:autoSpaceDE/>
        <w:autoSpaceDN/>
        <w:rPr>
          <w:b/>
          <w:i/>
        </w:rPr>
      </w:pPr>
      <w:r w:rsidRPr="00100CC2">
        <w:t xml:space="preserve">Moorman, B. P., Inokuchi, M., Yamaguchi, Y., Lerner, D. T., Grau, E. G., </w:t>
      </w:r>
      <w:r w:rsidRPr="00100CC2">
        <w:rPr>
          <w:b/>
        </w:rPr>
        <w:t>Seale, A. P.</w:t>
      </w:r>
      <w:r w:rsidRPr="00100CC2">
        <w:t xml:space="preserve"> (2014). The osmoregulatory effects of rearing Mozambique tilapia in a tidally changing salinity. </w:t>
      </w:r>
      <w:r w:rsidRPr="00100CC2">
        <w:rPr>
          <w:i/>
        </w:rPr>
        <w:t xml:space="preserve">Gen. Comp. Endocrinol. </w:t>
      </w:r>
      <w:r w:rsidRPr="00100CC2">
        <w:t>207,</w:t>
      </w:r>
      <w:r w:rsidRPr="00100CC2">
        <w:rPr>
          <w:i/>
        </w:rPr>
        <w:t xml:space="preserve"> </w:t>
      </w:r>
      <w:r w:rsidRPr="00100CC2">
        <w:t>94-102.</w:t>
      </w:r>
    </w:p>
    <w:p w14:paraId="2959CEAC" w14:textId="77777777" w:rsidR="00C4467E" w:rsidRPr="00100CC2" w:rsidRDefault="00C4467E" w:rsidP="00164A18">
      <w:pPr>
        <w:rPr>
          <w:b/>
        </w:rPr>
      </w:pPr>
    </w:p>
    <w:p w14:paraId="755A62D7" w14:textId="77777777" w:rsidR="00C4467E" w:rsidRPr="00100CC2" w:rsidRDefault="00C4467E" w:rsidP="00164A18">
      <w:pPr>
        <w:widowControl/>
        <w:autoSpaceDE/>
        <w:autoSpaceDN/>
        <w:rPr>
          <w:b/>
        </w:rPr>
      </w:pPr>
      <w:r w:rsidRPr="00100CC2">
        <w:rPr>
          <w:bCs/>
        </w:rPr>
        <w:t>Breves J. P.,</w:t>
      </w:r>
      <w:r w:rsidRPr="00100CC2">
        <w:rPr>
          <w:b/>
          <w:bCs/>
        </w:rPr>
        <w:t xml:space="preserve"> Seale, A.P.</w:t>
      </w:r>
      <w:r w:rsidRPr="00100CC2">
        <w:rPr>
          <w:bCs/>
        </w:rPr>
        <w:t xml:space="preserve">, Moorman, B. P., Lerner, D. T., Moriyama, S., Hopkins, K. D., Grau, E.G. (2014). </w:t>
      </w:r>
      <w:r w:rsidRPr="00100CC2">
        <w:rPr>
          <w:rFonts w:cs="Arial"/>
          <w:bCs/>
        </w:rPr>
        <w:t>Pituitary control of branchial NCC, NKCC and Na</w:t>
      </w:r>
      <w:r w:rsidRPr="00100CC2">
        <w:rPr>
          <w:rFonts w:cs="Arial"/>
          <w:bCs/>
          <w:vertAlign w:val="superscript"/>
        </w:rPr>
        <w:t>+</w:t>
      </w:r>
      <w:r w:rsidRPr="00100CC2">
        <w:rPr>
          <w:rFonts w:cs="Arial"/>
          <w:bCs/>
        </w:rPr>
        <w:t>, K</w:t>
      </w:r>
      <w:r w:rsidRPr="00100CC2">
        <w:rPr>
          <w:rFonts w:cs="Arial"/>
          <w:bCs/>
          <w:vertAlign w:val="superscript"/>
        </w:rPr>
        <w:t>+</w:t>
      </w:r>
      <w:r w:rsidRPr="00100CC2">
        <w:rPr>
          <w:rFonts w:cs="Arial"/>
          <w:bCs/>
        </w:rPr>
        <w:t xml:space="preserve">-ATPase </w:t>
      </w:r>
      <w:r w:rsidRPr="00100CC2">
        <w:rPr>
          <w:rFonts w:ascii="Symbol" w:hAnsi="Symbol" w:cs="Arial"/>
          <w:bCs/>
        </w:rPr>
        <w:t></w:t>
      </w:r>
      <w:r w:rsidRPr="00100CC2">
        <w:rPr>
          <w:rFonts w:cs="Arial"/>
          <w:bCs/>
        </w:rPr>
        <w:t xml:space="preserve">-subunit gene expression in Nile tilapia, </w:t>
      </w:r>
      <w:r w:rsidRPr="00100CC2">
        <w:rPr>
          <w:rFonts w:cs="Arial"/>
          <w:bCs/>
          <w:i/>
        </w:rPr>
        <w:t>Oreochromis niloticus</w:t>
      </w:r>
      <w:r w:rsidRPr="00100CC2">
        <w:rPr>
          <w:rFonts w:cs="Arial"/>
          <w:bCs/>
        </w:rPr>
        <w:t xml:space="preserve">. </w:t>
      </w:r>
      <w:r w:rsidRPr="00100CC2">
        <w:rPr>
          <w:i/>
        </w:rPr>
        <w:t xml:space="preserve">J. Comp. Physiol. </w:t>
      </w:r>
      <w:r w:rsidRPr="00100CC2">
        <w:t>184, 513-523.</w:t>
      </w:r>
    </w:p>
    <w:p w14:paraId="278EC173" w14:textId="77777777" w:rsidR="00C4467E" w:rsidRPr="00100CC2" w:rsidRDefault="00C4467E" w:rsidP="00164A18">
      <w:pPr>
        <w:pStyle w:val="ColorfulList-Accent11"/>
        <w:ind w:left="0"/>
        <w:rPr>
          <w:bCs/>
          <w:sz w:val="22"/>
          <w:szCs w:val="22"/>
        </w:rPr>
      </w:pPr>
    </w:p>
    <w:p w14:paraId="2AA02F9F" w14:textId="3A2F32EF" w:rsidR="00C4467E" w:rsidRPr="00100CC2" w:rsidRDefault="00C4467E" w:rsidP="00164A18">
      <w:pPr>
        <w:widowControl/>
        <w:tabs>
          <w:tab w:val="left" w:pos="720"/>
          <w:tab w:val="left" w:pos="1350"/>
        </w:tabs>
        <w:autoSpaceDE/>
        <w:autoSpaceDN/>
        <w:spacing w:after="60"/>
        <w:rPr>
          <w:bCs/>
        </w:rPr>
      </w:pPr>
      <w:r w:rsidRPr="00100CC2">
        <w:rPr>
          <w:b/>
          <w:bCs/>
        </w:rPr>
        <w:t>Seale, A.P.</w:t>
      </w:r>
      <w:r w:rsidRPr="00100CC2">
        <w:rPr>
          <w:bCs/>
        </w:rPr>
        <w:t>, Yamaguchi, Y., Johnstone III, W.M., Borski, R.J., Lerner, D.T. Grau, E.G. (2013).</w:t>
      </w:r>
      <w:r w:rsidRPr="00100CC2">
        <w:rPr>
          <w:b/>
        </w:rPr>
        <w:t xml:space="preserve"> </w:t>
      </w:r>
      <w:r w:rsidRPr="00100CC2">
        <w:t xml:space="preserve">Endocrine regulation of prolactin cell function and modulation of osmoreception in the Mozambique tilapia. </w:t>
      </w:r>
      <w:r w:rsidRPr="00100CC2">
        <w:rPr>
          <w:i/>
        </w:rPr>
        <w:t xml:space="preserve">Gen. Comp. Endocrinol. </w:t>
      </w:r>
      <w:r w:rsidRPr="00100CC2">
        <w:t>192, 191-203.</w:t>
      </w:r>
    </w:p>
    <w:p w14:paraId="5E4FAE3E" w14:textId="77777777" w:rsidR="00C4467E" w:rsidRPr="00100CC2" w:rsidRDefault="00C4467E" w:rsidP="00164A18">
      <w:pPr>
        <w:tabs>
          <w:tab w:val="left" w:pos="720"/>
        </w:tabs>
        <w:rPr>
          <w:b/>
          <w:bCs/>
        </w:rPr>
      </w:pPr>
    </w:p>
    <w:p w14:paraId="31DC654E" w14:textId="7BA1E226" w:rsidR="00C4467E" w:rsidRDefault="00C4467E" w:rsidP="00164A18">
      <w:pPr>
        <w:widowControl/>
        <w:tabs>
          <w:tab w:val="left" w:pos="720"/>
        </w:tabs>
        <w:autoSpaceDE/>
        <w:autoSpaceDN/>
        <w:rPr>
          <w:rFonts w:ascii="Times" w:hAnsi="Times" w:cs="Arial"/>
        </w:rPr>
      </w:pPr>
      <w:r w:rsidRPr="00100CC2">
        <w:rPr>
          <w:b/>
          <w:bCs/>
        </w:rPr>
        <w:t>Seale, A.P.</w:t>
      </w:r>
      <w:r w:rsidRPr="00100CC2">
        <w:rPr>
          <w:bCs/>
        </w:rPr>
        <w:t xml:space="preserve">, Watanabe, S., Breves, J. P, Lerner D.T., Grau, E.G. (2012). </w:t>
      </w:r>
      <w:r w:rsidRPr="00100CC2">
        <w:rPr>
          <w:rFonts w:cs="Arial"/>
          <w:bCs/>
        </w:rPr>
        <w:t xml:space="preserve">Differential regulation of TRPV4 by acclimation salinity and extracellular osmolality in euryhaline tilapia. </w:t>
      </w:r>
      <w:r w:rsidRPr="00100CC2">
        <w:rPr>
          <w:rFonts w:cs="Arial"/>
          <w:bCs/>
          <w:i/>
        </w:rPr>
        <w:t>Gen Comp.</w:t>
      </w:r>
      <w:r w:rsidRPr="00100CC2">
        <w:rPr>
          <w:rFonts w:ascii="Times" w:hAnsi="Times" w:cs="Arial"/>
        </w:rPr>
        <w:t xml:space="preserve"> </w:t>
      </w:r>
      <w:r w:rsidRPr="00100CC2">
        <w:rPr>
          <w:rFonts w:ascii="Times" w:hAnsi="Times" w:cs="Arial"/>
          <w:i/>
        </w:rPr>
        <w:t>Endocrinol</w:t>
      </w:r>
      <w:r w:rsidRPr="00100CC2">
        <w:rPr>
          <w:rFonts w:ascii="Times" w:hAnsi="Times" w:cs="Arial"/>
        </w:rPr>
        <w:t>. 178, 123-130.</w:t>
      </w:r>
    </w:p>
    <w:p w14:paraId="6F272093" w14:textId="77777777" w:rsidR="00C4467E" w:rsidRDefault="00C4467E" w:rsidP="00164A18">
      <w:pPr>
        <w:pStyle w:val="ListParagraph"/>
        <w:ind w:left="0"/>
        <w:rPr>
          <w:b/>
          <w:bCs/>
          <w:sz w:val="22"/>
          <w:szCs w:val="22"/>
        </w:rPr>
      </w:pPr>
    </w:p>
    <w:p w14:paraId="4B198CEE" w14:textId="1F54E6AD" w:rsidR="00C4467E" w:rsidRDefault="00C4467E" w:rsidP="00164A18">
      <w:pPr>
        <w:widowControl/>
        <w:tabs>
          <w:tab w:val="left" w:pos="720"/>
        </w:tabs>
        <w:autoSpaceDE/>
        <w:autoSpaceDN/>
        <w:rPr>
          <w:rFonts w:ascii="Times" w:hAnsi="Times" w:cs="Arial"/>
        </w:rPr>
      </w:pPr>
      <w:r w:rsidRPr="003679CD">
        <w:rPr>
          <w:b/>
          <w:bCs/>
        </w:rPr>
        <w:t>Seale, A.P.,</w:t>
      </w:r>
      <w:r w:rsidRPr="003679CD">
        <w:rPr>
          <w:bCs/>
        </w:rPr>
        <w:t xml:space="preserve"> and Watanabe, S., Grau, E. G. (2012). </w:t>
      </w:r>
      <w:r w:rsidRPr="003679CD">
        <w:t xml:space="preserve">Osmoreception: perspectives on signal   transduction and environmental modulation. </w:t>
      </w:r>
      <w:r w:rsidRPr="003679CD">
        <w:rPr>
          <w:i/>
          <w:noProof/>
        </w:rPr>
        <w:t>Gen. Comp. Endocrinol.</w:t>
      </w:r>
      <w:r w:rsidRPr="003679CD">
        <w:rPr>
          <w:noProof/>
        </w:rPr>
        <w:t xml:space="preserve"> 176, 354-360.</w:t>
      </w:r>
    </w:p>
    <w:p w14:paraId="2E406519" w14:textId="77777777" w:rsidR="00C4467E" w:rsidRDefault="00C4467E" w:rsidP="00164A18">
      <w:pPr>
        <w:pStyle w:val="ListParagraph"/>
        <w:ind w:left="0"/>
        <w:rPr>
          <w:b/>
          <w:bCs/>
          <w:sz w:val="22"/>
          <w:szCs w:val="22"/>
        </w:rPr>
      </w:pPr>
    </w:p>
    <w:p w14:paraId="7773335D" w14:textId="7FA786EE" w:rsidR="00C4467E" w:rsidRPr="003679CD" w:rsidRDefault="00C4467E" w:rsidP="00164A18">
      <w:pPr>
        <w:widowControl/>
        <w:tabs>
          <w:tab w:val="left" w:pos="720"/>
        </w:tabs>
        <w:autoSpaceDE/>
        <w:autoSpaceDN/>
        <w:rPr>
          <w:rFonts w:ascii="Times" w:hAnsi="Times" w:cs="Arial"/>
        </w:rPr>
      </w:pPr>
      <w:r w:rsidRPr="003679CD">
        <w:rPr>
          <w:b/>
          <w:bCs/>
        </w:rPr>
        <w:lastRenderedPageBreak/>
        <w:t>Seale, A.P.</w:t>
      </w:r>
      <w:r w:rsidRPr="003679CD">
        <w:rPr>
          <w:bCs/>
        </w:rPr>
        <w:t xml:space="preserve">, Moorman B. P., Stagg, J. J., Breves, J. P., Lerner, D. T., Grau, E.G. (2012). </w:t>
      </w:r>
      <w:r w:rsidRPr="003679CD">
        <w:t xml:space="preserve">Prolactin </w:t>
      </w:r>
      <w:r w:rsidRPr="003679CD">
        <w:rPr>
          <w:vertAlign w:val="subscript"/>
        </w:rPr>
        <w:t>177</w:t>
      </w:r>
      <w:r w:rsidRPr="003679CD">
        <w:t xml:space="preserve">, prolactin </w:t>
      </w:r>
      <w:r w:rsidRPr="003679CD">
        <w:rPr>
          <w:vertAlign w:val="subscript"/>
        </w:rPr>
        <w:t>188</w:t>
      </w:r>
      <w:r w:rsidRPr="003679CD">
        <w:t xml:space="preserve"> and prolactin receptor 2 in the pituitary of the euryhaline tilapia, </w:t>
      </w:r>
      <w:r w:rsidRPr="003679CD">
        <w:rPr>
          <w:i/>
        </w:rPr>
        <w:t>Oreochromis mossambicus</w:t>
      </w:r>
      <w:r w:rsidRPr="003679CD">
        <w:t>, are differentially osmosensitive.</w:t>
      </w:r>
      <w:r w:rsidRPr="003679CD">
        <w:rPr>
          <w:b/>
        </w:rPr>
        <w:t xml:space="preserve"> </w:t>
      </w:r>
      <w:r w:rsidRPr="003679CD">
        <w:rPr>
          <w:i/>
        </w:rPr>
        <w:t xml:space="preserve">J. Endocrinol . </w:t>
      </w:r>
      <w:r w:rsidRPr="003679CD">
        <w:t>213, 89-98.</w:t>
      </w:r>
    </w:p>
    <w:p w14:paraId="19867B56" w14:textId="77777777" w:rsidR="00C4467E" w:rsidRPr="00100CC2" w:rsidRDefault="00C4467E" w:rsidP="00164A18">
      <w:pPr>
        <w:rPr>
          <w:b/>
        </w:rPr>
      </w:pPr>
    </w:p>
    <w:p w14:paraId="57365228" w14:textId="77777777" w:rsidR="00C4467E" w:rsidRPr="00100CC2" w:rsidRDefault="00C4467E" w:rsidP="00164A18">
      <w:pPr>
        <w:adjustRightInd w:val="0"/>
        <w:rPr>
          <w:rFonts w:ascii="Times" w:hAnsi="Times" w:cs="Arial"/>
        </w:rPr>
      </w:pPr>
      <w:r w:rsidRPr="00100CC2">
        <w:rPr>
          <w:bCs/>
        </w:rPr>
        <w:t xml:space="preserve">Watanabe, S., </w:t>
      </w:r>
      <w:r w:rsidRPr="00100CC2">
        <w:rPr>
          <w:b/>
          <w:bCs/>
        </w:rPr>
        <w:t>Seale, A.P.</w:t>
      </w:r>
      <w:r w:rsidRPr="00100CC2">
        <w:rPr>
          <w:bCs/>
        </w:rPr>
        <w:t xml:space="preserve">, Grau, E.G, Kaneko, T. (2012). </w:t>
      </w:r>
      <w:r w:rsidRPr="00100CC2">
        <w:rPr>
          <w:rFonts w:ascii="Times" w:hAnsi="Times" w:cs="Arial"/>
        </w:rPr>
        <w:t xml:space="preserve">TRPV4 stretch-activated cation channel mediates hyposmolality-induced prolactin release from prolactin-producing cells of Mozambique tilapia, </w:t>
      </w:r>
      <w:r w:rsidRPr="00100CC2">
        <w:rPr>
          <w:rFonts w:ascii="Times" w:hAnsi="Times" w:cs="Arial"/>
          <w:i/>
        </w:rPr>
        <w:t>Oreochromis mossambicus</w:t>
      </w:r>
      <w:r w:rsidRPr="00100CC2">
        <w:t xml:space="preserve">. </w:t>
      </w:r>
      <w:r w:rsidRPr="00100CC2">
        <w:rPr>
          <w:i/>
        </w:rPr>
        <w:t>Am. J. Physiol</w:t>
      </w:r>
      <w:r w:rsidRPr="00100CC2">
        <w:t>. 302, R1004-1011.</w:t>
      </w:r>
    </w:p>
    <w:p w14:paraId="59FAA00C" w14:textId="77777777" w:rsidR="00C4467E" w:rsidRPr="00100CC2" w:rsidRDefault="00C4467E" w:rsidP="00164A18">
      <w:pPr>
        <w:tabs>
          <w:tab w:val="left" w:pos="720"/>
        </w:tabs>
        <w:rPr>
          <w:bCs/>
        </w:rPr>
      </w:pPr>
    </w:p>
    <w:p w14:paraId="7EDACC30" w14:textId="77777777" w:rsidR="00C4467E" w:rsidRPr="00100CC2" w:rsidRDefault="00C4467E" w:rsidP="00164A18">
      <w:pPr>
        <w:widowControl/>
        <w:tabs>
          <w:tab w:val="left" w:pos="1080"/>
        </w:tabs>
        <w:autoSpaceDE/>
        <w:autoSpaceDN/>
        <w:rPr>
          <w:bCs/>
          <w:i/>
        </w:rPr>
      </w:pPr>
      <w:r w:rsidRPr="00100CC2">
        <w:rPr>
          <w:bCs/>
        </w:rPr>
        <w:t xml:space="preserve">Tipsmark, C. K., Breves, J. P., </w:t>
      </w:r>
      <w:r w:rsidRPr="00100CC2">
        <w:rPr>
          <w:b/>
          <w:bCs/>
        </w:rPr>
        <w:t>Seale, A. P</w:t>
      </w:r>
      <w:r w:rsidRPr="00100CC2">
        <w:rPr>
          <w:bCs/>
        </w:rPr>
        <w:t>., Lerner, D. T., Hirano, T., Grau, E. G. (2011).  Switching of Na</w:t>
      </w:r>
      <w:r w:rsidRPr="00100CC2">
        <w:rPr>
          <w:bCs/>
          <w:vertAlign w:val="superscript"/>
        </w:rPr>
        <w:t>+</w:t>
      </w:r>
      <w:r w:rsidRPr="00100CC2">
        <w:rPr>
          <w:bCs/>
        </w:rPr>
        <w:t>, K</w:t>
      </w:r>
      <w:r w:rsidRPr="00100CC2">
        <w:rPr>
          <w:bCs/>
          <w:vertAlign w:val="superscript"/>
        </w:rPr>
        <w:t>+</w:t>
      </w:r>
      <w:r w:rsidRPr="00100CC2">
        <w:rPr>
          <w:bCs/>
        </w:rPr>
        <w:t xml:space="preserve">-ATPase isoform gene expression by salinity and prolactin in the gill of a euryhaline cichlid. </w:t>
      </w:r>
      <w:r w:rsidRPr="00100CC2">
        <w:rPr>
          <w:bCs/>
          <w:i/>
        </w:rPr>
        <w:t xml:space="preserve">J. Endocrinol. </w:t>
      </w:r>
      <w:r w:rsidRPr="00100CC2">
        <w:rPr>
          <w:rFonts w:cs="Helvetica"/>
        </w:rPr>
        <w:t>209</w:t>
      </w:r>
      <w:r w:rsidRPr="00100CC2">
        <w:rPr>
          <w:rFonts w:cs="Helvetica"/>
          <w:b/>
          <w:bCs/>
        </w:rPr>
        <w:t>,</w:t>
      </w:r>
      <w:r w:rsidRPr="00100CC2">
        <w:rPr>
          <w:rFonts w:cs="Helvetica"/>
        </w:rPr>
        <w:t xml:space="preserve"> 237-44.</w:t>
      </w:r>
    </w:p>
    <w:p w14:paraId="2AD859DB" w14:textId="77777777" w:rsidR="00C4467E" w:rsidRPr="00100CC2" w:rsidRDefault="00C4467E" w:rsidP="00164A18">
      <w:pPr>
        <w:tabs>
          <w:tab w:val="left" w:pos="720"/>
        </w:tabs>
        <w:rPr>
          <w:bCs/>
          <w:i/>
        </w:rPr>
      </w:pPr>
    </w:p>
    <w:p w14:paraId="48FBE952" w14:textId="77777777" w:rsidR="00C4467E" w:rsidRPr="00100CC2" w:rsidRDefault="00C4467E" w:rsidP="00164A18">
      <w:pPr>
        <w:widowControl/>
        <w:autoSpaceDE/>
        <w:autoSpaceDN/>
      </w:pPr>
      <w:r w:rsidRPr="00100CC2">
        <w:rPr>
          <w:lang w:val="pt-BR"/>
        </w:rPr>
        <w:t xml:space="preserve">Breves, J. P., </w:t>
      </w:r>
      <w:r w:rsidRPr="00100CC2">
        <w:rPr>
          <w:b/>
          <w:lang w:val="pt-BR"/>
        </w:rPr>
        <w:t>Seale, A. P</w:t>
      </w:r>
      <w:r w:rsidRPr="00100CC2">
        <w:rPr>
          <w:lang w:val="pt-BR"/>
        </w:rPr>
        <w:t xml:space="preserve">., Helms, R. E., Tipsmark, C. K., Hirano, T., Grau, E. G, (2011). </w:t>
      </w:r>
      <w:r w:rsidRPr="00100CC2">
        <w:t xml:space="preserve">Dynamic gene expression of GH/PRL-family hormone receptors in gill and kidney during freshwater-acclimation of Mozambique tilapia. </w:t>
      </w:r>
      <w:r w:rsidRPr="00100CC2">
        <w:rPr>
          <w:i/>
        </w:rPr>
        <w:t>Comp. Biochem. Physiol. A Mol. Integr. Physiol..</w:t>
      </w:r>
      <w:r w:rsidRPr="00100CC2">
        <w:t xml:space="preserve"> 158</w:t>
      </w:r>
      <w:r w:rsidRPr="00100CC2">
        <w:rPr>
          <w:b/>
        </w:rPr>
        <w:t>,</w:t>
      </w:r>
      <w:r w:rsidRPr="00100CC2">
        <w:t xml:space="preserve"> 194-200.</w:t>
      </w:r>
    </w:p>
    <w:p w14:paraId="0332C290" w14:textId="77777777" w:rsidR="00C4467E" w:rsidRPr="00100CC2" w:rsidRDefault="00C4467E" w:rsidP="00164A18"/>
    <w:p w14:paraId="4D5EC4A3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P</w:t>
      </w:r>
      <w:r w:rsidRPr="00100CC2">
        <w:t>., Mita, M., Hirano, T., and Grau, E. G. (2011). Involvement of the cAMP messenger system and extracellular Ca</w:t>
      </w:r>
      <w:r w:rsidRPr="00100CC2">
        <w:rPr>
          <w:vertAlign w:val="superscript"/>
        </w:rPr>
        <w:t>2+</w:t>
      </w:r>
      <w:r w:rsidRPr="00100CC2">
        <w:t xml:space="preserve"> during hyposmotically-induced prolactin release in the Mozambique tilapia. </w:t>
      </w:r>
      <w:r w:rsidRPr="00100CC2">
        <w:rPr>
          <w:i/>
        </w:rPr>
        <w:t>Gen. Comp. Endocrinol</w:t>
      </w:r>
      <w:r w:rsidRPr="00100CC2">
        <w:t>. 170</w:t>
      </w:r>
      <w:r w:rsidRPr="00100CC2">
        <w:rPr>
          <w:b/>
        </w:rPr>
        <w:t>,</w:t>
      </w:r>
      <w:r w:rsidRPr="00100CC2">
        <w:t xml:space="preserve"> 401-407.</w:t>
      </w:r>
    </w:p>
    <w:p w14:paraId="47AA6F24" w14:textId="77777777" w:rsidR="00C4467E" w:rsidRPr="00100CC2" w:rsidRDefault="00C4467E" w:rsidP="00164A18"/>
    <w:p w14:paraId="7076A552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de Jesus, L. A., Park, M. C., and Kim, Y. S. (2006). Vanadium and insulin increase adiponectin production in 3T3-L1 adipocytes. </w:t>
      </w:r>
      <w:r w:rsidRPr="00100CC2">
        <w:rPr>
          <w:i/>
        </w:rPr>
        <w:t>Pharmacol. Res</w:t>
      </w:r>
      <w:r w:rsidRPr="00100CC2">
        <w:t xml:space="preserve">. </w:t>
      </w:r>
      <w:r w:rsidRPr="00100CC2">
        <w:rPr>
          <w:b/>
          <w:bCs/>
        </w:rPr>
        <w:t>54</w:t>
      </w:r>
      <w:r w:rsidRPr="00100CC2">
        <w:t>:30-8</w:t>
      </w:r>
      <w:r w:rsidRPr="00100CC2">
        <w:rPr>
          <w:rFonts w:eastAsia="SimSun"/>
          <w:lang w:eastAsia="zh-CN"/>
        </w:rPr>
        <w:t>.</w:t>
      </w:r>
    </w:p>
    <w:p w14:paraId="12B1348D" w14:textId="77777777" w:rsidR="00C4467E" w:rsidRPr="00100CC2" w:rsidRDefault="00C4467E" w:rsidP="00164A18"/>
    <w:p w14:paraId="3339BF25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Fiess, J. C., Hirano, T., Cooke, I. M., and Grau, E. G. (2006). Disparate release of prolactin and growth hormone from the tilapia pituitary in response to osmotic stimulation. </w:t>
      </w:r>
      <w:r w:rsidRPr="00100CC2">
        <w:rPr>
          <w:i/>
        </w:rPr>
        <w:t>Gen. Comp. Endocrinol.</w:t>
      </w:r>
      <w:r w:rsidRPr="00100CC2">
        <w:t xml:space="preserve"> </w:t>
      </w:r>
      <w:r w:rsidRPr="00100CC2">
        <w:rPr>
          <w:b/>
        </w:rPr>
        <w:t>145,</w:t>
      </w:r>
      <w:r w:rsidRPr="00100CC2">
        <w:t xml:space="preserve"> 222-31.</w:t>
      </w:r>
    </w:p>
    <w:p w14:paraId="4966B194" w14:textId="77777777" w:rsidR="00C4467E" w:rsidRPr="00100CC2" w:rsidRDefault="00C4467E" w:rsidP="00164A18">
      <w:pPr>
        <w:pStyle w:val="ColorfulList-Accent11"/>
        <w:ind w:left="0"/>
        <w:rPr>
          <w:sz w:val="22"/>
          <w:szCs w:val="22"/>
        </w:rPr>
      </w:pPr>
    </w:p>
    <w:p w14:paraId="03B74B05" w14:textId="77777777" w:rsidR="00C4467E" w:rsidRPr="00100CC2" w:rsidRDefault="00C4467E" w:rsidP="00164A18">
      <w:pPr>
        <w:widowControl/>
        <w:autoSpaceDE/>
        <w:autoSpaceDN/>
      </w:pPr>
      <w:r w:rsidRPr="00100CC2">
        <w:t xml:space="preserve">Kajimura, S., </w:t>
      </w:r>
      <w:r w:rsidRPr="00100CC2">
        <w:rPr>
          <w:b/>
        </w:rPr>
        <w:t>Seale, A.P</w:t>
      </w:r>
      <w:r w:rsidRPr="00100CC2">
        <w:t xml:space="preserve">., Hirano, T., and Grau, E. G. (2006). Ouabain as a possible osmoregulatory hormone. </w:t>
      </w:r>
      <w:r w:rsidRPr="00100CC2">
        <w:rPr>
          <w:i/>
        </w:rPr>
        <w:t xml:space="preserve">J. Exp. Zool. </w:t>
      </w:r>
      <w:r w:rsidRPr="00100CC2">
        <w:rPr>
          <w:b/>
        </w:rPr>
        <w:t>305,</w:t>
      </w:r>
      <w:r w:rsidRPr="00100CC2">
        <w:t xml:space="preserve"> 138-138.</w:t>
      </w:r>
    </w:p>
    <w:p w14:paraId="29C5A089" w14:textId="77777777" w:rsidR="00C4467E" w:rsidRPr="00100CC2" w:rsidRDefault="00C4467E" w:rsidP="00164A18"/>
    <w:p w14:paraId="1DAC7792" w14:textId="77777777" w:rsidR="00C4467E" w:rsidRPr="00100CC2" w:rsidRDefault="00C4467E" w:rsidP="00164A18">
      <w:pPr>
        <w:widowControl/>
        <w:autoSpaceDE/>
        <w:autoSpaceDN/>
      </w:pPr>
      <w:r w:rsidRPr="00100CC2">
        <w:t xml:space="preserve">Kajimura, S., </w:t>
      </w:r>
      <w:r w:rsidRPr="00100CC2">
        <w:rPr>
          <w:b/>
        </w:rPr>
        <w:t>Seale, A.P</w:t>
      </w:r>
      <w:r w:rsidRPr="00100CC2">
        <w:t xml:space="preserve">., Hirano, T., and Grau, E. G. (2005). Physiological Concentrations of Ouabain Rapidly Inhibit Prolactin Release from the Tilapia Pituitary. </w:t>
      </w:r>
      <w:r w:rsidRPr="00100CC2">
        <w:rPr>
          <w:i/>
        </w:rPr>
        <w:t xml:space="preserve">Gen. Comp. Endocrinol. </w:t>
      </w:r>
      <w:r w:rsidRPr="00100CC2">
        <w:rPr>
          <w:b/>
        </w:rPr>
        <w:t>143</w:t>
      </w:r>
      <w:r w:rsidRPr="00100CC2">
        <w:t>, 240-50.</w:t>
      </w:r>
    </w:p>
    <w:p w14:paraId="7C73E0AC" w14:textId="77777777" w:rsidR="00C4467E" w:rsidRPr="00100CC2" w:rsidRDefault="00C4467E" w:rsidP="00164A18"/>
    <w:p w14:paraId="047F0F03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de Jesus, L. A., Kim, S. Y., Choi, Y. H., Lim, H. B., Hwang, C. S., and Kim, Y. S. (2005). Development of an automated protein-tyrosine phosphatase 1B inhibition assay and the screening of putative insulin-enhancing vanadium (IV) and zinc (II) complexes. </w:t>
      </w:r>
      <w:r w:rsidRPr="00100CC2">
        <w:rPr>
          <w:i/>
        </w:rPr>
        <w:t>Biotechnol. Lett.</w:t>
      </w:r>
      <w:r w:rsidRPr="00100CC2">
        <w:t xml:space="preserve"> </w:t>
      </w:r>
      <w:r w:rsidRPr="00100CC2">
        <w:rPr>
          <w:b/>
        </w:rPr>
        <w:t>27,</w:t>
      </w:r>
      <w:r w:rsidRPr="00100CC2">
        <w:t xml:space="preserve"> 221-5.</w:t>
      </w:r>
    </w:p>
    <w:p w14:paraId="196FA88E" w14:textId="77777777" w:rsidR="00C4467E" w:rsidRPr="00100CC2" w:rsidRDefault="00C4467E" w:rsidP="00164A18"/>
    <w:p w14:paraId="6BA2077B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Cooke, I., Hirano, T., and Grau, G. (2004). Evidence that IP(3) and Ryanodine-sensitive Intra-cellular Ca Stores are not Involved in Acute Hyposmotically-Induced Prolactin Release in Tilapia. </w:t>
      </w:r>
      <w:r w:rsidRPr="00100CC2">
        <w:rPr>
          <w:i/>
        </w:rPr>
        <w:t>Cell. Physiol. Biochem.</w:t>
      </w:r>
      <w:r w:rsidRPr="00100CC2">
        <w:t xml:space="preserve"> </w:t>
      </w:r>
      <w:r w:rsidRPr="00100CC2">
        <w:rPr>
          <w:b/>
        </w:rPr>
        <w:t>14,</w:t>
      </w:r>
      <w:r w:rsidRPr="00100CC2">
        <w:t xml:space="preserve"> 155-66.</w:t>
      </w:r>
    </w:p>
    <w:p w14:paraId="4205E6DB" w14:textId="77777777" w:rsidR="00C4467E" w:rsidRDefault="00C4467E" w:rsidP="00164A18"/>
    <w:p w14:paraId="77762C0F" w14:textId="77777777" w:rsidR="00C4467E" w:rsidRPr="00100CC2" w:rsidRDefault="00C4467E" w:rsidP="00164A18"/>
    <w:p w14:paraId="0B8526C0" w14:textId="77777777" w:rsidR="00C4467E" w:rsidRPr="00100CC2" w:rsidRDefault="00C4467E" w:rsidP="00164A18">
      <w:pPr>
        <w:widowControl/>
        <w:autoSpaceDE/>
        <w:autoSpaceDN/>
      </w:pPr>
      <w:r w:rsidRPr="00100CC2">
        <w:t xml:space="preserve">Weber, G. M., </w:t>
      </w:r>
      <w:r w:rsidRPr="00100CC2">
        <w:rPr>
          <w:b/>
        </w:rPr>
        <w:t>Seale, A. P</w:t>
      </w:r>
      <w:r w:rsidRPr="00100CC2">
        <w:t xml:space="preserve">., Richman, N. H., Stetson, M., and Grau, E. G. (2004). Hormone release is tied to changes in cell size in the osmoreceptive prolactin cell of a euryhaline teleost fish, the tilapia, </w:t>
      </w:r>
      <w:r w:rsidRPr="00100CC2">
        <w:rPr>
          <w:i/>
        </w:rPr>
        <w:t>Oreochromis mossambicus</w:t>
      </w:r>
      <w:r w:rsidRPr="00100CC2">
        <w:t xml:space="preserve">. </w:t>
      </w:r>
      <w:r w:rsidRPr="00100CC2">
        <w:rPr>
          <w:i/>
        </w:rPr>
        <w:t>Gen. Comp. Endocrinol.</w:t>
      </w:r>
      <w:r w:rsidRPr="00100CC2">
        <w:t xml:space="preserve"> </w:t>
      </w:r>
      <w:r w:rsidRPr="00100CC2">
        <w:rPr>
          <w:b/>
        </w:rPr>
        <w:t>138,</w:t>
      </w:r>
      <w:r w:rsidRPr="00100CC2">
        <w:t xml:space="preserve"> 8-13 </w:t>
      </w:r>
    </w:p>
    <w:p w14:paraId="0E2C4B6D" w14:textId="77777777" w:rsidR="00C4467E" w:rsidRPr="00100CC2" w:rsidRDefault="00C4467E" w:rsidP="00164A18">
      <w:r w:rsidRPr="00100CC2">
        <w:fldChar w:fldCharType="begin"/>
      </w:r>
      <w:r w:rsidRPr="00100CC2">
        <w:instrText xml:space="preserve"> ADDIN EN.REFLIST </w:instrText>
      </w:r>
      <w:r w:rsidRPr="00100CC2">
        <w:fldChar w:fldCharType="separate"/>
      </w:r>
    </w:p>
    <w:p w14:paraId="54564680" w14:textId="77777777" w:rsidR="00C4467E" w:rsidRPr="00100CC2" w:rsidRDefault="00C4467E" w:rsidP="00164A18">
      <w:pPr>
        <w:widowControl/>
        <w:autoSpaceDE/>
        <w:autoSpaceDN/>
      </w:pPr>
      <w:r w:rsidRPr="00100CC2">
        <w:t xml:space="preserve">Hyde, G. N., </w:t>
      </w:r>
      <w:r w:rsidRPr="00100CC2">
        <w:rPr>
          <w:b/>
        </w:rPr>
        <w:t>Seale, A. P</w:t>
      </w:r>
      <w:r w:rsidRPr="00100CC2">
        <w:t>., Grau, E. G., and Borski, R. J. (2004). Cortisol rapidly suppresses intracellular calcium and voltage-gated calcium channel activity in prolactin cells of the tilapia (</w:t>
      </w:r>
      <w:r w:rsidRPr="00100CC2">
        <w:rPr>
          <w:i/>
        </w:rPr>
        <w:t>Oreochromis mossambicus</w:t>
      </w:r>
      <w:r w:rsidRPr="00100CC2">
        <w:t>)</w:t>
      </w:r>
      <w:r w:rsidRPr="00100CC2">
        <w:rPr>
          <w:i/>
        </w:rPr>
        <w:t>. Am J. Physiol. Endocrinol. Metab.</w:t>
      </w:r>
      <w:r w:rsidRPr="00100CC2">
        <w:t xml:space="preserve"> </w:t>
      </w:r>
      <w:r w:rsidRPr="00100CC2">
        <w:rPr>
          <w:b/>
        </w:rPr>
        <w:t>286,</w:t>
      </w:r>
      <w:r w:rsidRPr="00100CC2">
        <w:t xml:space="preserve"> E626-33.</w:t>
      </w:r>
    </w:p>
    <w:p w14:paraId="0CDB754B" w14:textId="77777777" w:rsidR="00C4467E" w:rsidRPr="00100CC2" w:rsidRDefault="00C4467E" w:rsidP="00164A18"/>
    <w:p w14:paraId="5A2F7B16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lastRenderedPageBreak/>
        <w:t>Seale, A. P</w:t>
      </w:r>
      <w:r w:rsidRPr="00100CC2">
        <w:t xml:space="preserve">., Richman, N. H., 3rd, Hirano, T., Cooke, I., and Grau, E. G. (2003). Cell volume increase and extracellular Ca2+ are needed for hyposmotically induced prolactin release in tilapia. </w:t>
      </w:r>
      <w:r w:rsidRPr="00100CC2">
        <w:rPr>
          <w:i/>
        </w:rPr>
        <w:t xml:space="preserve">Am. J. Physiol. Cell Physiol. </w:t>
      </w:r>
      <w:r w:rsidRPr="00100CC2">
        <w:rPr>
          <w:b/>
        </w:rPr>
        <w:t>284,</w:t>
      </w:r>
      <w:r w:rsidRPr="00100CC2">
        <w:t xml:space="preserve"> C1280-9.</w:t>
      </w:r>
    </w:p>
    <w:p w14:paraId="6A91E7B6" w14:textId="77777777" w:rsidR="00C4467E" w:rsidRPr="00100CC2" w:rsidRDefault="00C4467E" w:rsidP="00164A18"/>
    <w:p w14:paraId="7A732075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.</w:t>
      </w:r>
      <w:r w:rsidRPr="00100CC2">
        <w:t xml:space="preserve">, Richman, N. H., 3rd, Hirano, T., Cooke, I., and Grau, E. G. (2003). Evidence that signal transduction for osmoreception is mediated by stretch-activated ion channels in tilapia. </w:t>
      </w:r>
      <w:r w:rsidRPr="00100CC2">
        <w:rPr>
          <w:i/>
        </w:rPr>
        <w:t>Am. J. Physiol. Cell Physiol.</w:t>
      </w:r>
      <w:r w:rsidRPr="00100CC2">
        <w:t xml:space="preserve"> </w:t>
      </w:r>
      <w:r w:rsidRPr="00100CC2">
        <w:rPr>
          <w:b/>
        </w:rPr>
        <w:t>284,</w:t>
      </w:r>
      <w:r w:rsidRPr="00100CC2">
        <w:t xml:space="preserve"> C1290-6.</w:t>
      </w:r>
    </w:p>
    <w:p w14:paraId="2DB12590" w14:textId="77777777" w:rsidR="00C4467E" w:rsidRPr="00100CC2" w:rsidRDefault="00C4467E" w:rsidP="00164A18"/>
    <w:p w14:paraId="7FFABEEE" w14:textId="77777777" w:rsidR="00C4467E" w:rsidRPr="00100CC2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Itoh, T., Moriyama, S., Takahashi, A., Kawauchi, H., Sakamoto, T., Fujimoto, M., Riley, L. G., Hirano, T., and Grau, E. G. (2002). Isolation and characterization of a homologue of mammalian prolactin-releasing peptide from the tilapia brain and its effect on prolactin release from the tilapia pituitary. </w:t>
      </w:r>
      <w:r w:rsidRPr="00100CC2">
        <w:rPr>
          <w:i/>
        </w:rPr>
        <w:t>Gen</w:t>
      </w:r>
      <w:r w:rsidRPr="00100CC2">
        <w:rPr>
          <w:i/>
          <w:lang w:val="haw-US"/>
        </w:rPr>
        <w:t>.</w:t>
      </w:r>
      <w:r w:rsidRPr="00100CC2">
        <w:rPr>
          <w:i/>
        </w:rPr>
        <w:t xml:space="preserve"> Comp</w:t>
      </w:r>
      <w:r w:rsidRPr="00100CC2">
        <w:rPr>
          <w:i/>
          <w:lang w:val="haw-US"/>
        </w:rPr>
        <w:t>.</w:t>
      </w:r>
      <w:r w:rsidRPr="00100CC2">
        <w:rPr>
          <w:i/>
        </w:rPr>
        <w:t xml:space="preserve"> Endocrinol</w:t>
      </w:r>
      <w:r w:rsidRPr="00100CC2">
        <w:rPr>
          <w:lang w:val="haw-US"/>
        </w:rPr>
        <w:t>.</w:t>
      </w:r>
      <w:r w:rsidRPr="00100CC2">
        <w:t xml:space="preserve"> </w:t>
      </w:r>
      <w:r w:rsidRPr="00100CC2">
        <w:rPr>
          <w:b/>
        </w:rPr>
        <w:t>125,</w:t>
      </w:r>
      <w:r w:rsidRPr="00100CC2">
        <w:t xml:space="preserve"> 328-39.</w:t>
      </w:r>
    </w:p>
    <w:p w14:paraId="517BA473" w14:textId="77777777" w:rsidR="00C4467E" w:rsidRPr="00100CC2" w:rsidRDefault="00C4467E" w:rsidP="00164A18"/>
    <w:p w14:paraId="1413E1B1" w14:textId="43BB40D6" w:rsidR="00C4467E" w:rsidRPr="00C4467E" w:rsidRDefault="00C4467E" w:rsidP="00164A18">
      <w:pPr>
        <w:widowControl/>
        <w:autoSpaceDE/>
        <w:autoSpaceDN/>
      </w:pPr>
      <w:r w:rsidRPr="00100CC2">
        <w:rPr>
          <w:b/>
        </w:rPr>
        <w:t>Seale, A. P</w:t>
      </w:r>
      <w:r w:rsidRPr="00100CC2">
        <w:t xml:space="preserve">., Riley, L. G., Leedom, T. A., Kajimura, S., Dores, R. M., Hirano, T., and Grau, E. G. (2002). Effects of environmental osmolality on release of prolactin, growth hormone and ACTH from the tilapia pituitary. </w:t>
      </w:r>
      <w:r w:rsidRPr="00100CC2">
        <w:rPr>
          <w:i/>
        </w:rPr>
        <w:t>Gen. Comp. Endocrinol.</w:t>
      </w:r>
      <w:r w:rsidRPr="00100CC2">
        <w:t xml:space="preserve"> </w:t>
      </w:r>
      <w:r w:rsidRPr="00100CC2">
        <w:rPr>
          <w:b/>
        </w:rPr>
        <w:t>128,</w:t>
      </w:r>
      <w:r w:rsidRPr="00100CC2">
        <w:t xml:space="preserve"> 91-101.</w:t>
      </w:r>
      <w:r w:rsidRPr="00C4467E">
        <w:rPr>
          <w:lang w:val="haw-US"/>
        </w:rPr>
        <w:t xml:space="preserve">  </w:t>
      </w:r>
    </w:p>
    <w:p w14:paraId="4E3E70D0" w14:textId="59C5FEF1" w:rsidR="00A22842" w:rsidRPr="001A3105" w:rsidRDefault="00C4467E" w:rsidP="00164A18">
      <w:pPr>
        <w:rPr>
          <w:sz w:val="20"/>
          <w:szCs w:val="20"/>
        </w:rPr>
      </w:pPr>
      <w:r w:rsidRPr="00100CC2">
        <w:fldChar w:fldCharType="end"/>
      </w:r>
    </w:p>
    <w:p w14:paraId="1C628D03" w14:textId="77777777" w:rsidR="00A22842" w:rsidRPr="00164A18" w:rsidRDefault="00A22842" w:rsidP="00164A18">
      <w:pPr>
        <w:spacing w:before="240"/>
        <w:rPr>
          <w:u w:val="single"/>
        </w:rPr>
      </w:pPr>
      <w:r w:rsidRPr="00164A18">
        <w:rPr>
          <w:u w:val="single"/>
        </w:rPr>
        <w:t>Extension Publications</w:t>
      </w:r>
    </w:p>
    <w:p w14:paraId="7D4AF6C6" w14:textId="77777777" w:rsidR="00C4467E" w:rsidRPr="00164A18" w:rsidRDefault="00C4467E" w:rsidP="00164A18">
      <w:pPr>
        <w:spacing w:before="240"/>
      </w:pPr>
    </w:p>
    <w:p w14:paraId="0BC871ED" w14:textId="7B68C498" w:rsidR="00A22842" w:rsidRPr="00164A18" w:rsidRDefault="00C4467E" w:rsidP="00164A18">
      <w:r w:rsidRPr="00164A18">
        <w:rPr>
          <w:b/>
        </w:rPr>
        <w:t>Seale, A. P</w:t>
      </w:r>
      <w:r w:rsidRPr="00164A18">
        <w:t>. and Ellis, S. (2019). Sustainable capture-based aquaculture of rabbitfish in Pacific Island Lagoons. College of Tropical Agriculture and Human Resource</w:t>
      </w:r>
      <w:r w:rsidRPr="00164A18">
        <w:rPr>
          <w:lang w:val="haw-US"/>
        </w:rPr>
        <w:t>. Aquaculture and Aquaponics AA-1. ISBN 978-1-929054-15-2.</w:t>
      </w:r>
    </w:p>
    <w:p w14:paraId="3047F9EF" w14:textId="6F59F325" w:rsidR="00A22842" w:rsidRPr="00164A18" w:rsidRDefault="00A22842" w:rsidP="00164A18">
      <w:pPr>
        <w:spacing w:before="240"/>
        <w:rPr>
          <w:u w:val="single"/>
        </w:rPr>
      </w:pPr>
      <w:r w:rsidRPr="00164A18">
        <w:rPr>
          <w:u w:val="single"/>
        </w:rPr>
        <w:t>Creative Works</w:t>
      </w:r>
      <w:r w:rsidR="00626E94" w:rsidRPr="00164A18">
        <w:rPr>
          <w:u w:val="single"/>
        </w:rPr>
        <w:t xml:space="preserve"> (i.e</w:t>
      </w:r>
      <w:r w:rsidRPr="00164A18">
        <w:rPr>
          <w:u w:val="single"/>
        </w:rPr>
        <w:t>.</w:t>
      </w:r>
      <w:r w:rsidR="00626E94" w:rsidRPr="00164A18">
        <w:rPr>
          <w:u w:val="single"/>
        </w:rPr>
        <w:t>,</w:t>
      </w:r>
      <w:r w:rsidRPr="00164A18">
        <w:rPr>
          <w:u w:val="single"/>
        </w:rPr>
        <w:t xml:space="preserve"> Extension Videos, Websites, Blogs, Creative Designs and Exhibitions, etc.)</w:t>
      </w:r>
    </w:p>
    <w:p w14:paraId="544C231C" w14:textId="77777777" w:rsidR="00A22842" w:rsidRDefault="00A22842" w:rsidP="001A3105">
      <w:pPr>
        <w:rPr>
          <w:sz w:val="20"/>
          <w:szCs w:val="20"/>
          <w:u w:val="single"/>
        </w:rPr>
      </w:pPr>
    </w:p>
    <w:p w14:paraId="24A7022C" w14:textId="5A6DB38E" w:rsidR="00C4467E" w:rsidRPr="001A3105" w:rsidRDefault="00F63347" w:rsidP="00F63347">
      <w:pPr>
        <w:ind w:left="1440"/>
        <w:rPr>
          <w:sz w:val="20"/>
          <w:szCs w:val="20"/>
          <w:u w:val="single"/>
        </w:rPr>
      </w:pPr>
      <w:r>
        <w:rPr>
          <w:b/>
          <w:lang w:val="haw-US"/>
        </w:rPr>
        <w:t xml:space="preserve">    </w:t>
      </w:r>
      <w:r w:rsidR="00C4467E" w:rsidRPr="00370652">
        <w:rPr>
          <w:b/>
        </w:rPr>
        <w:t>Seale, A. P.</w:t>
      </w:r>
      <w:r w:rsidR="00C4467E" w:rsidRPr="00370652">
        <w:t>; Stender, K.; Pickett, M. (2004); Fishes in Hawaii, Bess Press</w:t>
      </w:r>
      <w:r w:rsidR="00C4467E" w:rsidRPr="00370652">
        <w:rPr>
          <w:lang w:val="haw-US"/>
        </w:rPr>
        <w:t>.</w:t>
      </w:r>
    </w:p>
    <w:p w14:paraId="1D3B1340" w14:textId="77777777" w:rsidR="00A22842" w:rsidRPr="00164A18" w:rsidRDefault="00A22842" w:rsidP="00925C55">
      <w:pPr>
        <w:spacing w:before="240"/>
        <w:rPr>
          <w:u w:val="single"/>
        </w:rPr>
      </w:pPr>
      <w:r w:rsidRPr="00164A18">
        <w:rPr>
          <w:u w:val="single"/>
        </w:rPr>
        <w:t>Leadership Roles (Committees, Boards, Advisory, etc.)</w:t>
      </w:r>
    </w:p>
    <w:p w14:paraId="7E5E419B" w14:textId="77777777" w:rsidR="00A22842" w:rsidRPr="00626E94" w:rsidRDefault="00A22842" w:rsidP="001A3105">
      <w:pPr>
        <w:rPr>
          <w:bCs/>
          <w:sz w:val="20"/>
          <w:szCs w:val="20"/>
        </w:rPr>
      </w:pPr>
    </w:p>
    <w:p w14:paraId="281E45A9" w14:textId="77777777" w:rsidR="005C7D55" w:rsidRPr="00084C0B" w:rsidRDefault="005C7D55" w:rsidP="005C7D55">
      <w:pPr>
        <w:rPr>
          <w:bCs/>
        </w:rPr>
      </w:pPr>
    </w:p>
    <w:p w14:paraId="2C631CD1" w14:textId="00C5F7A8" w:rsidR="005C7D55" w:rsidRPr="00F63347" w:rsidRDefault="005C7D55" w:rsidP="00F63347">
      <w:pPr>
        <w:ind w:left="1710"/>
      </w:pPr>
      <w:r w:rsidRPr="00F63347">
        <w:rPr>
          <w:bCs/>
        </w:rPr>
        <w:t xml:space="preserve">Member of Curriculum Pathway Development Committee of the Intercollege Nutrition PhD Program, Department of Human Nutrition, Food and Animal Sciences, </w:t>
      </w:r>
      <w:r w:rsidRPr="00F63347">
        <w:t>University of Hawai</w:t>
      </w:r>
      <w:r w:rsidRPr="00F63347">
        <w:rPr>
          <w:lang w:val="haw-US"/>
        </w:rPr>
        <w:t>ʻ</w:t>
      </w:r>
      <w:r w:rsidRPr="00F63347">
        <w:t>i</w:t>
      </w:r>
      <w:r w:rsidRPr="00F63347">
        <w:rPr>
          <w:lang w:val="haw-US"/>
        </w:rPr>
        <w:t xml:space="preserve"> at Mānoa</w:t>
      </w:r>
      <w:r w:rsidRPr="00F63347">
        <w:t>.</w:t>
      </w:r>
      <w:r w:rsidRPr="00F63347">
        <w:rPr>
          <w:lang w:val="haw-US"/>
        </w:rPr>
        <w:t xml:space="preserve"> </w:t>
      </w:r>
      <w:r w:rsidRPr="00F63347">
        <w:t xml:space="preserve"> </w:t>
      </w:r>
    </w:p>
    <w:p w14:paraId="71554F25" w14:textId="77777777" w:rsidR="005C7D55" w:rsidRPr="00F63347" w:rsidRDefault="005C7D55" w:rsidP="005C7D55">
      <w:pPr>
        <w:rPr>
          <w:bCs/>
          <w:lang w:val="haw-US"/>
        </w:rPr>
      </w:pPr>
    </w:p>
    <w:p w14:paraId="4CACD14F" w14:textId="0923DFEE" w:rsidR="005C7D55" w:rsidRPr="00F63347" w:rsidRDefault="005C7D55" w:rsidP="00F63347">
      <w:pPr>
        <w:ind w:left="1710"/>
      </w:pPr>
      <w:r w:rsidRPr="00F63347">
        <w:rPr>
          <w:bCs/>
          <w:lang w:val="haw-US"/>
        </w:rPr>
        <w:t xml:space="preserve">Research and extension committee member, </w:t>
      </w:r>
      <w:r w:rsidRPr="00F63347">
        <w:rPr>
          <w:bCs/>
        </w:rPr>
        <w:t xml:space="preserve">Department of Human Nutrition, Food and Animal Sciences, </w:t>
      </w:r>
      <w:r w:rsidRPr="00F63347">
        <w:t>University of Hawai</w:t>
      </w:r>
      <w:r w:rsidRPr="00F63347">
        <w:rPr>
          <w:lang w:val="haw-US"/>
        </w:rPr>
        <w:t>ʻ</w:t>
      </w:r>
      <w:r w:rsidRPr="00F63347">
        <w:t>i</w:t>
      </w:r>
      <w:r w:rsidRPr="00F63347">
        <w:rPr>
          <w:lang w:val="haw-US"/>
        </w:rPr>
        <w:t xml:space="preserve"> at Mānoa</w:t>
      </w:r>
      <w:r w:rsidRPr="00F63347">
        <w:t>.</w:t>
      </w:r>
      <w:r w:rsidRPr="00F63347">
        <w:rPr>
          <w:lang w:val="haw-US"/>
        </w:rPr>
        <w:t xml:space="preserve"> </w:t>
      </w:r>
      <w:r w:rsidRPr="00F63347">
        <w:t xml:space="preserve"> </w:t>
      </w:r>
    </w:p>
    <w:p w14:paraId="1CE6B033" w14:textId="77777777" w:rsidR="005C7D55" w:rsidRPr="00F63347" w:rsidRDefault="005C7D55" w:rsidP="005C7D55">
      <w:pPr>
        <w:ind w:left="1710" w:hanging="1710"/>
      </w:pPr>
    </w:p>
    <w:p w14:paraId="5902489A" w14:textId="09998007" w:rsidR="005C7D55" w:rsidRPr="00F63347" w:rsidRDefault="00F63347" w:rsidP="005C7D55">
      <w:pPr>
        <w:ind w:left="1710" w:hanging="1710"/>
        <w:rPr>
          <w:bCs/>
          <w:lang w:val="haw-US"/>
        </w:rPr>
      </w:pPr>
      <w:r w:rsidRPr="00F63347">
        <w:rPr>
          <w:bCs/>
          <w:lang w:val="haw-US"/>
        </w:rPr>
        <w:tab/>
        <w:t>Member, search committtee, HIMB, HNFAS - UHM</w:t>
      </w:r>
    </w:p>
    <w:p w14:paraId="5AAEED3E" w14:textId="77777777" w:rsidR="005C7D55" w:rsidRPr="00F63347" w:rsidRDefault="005C7D55" w:rsidP="005C7D55">
      <w:pPr>
        <w:pStyle w:val="Enum2"/>
        <w:tabs>
          <w:tab w:val="clear" w:pos="2880"/>
          <w:tab w:val="left" w:pos="2160"/>
        </w:tabs>
        <w:ind w:left="1710" w:hanging="1710"/>
        <w:rPr>
          <w:sz w:val="22"/>
          <w:szCs w:val="22"/>
        </w:rPr>
      </w:pPr>
    </w:p>
    <w:p w14:paraId="03D03978" w14:textId="0F8C387A" w:rsidR="005C7D55" w:rsidRPr="00F63347" w:rsidRDefault="00F63347" w:rsidP="005C7D55">
      <w:pPr>
        <w:pStyle w:val="Enum2"/>
        <w:tabs>
          <w:tab w:val="clear" w:pos="2880"/>
          <w:tab w:val="left" w:pos="2160"/>
        </w:tabs>
        <w:ind w:left="1710" w:hanging="1710"/>
        <w:rPr>
          <w:sz w:val="22"/>
          <w:szCs w:val="22"/>
        </w:rPr>
      </w:pPr>
      <w:r w:rsidRPr="00F63347">
        <w:rPr>
          <w:sz w:val="22"/>
          <w:szCs w:val="22"/>
        </w:rPr>
        <w:tab/>
      </w:r>
      <w:r w:rsidR="005C7D55" w:rsidRPr="00F63347">
        <w:rPr>
          <w:sz w:val="22"/>
          <w:szCs w:val="22"/>
        </w:rPr>
        <w:t>Animal facility inspector, Institutional Animal Care and Use Committee, University of Hawaiʻi at Mānoa</w:t>
      </w:r>
    </w:p>
    <w:p w14:paraId="1E81E29E" w14:textId="77777777" w:rsidR="00F63347" w:rsidRPr="00F63347" w:rsidRDefault="00F63347" w:rsidP="00F63347">
      <w:pPr>
        <w:ind w:left="1710" w:hanging="1710"/>
        <w:rPr>
          <w:lang w:val="haw-US"/>
        </w:rPr>
      </w:pPr>
    </w:p>
    <w:p w14:paraId="1CB56407" w14:textId="77777777" w:rsidR="00F63347" w:rsidRPr="00F63347" w:rsidRDefault="00F63347" w:rsidP="00F63347">
      <w:pPr>
        <w:ind w:left="1710"/>
        <w:rPr>
          <w:lang w:val="haw-US"/>
        </w:rPr>
      </w:pPr>
      <w:r w:rsidRPr="00F63347">
        <w:rPr>
          <w:lang w:val="haw-US"/>
        </w:rPr>
        <w:t xml:space="preserve">Member, Fish Advisory Committee, Institutional Animal Care and Use Committee, University of Hawaiʻi at Mānoa.  </w:t>
      </w:r>
    </w:p>
    <w:p w14:paraId="75CB12F7" w14:textId="77777777" w:rsidR="00F63347" w:rsidRPr="00F63347" w:rsidRDefault="00F63347" w:rsidP="00F63347">
      <w:pPr>
        <w:ind w:left="1710" w:hanging="1710"/>
        <w:rPr>
          <w:lang w:val="haw-US"/>
        </w:rPr>
      </w:pPr>
    </w:p>
    <w:p w14:paraId="0AA3974D" w14:textId="77DF80F1" w:rsidR="00F63347" w:rsidRPr="00F63347" w:rsidRDefault="00F63347" w:rsidP="00F63347">
      <w:pPr>
        <w:ind w:left="1710" w:hanging="1710"/>
        <w:rPr>
          <w:lang w:val="haw-US"/>
        </w:rPr>
      </w:pPr>
      <w:r w:rsidRPr="00F63347">
        <w:rPr>
          <w:lang w:val="haw-US"/>
        </w:rPr>
        <w:tab/>
        <w:t xml:space="preserve">Voting member, Institutional Animal Care and Use Committee, University of Hawaiʻi at Mānoa.  </w:t>
      </w:r>
    </w:p>
    <w:p w14:paraId="40F02B55" w14:textId="77777777" w:rsidR="00F63347" w:rsidRPr="00F63347" w:rsidRDefault="00F63347" w:rsidP="00F63347">
      <w:pPr>
        <w:ind w:left="1710" w:hanging="1710"/>
        <w:rPr>
          <w:lang w:val="haw-US"/>
        </w:rPr>
      </w:pPr>
    </w:p>
    <w:p w14:paraId="2D4391EE" w14:textId="153566CB" w:rsidR="005C7D55" w:rsidRPr="001965B4" w:rsidRDefault="00F63347" w:rsidP="00F63347">
      <w:pPr>
        <w:ind w:left="1710" w:hanging="990"/>
      </w:pPr>
      <w:r>
        <w:t xml:space="preserve">                  </w:t>
      </w:r>
      <w:r w:rsidRPr="00F63347">
        <w:t xml:space="preserve">Workshop organizer, Edwin Pauley Summer Program in Marine Biology, “Integrative, </w:t>
      </w:r>
      <w:r w:rsidRPr="001965B4">
        <w:lastRenderedPageBreak/>
        <w:t>experimental and environmental physiology of marine organisms,” Hawai</w:t>
      </w:r>
      <w:r w:rsidRPr="001965B4">
        <w:rPr>
          <w:lang w:val="haw-US"/>
        </w:rPr>
        <w:t>ʻ</w:t>
      </w:r>
      <w:r w:rsidRPr="001965B4">
        <w:t>i Institute of Marine Biology</w:t>
      </w:r>
      <w:r w:rsidRPr="001965B4">
        <w:rPr>
          <w:lang w:val="haw-US"/>
        </w:rPr>
        <w:t xml:space="preserve">, </w:t>
      </w:r>
      <w:r w:rsidRPr="001965B4">
        <w:t>University of Hawai</w:t>
      </w:r>
      <w:r w:rsidRPr="001965B4">
        <w:rPr>
          <w:lang w:val="haw-US"/>
        </w:rPr>
        <w:t>ʻ</w:t>
      </w:r>
      <w:r w:rsidRPr="001965B4">
        <w:t>i</w:t>
      </w:r>
      <w:r w:rsidRPr="001965B4">
        <w:rPr>
          <w:lang w:val="haw-US"/>
        </w:rPr>
        <w:t xml:space="preserve"> at Mānoa</w:t>
      </w:r>
      <w:r w:rsidRPr="001965B4">
        <w:t>, K</w:t>
      </w:r>
      <w:r w:rsidRPr="001965B4">
        <w:rPr>
          <w:lang w:val="haw-US"/>
        </w:rPr>
        <w:t>ān</w:t>
      </w:r>
      <w:r w:rsidRPr="001965B4">
        <w:t>e'ohe, HI</w:t>
      </w:r>
      <w:r w:rsidRPr="001965B4">
        <w:rPr>
          <w:lang w:val="haw-US"/>
        </w:rPr>
        <w:t>.</w:t>
      </w:r>
    </w:p>
    <w:p w14:paraId="12D675C6" w14:textId="77777777" w:rsidR="00164A18" w:rsidRDefault="00164A18" w:rsidP="007B1A27">
      <w:pPr>
        <w:spacing w:before="240"/>
        <w:rPr>
          <w:b/>
          <w:bCs/>
        </w:rPr>
      </w:pPr>
    </w:p>
    <w:p w14:paraId="385C6A39" w14:textId="4B432714" w:rsidR="00896D59" w:rsidRPr="001965B4" w:rsidRDefault="00A22842" w:rsidP="007B1A27">
      <w:pPr>
        <w:spacing w:before="240"/>
        <w:rPr>
          <w:b/>
          <w:bCs/>
        </w:rPr>
      </w:pPr>
      <w:r w:rsidRPr="001965B4">
        <w:rPr>
          <w:b/>
          <w:bCs/>
        </w:rPr>
        <w:t xml:space="preserve">Graduate Student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96D59" w:rsidRPr="001965B4" w14:paraId="3D90C8E3" w14:textId="77777777" w:rsidTr="003B3721">
        <w:tc>
          <w:tcPr>
            <w:tcW w:w="3116" w:type="dxa"/>
          </w:tcPr>
          <w:p w14:paraId="4C63E546" w14:textId="21F4B631" w:rsidR="00896D59" w:rsidRPr="001965B4" w:rsidRDefault="00896D59" w:rsidP="00595B7B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  <w:u w:val="single"/>
              </w:rPr>
            </w:pPr>
            <w:r w:rsidRPr="001965B4">
              <w:rPr>
                <w:bCs/>
                <w:sz w:val="22"/>
                <w:szCs w:val="22"/>
                <w:u w:val="single"/>
              </w:rPr>
              <w:t>Category</w:t>
            </w:r>
          </w:p>
        </w:tc>
        <w:tc>
          <w:tcPr>
            <w:tcW w:w="3117" w:type="dxa"/>
          </w:tcPr>
          <w:p w14:paraId="2F5F7CBB" w14:textId="62037703" w:rsidR="00896D59" w:rsidRPr="001965B4" w:rsidRDefault="00896D59" w:rsidP="00595B7B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  <w:u w:val="single"/>
              </w:rPr>
            </w:pPr>
            <w:r w:rsidRPr="001965B4">
              <w:rPr>
                <w:bCs/>
                <w:sz w:val="22"/>
                <w:szCs w:val="22"/>
                <w:u w:val="single"/>
              </w:rPr>
              <w:t>Current Number of Students</w:t>
            </w:r>
          </w:p>
        </w:tc>
        <w:tc>
          <w:tcPr>
            <w:tcW w:w="3117" w:type="dxa"/>
          </w:tcPr>
          <w:p w14:paraId="7D40E4A7" w14:textId="11FC9F8A" w:rsidR="00896D59" w:rsidRPr="001965B4" w:rsidRDefault="00896D59" w:rsidP="00595B7B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  <w:u w:val="single"/>
              </w:rPr>
            </w:pPr>
            <w:r w:rsidRPr="001965B4">
              <w:rPr>
                <w:bCs/>
                <w:sz w:val="22"/>
                <w:szCs w:val="22"/>
                <w:u w:val="single"/>
              </w:rPr>
              <w:t>Number Graduated (Career)</w:t>
            </w:r>
          </w:p>
        </w:tc>
      </w:tr>
      <w:tr w:rsidR="00896D59" w:rsidRPr="001965B4" w14:paraId="2B8EDF25" w14:textId="77777777" w:rsidTr="003B3721">
        <w:tc>
          <w:tcPr>
            <w:tcW w:w="3116" w:type="dxa"/>
          </w:tcPr>
          <w:p w14:paraId="76778DCB" w14:textId="4E24A093" w:rsidR="00896D59" w:rsidRPr="001965B4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  <w:highlight w:val="yellow"/>
              </w:rPr>
            </w:pPr>
            <w:r w:rsidRPr="001965B4">
              <w:rPr>
                <w:i/>
                <w:iCs/>
                <w:sz w:val="22"/>
                <w:szCs w:val="22"/>
              </w:rPr>
              <w:t>Chair</w:t>
            </w:r>
            <w:r w:rsidRPr="001965B4">
              <w:rPr>
                <w:sz w:val="22"/>
                <w:szCs w:val="22"/>
              </w:rPr>
              <w:t xml:space="preserve"> of Master’s Committees</w:t>
            </w:r>
          </w:p>
        </w:tc>
        <w:tc>
          <w:tcPr>
            <w:tcW w:w="3117" w:type="dxa"/>
          </w:tcPr>
          <w:p w14:paraId="6387A313" w14:textId="472897C0" w:rsidR="00896D59" w:rsidRPr="001965B4" w:rsidRDefault="00454C8F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  <w:r w:rsidRPr="001965B4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3117" w:type="dxa"/>
          </w:tcPr>
          <w:p w14:paraId="6587F355" w14:textId="191654A0" w:rsidR="00896D59" w:rsidRPr="001965B4" w:rsidRDefault="00454C8F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  <w:r w:rsidRPr="001965B4">
              <w:rPr>
                <w:bCs/>
                <w:sz w:val="22"/>
                <w:szCs w:val="22"/>
              </w:rPr>
              <w:t>3</w:t>
            </w:r>
          </w:p>
        </w:tc>
      </w:tr>
      <w:tr w:rsidR="00896D59" w:rsidRPr="001965B4" w14:paraId="7C1C55ED" w14:textId="77777777" w:rsidTr="003B3721">
        <w:tc>
          <w:tcPr>
            <w:tcW w:w="3116" w:type="dxa"/>
          </w:tcPr>
          <w:p w14:paraId="23134B0F" w14:textId="6917D88C" w:rsidR="00896D59" w:rsidRPr="001965B4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  <w:highlight w:val="yellow"/>
              </w:rPr>
            </w:pPr>
            <w:r w:rsidRPr="001965B4">
              <w:rPr>
                <w:i/>
                <w:iCs/>
                <w:sz w:val="22"/>
                <w:szCs w:val="22"/>
              </w:rPr>
              <w:t>Chair</w:t>
            </w:r>
            <w:r w:rsidRPr="001965B4">
              <w:rPr>
                <w:sz w:val="22"/>
                <w:szCs w:val="22"/>
              </w:rPr>
              <w:t xml:space="preserve"> of PhD Committees</w:t>
            </w:r>
          </w:p>
        </w:tc>
        <w:tc>
          <w:tcPr>
            <w:tcW w:w="3117" w:type="dxa"/>
          </w:tcPr>
          <w:p w14:paraId="36335644" w14:textId="7B527C9C" w:rsidR="00896D59" w:rsidRPr="001965B4" w:rsidRDefault="00454C8F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  <w:r w:rsidRPr="001965B4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3117" w:type="dxa"/>
          </w:tcPr>
          <w:p w14:paraId="6A81440B" w14:textId="77777777" w:rsidR="00896D59" w:rsidRPr="001965B4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</w:p>
        </w:tc>
      </w:tr>
      <w:tr w:rsidR="00896D59" w:rsidRPr="001965B4" w14:paraId="781AED30" w14:textId="77777777" w:rsidTr="003B3721">
        <w:tc>
          <w:tcPr>
            <w:tcW w:w="3116" w:type="dxa"/>
          </w:tcPr>
          <w:p w14:paraId="66194F92" w14:textId="44B522B2" w:rsidR="00896D59" w:rsidRPr="001965B4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  <w:highlight w:val="yellow"/>
              </w:rPr>
            </w:pPr>
            <w:r w:rsidRPr="001965B4">
              <w:rPr>
                <w:sz w:val="22"/>
                <w:szCs w:val="22"/>
              </w:rPr>
              <w:t>Member of Master’s Committees</w:t>
            </w:r>
          </w:p>
        </w:tc>
        <w:tc>
          <w:tcPr>
            <w:tcW w:w="3117" w:type="dxa"/>
          </w:tcPr>
          <w:p w14:paraId="740E7239" w14:textId="2683610A" w:rsidR="00896D59" w:rsidRPr="001965B4" w:rsidRDefault="00454C8F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  <w:r w:rsidRPr="001965B4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3117" w:type="dxa"/>
          </w:tcPr>
          <w:p w14:paraId="6940DAE8" w14:textId="40BFCC88" w:rsidR="00896D59" w:rsidRPr="001965B4" w:rsidRDefault="00896D59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</w:p>
        </w:tc>
      </w:tr>
      <w:tr w:rsidR="003B3721" w:rsidRPr="001965B4" w14:paraId="0975F986" w14:textId="77777777" w:rsidTr="003B3721">
        <w:tc>
          <w:tcPr>
            <w:tcW w:w="3116" w:type="dxa"/>
          </w:tcPr>
          <w:p w14:paraId="3BADDF65" w14:textId="116EC33E" w:rsidR="003B3721" w:rsidRPr="001965B4" w:rsidRDefault="003B3721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sz w:val="22"/>
                <w:szCs w:val="22"/>
              </w:rPr>
            </w:pPr>
            <w:r w:rsidRPr="001965B4">
              <w:rPr>
                <w:sz w:val="22"/>
                <w:szCs w:val="22"/>
              </w:rPr>
              <w:t>Member of PhD Committees</w:t>
            </w:r>
          </w:p>
        </w:tc>
        <w:tc>
          <w:tcPr>
            <w:tcW w:w="3117" w:type="dxa"/>
          </w:tcPr>
          <w:p w14:paraId="18600CA5" w14:textId="4629162A" w:rsidR="003B3721" w:rsidRPr="001965B4" w:rsidRDefault="00454C8F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  <w:r w:rsidRPr="001965B4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3117" w:type="dxa"/>
          </w:tcPr>
          <w:p w14:paraId="37D1DF72" w14:textId="314430BC" w:rsidR="003B3721" w:rsidRPr="001965B4" w:rsidRDefault="00454C8F" w:rsidP="00896D59">
            <w:pPr>
              <w:pStyle w:val="BodyText"/>
              <w:tabs>
                <w:tab w:val="left" w:pos="2160"/>
                <w:tab w:val="left" w:pos="6120"/>
                <w:tab w:val="right" w:pos="9900"/>
              </w:tabs>
              <w:ind w:left="0"/>
              <w:rPr>
                <w:bCs/>
                <w:sz w:val="22"/>
                <w:szCs w:val="22"/>
              </w:rPr>
            </w:pPr>
            <w:r w:rsidRPr="001965B4">
              <w:rPr>
                <w:bCs/>
                <w:sz w:val="22"/>
                <w:szCs w:val="22"/>
              </w:rPr>
              <w:t>6</w:t>
            </w:r>
          </w:p>
        </w:tc>
      </w:tr>
    </w:tbl>
    <w:p w14:paraId="3BA5B138" w14:textId="77777777" w:rsidR="00A22842" w:rsidRPr="001965B4" w:rsidRDefault="00A22842" w:rsidP="001A3105">
      <w:pPr>
        <w:pStyle w:val="BodyText"/>
        <w:tabs>
          <w:tab w:val="left" w:pos="4770"/>
          <w:tab w:val="left" w:pos="7560"/>
        </w:tabs>
        <w:spacing w:before="240"/>
        <w:ind w:left="0"/>
        <w:rPr>
          <w:sz w:val="22"/>
          <w:szCs w:val="22"/>
        </w:rPr>
      </w:pPr>
      <w:r w:rsidRPr="001965B4">
        <w:rPr>
          <w:b/>
          <w:sz w:val="22"/>
          <w:szCs w:val="22"/>
        </w:rPr>
        <w:t>Grant Support</w:t>
      </w:r>
    </w:p>
    <w:p w14:paraId="7F3FF4F1" w14:textId="2497BAA7" w:rsidR="00E92354" w:rsidRPr="001965B4" w:rsidRDefault="00925C55" w:rsidP="001965B4">
      <w:pPr>
        <w:pStyle w:val="BodyText"/>
        <w:tabs>
          <w:tab w:val="left" w:pos="4320"/>
        </w:tabs>
        <w:ind w:left="4320" w:hanging="4320"/>
        <w:rPr>
          <w:sz w:val="22"/>
          <w:szCs w:val="22"/>
        </w:rPr>
      </w:pPr>
      <w:r w:rsidRPr="001965B4">
        <w:rPr>
          <w:sz w:val="22"/>
          <w:szCs w:val="22"/>
        </w:rPr>
        <w:tab/>
      </w:r>
    </w:p>
    <w:p w14:paraId="53A4B0BE" w14:textId="77777777" w:rsidR="00E92354" w:rsidRDefault="00E92354" w:rsidP="00E92354">
      <w:pPr>
        <w:ind w:left="2160" w:hanging="2160"/>
        <w:rPr>
          <w:lang w:val="haw-US"/>
        </w:rPr>
      </w:pPr>
    </w:p>
    <w:p w14:paraId="52E301C3" w14:textId="03D1EB3F" w:rsidR="00E92354" w:rsidRPr="001965B4" w:rsidRDefault="00E92354" w:rsidP="00E92354">
      <w:pPr>
        <w:ind w:left="360" w:hanging="360"/>
        <w:rPr>
          <w:lang w:val="haw-US"/>
        </w:rPr>
      </w:pPr>
      <w:r w:rsidRPr="001965B4">
        <w:rPr>
          <w:lang w:val="haw-US"/>
        </w:rPr>
        <w:t xml:space="preserve">Co-PI: Advanced Aquaculture Collaborative Programs </w:t>
      </w:r>
      <w:r w:rsidRPr="001965B4">
        <w:t>(NOAA)</w:t>
      </w:r>
      <w:r w:rsidRPr="001965B4">
        <w:rPr>
          <w:lang w:val="haw-US"/>
        </w:rPr>
        <w:t>; “Establishing a Hawaiʻi-Pacific Aquaculture Consortium: A Revitalization and Expansion of the Aquaculture Development Program”; $1,</w:t>
      </w:r>
      <w:r w:rsidRPr="001965B4">
        <w:t>196,344</w:t>
      </w:r>
      <w:r w:rsidRPr="001965B4">
        <w:rPr>
          <w:lang w:val="haw-US"/>
        </w:rPr>
        <w:t>. 2019-2022</w:t>
      </w:r>
    </w:p>
    <w:p w14:paraId="3252B2BE" w14:textId="77777777" w:rsidR="00E92354" w:rsidRPr="001965B4" w:rsidRDefault="00E92354" w:rsidP="00E92354">
      <w:pPr>
        <w:ind w:left="360" w:hanging="360"/>
        <w:rPr>
          <w:lang w:val="haw-US"/>
        </w:rPr>
      </w:pPr>
    </w:p>
    <w:p w14:paraId="299FFCDD" w14:textId="55FCC621" w:rsidR="00E92354" w:rsidRPr="001965B4" w:rsidRDefault="00E92354" w:rsidP="00E92354">
      <w:pPr>
        <w:ind w:left="360" w:hanging="360"/>
        <w:rPr>
          <w:bCs/>
          <w:color w:val="000000"/>
          <w:lang w:val="haw-US"/>
        </w:rPr>
      </w:pPr>
      <w:r w:rsidRPr="001965B4">
        <w:rPr>
          <w:lang w:val="haw-US"/>
        </w:rPr>
        <w:t xml:space="preserve">Co-PI; </w:t>
      </w:r>
      <w:r w:rsidRPr="001965B4">
        <w:t>Department of Commerce, National Oceanic and Atmospheric Administration (NOAA)</w:t>
      </w:r>
      <w:r w:rsidRPr="001965B4">
        <w:rPr>
          <w:lang w:val="haw-US"/>
        </w:rPr>
        <w:t>; “</w:t>
      </w:r>
      <w:r w:rsidRPr="001965B4">
        <w:rPr>
          <w:bCs/>
          <w:color w:val="000000"/>
        </w:rPr>
        <w:t>Establishing an aquaculture program at the University of Hawai‘i that leverages and integrates Land Grant and Sea Grant research, extension and education</w:t>
      </w:r>
      <w:r w:rsidRPr="001965B4">
        <w:rPr>
          <w:b/>
          <w:bCs/>
          <w:color w:val="000000"/>
        </w:rPr>
        <w:t xml:space="preserve"> </w:t>
      </w:r>
      <w:r w:rsidRPr="001965B4">
        <w:rPr>
          <w:bCs/>
          <w:color w:val="000000"/>
        </w:rPr>
        <w:t>resources</w:t>
      </w:r>
      <w:r w:rsidRPr="001965B4">
        <w:rPr>
          <w:bCs/>
          <w:color w:val="000000"/>
          <w:lang w:val="haw-US"/>
        </w:rPr>
        <w:t>”; $749,816</w:t>
      </w:r>
      <w:r w:rsidRPr="001965B4">
        <w:rPr>
          <w:bCs/>
          <w:color w:val="000000"/>
        </w:rPr>
        <w:t>.</w:t>
      </w:r>
      <w:r w:rsidRPr="001965B4">
        <w:rPr>
          <w:bCs/>
          <w:color w:val="000000"/>
          <w:lang w:val="haw-US"/>
        </w:rPr>
        <w:t xml:space="preserve"> </w:t>
      </w:r>
      <w:r w:rsidRPr="001965B4">
        <w:t>2018-2021</w:t>
      </w:r>
      <w:r w:rsidRPr="001965B4">
        <w:rPr>
          <w:lang w:val="haw-US"/>
        </w:rPr>
        <w:t xml:space="preserve"> </w:t>
      </w:r>
      <w:r w:rsidRPr="001965B4">
        <w:rPr>
          <w:lang w:val="haw-US"/>
        </w:rPr>
        <w:tab/>
      </w:r>
    </w:p>
    <w:p w14:paraId="79B47BF4" w14:textId="77777777" w:rsidR="00E92354" w:rsidRPr="001965B4" w:rsidRDefault="00E92354" w:rsidP="00E92354">
      <w:pPr>
        <w:ind w:left="360" w:hanging="360"/>
      </w:pPr>
    </w:p>
    <w:p w14:paraId="1C043F65" w14:textId="626B8719" w:rsidR="00E92354" w:rsidRPr="001965B4" w:rsidRDefault="00E92354" w:rsidP="00E92354">
      <w:pPr>
        <w:pStyle w:val="BodyText"/>
        <w:ind w:left="360" w:hanging="360"/>
        <w:rPr>
          <w:sz w:val="22"/>
          <w:szCs w:val="22"/>
          <w:lang w:val="haw-US"/>
        </w:rPr>
      </w:pPr>
      <w:r w:rsidRPr="001965B4">
        <w:rPr>
          <w:sz w:val="22"/>
          <w:szCs w:val="22"/>
        </w:rPr>
        <w:t>PI; National Science Foundation</w:t>
      </w:r>
      <w:r w:rsidRPr="001965B4">
        <w:rPr>
          <w:sz w:val="22"/>
          <w:szCs w:val="22"/>
          <w:lang w:val="haw-US"/>
        </w:rPr>
        <w:t xml:space="preserve"> (</w:t>
      </w:r>
      <w:r w:rsidRPr="001965B4">
        <w:rPr>
          <w:sz w:val="22"/>
          <w:szCs w:val="22"/>
        </w:rPr>
        <w:t>IOS-1755016</w:t>
      </w:r>
      <w:r w:rsidRPr="001965B4">
        <w:rPr>
          <w:sz w:val="22"/>
          <w:szCs w:val="22"/>
          <w:lang w:val="haw-US"/>
        </w:rPr>
        <w:t>)</w:t>
      </w:r>
      <w:r w:rsidRPr="001965B4">
        <w:rPr>
          <w:sz w:val="22"/>
          <w:szCs w:val="22"/>
        </w:rPr>
        <w:t>; “Collaborative Research: Identifying osmosensitive molecular targets using a unique vertebrate model” $348,400.</w:t>
      </w:r>
      <w:r w:rsidRPr="001965B4">
        <w:rPr>
          <w:sz w:val="22"/>
          <w:szCs w:val="22"/>
          <w:lang w:val="haw-US"/>
        </w:rPr>
        <w:t xml:space="preserve"> </w:t>
      </w:r>
      <w:r w:rsidRPr="001965B4">
        <w:rPr>
          <w:sz w:val="22"/>
          <w:szCs w:val="22"/>
        </w:rPr>
        <w:t>2018-2021</w:t>
      </w:r>
      <w:r w:rsidRPr="001965B4">
        <w:rPr>
          <w:sz w:val="22"/>
          <w:szCs w:val="22"/>
        </w:rPr>
        <w:tab/>
      </w:r>
    </w:p>
    <w:p w14:paraId="22FCA7E3" w14:textId="77777777" w:rsidR="00E92354" w:rsidRPr="001965B4" w:rsidRDefault="00E92354" w:rsidP="00E92354">
      <w:pPr>
        <w:adjustRightInd w:val="0"/>
        <w:ind w:left="360" w:hanging="360"/>
      </w:pPr>
    </w:p>
    <w:p w14:paraId="6A00D3FD" w14:textId="3666DB6D" w:rsidR="00E92354" w:rsidRPr="001965B4" w:rsidRDefault="00E92354" w:rsidP="00E92354">
      <w:pPr>
        <w:adjustRightInd w:val="0"/>
        <w:ind w:left="360" w:hanging="360"/>
        <w:rPr>
          <w:lang w:val="haw-US"/>
        </w:rPr>
      </w:pPr>
      <w:r w:rsidRPr="001965B4">
        <w:t>PI; Travel grant from the Hawai</w:t>
      </w:r>
      <w:r w:rsidRPr="001965B4">
        <w:rPr>
          <w:lang w:val="haw-US"/>
        </w:rPr>
        <w:t xml:space="preserve">ʻi Institute of Marine Biology for the 2019 </w:t>
      </w:r>
      <w:r w:rsidRPr="001965B4">
        <w:t>International Marine Biotechnology Conference</w:t>
      </w:r>
      <w:r w:rsidRPr="001965B4">
        <w:rPr>
          <w:lang w:val="haw-US"/>
        </w:rPr>
        <w:t xml:space="preserve"> </w:t>
      </w:r>
      <w:r w:rsidRPr="001965B4">
        <w:t>and the Asia Pacific Marine Biotechnology Conference</w:t>
      </w:r>
      <w:r w:rsidRPr="001965B4">
        <w:rPr>
          <w:lang w:val="haw-US"/>
        </w:rPr>
        <w:t>; $2,000.</w:t>
      </w:r>
      <w:r w:rsidRPr="001965B4">
        <w:t xml:space="preserve"> 2019</w:t>
      </w:r>
      <w:r w:rsidRPr="001965B4">
        <w:tab/>
      </w:r>
    </w:p>
    <w:p w14:paraId="3CD189FF" w14:textId="77777777" w:rsidR="00E92354" w:rsidRPr="001965B4" w:rsidRDefault="00E92354" w:rsidP="00E92354">
      <w:pPr>
        <w:adjustRightInd w:val="0"/>
        <w:ind w:left="360" w:hanging="360"/>
      </w:pPr>
    </w:p>
    <w:p w14:paraId="4DA7C37E" w14:textId="1D15D7DB" w:rsidR="00E92354" w:rsidRPr="001965B4" w:rsidRDefault="00E92354" w:rsidP="00E92354">
      <w:pPr>
        <w:pStyle w:val="BodyText"/>
        <w:ind w:left="360" w:hanging="360"/>
        <w:rPr>
          <w:sz w:val="22"/>
          <w:szCs w:val="22"/>
          <w:lang w:val="haw-US"/>
        </w:rPr>
      </w:pPr>
      <w:r w:rsidRPr="001965B4">
        <w:rPr>
          <w:sz w:val="22"/>
          <w:szCs w:val="22"/>
        </w:rPr>
        <w:t>PI; Sea Grant Program Development Project</w:t>
      </w:r>
      <w:r w:rsidRPr="001965B4">
        <w:rPr>
          <w:sz w:val="22"/>
          <w:szCs w:val="22"/>
          <w:lang w:val="haw-US"/>
        </w:rPr>
        <w:t xml:space="preserve"> </w:t>
      </w:r>
      <w:r w:rsidRPr="001965B4">
        <w:rPr>
          <w:sz w:val="22"/>
          <w:szCs w:val="22"/>
        </w:rPr>
        <w:t>(E/ET-1 OOPD), “Training for extension professionals in sustainable cage farming and rearing methods of Rabbitfishes (Siganidae), in Pohnpei, Federated States of Micronesia"; $3,467.</w:t>
      </w:r>
      <w:r w:rsidRPr="001965B4">
        <w:rPr>
          <w:sz w:val="22"/>
          <w:szCs w:val="22"/>
          <w:lang w:val="haw-US"/>
        </w:rPr>
        <w:t xml:space="preserve"> </w:t>
      </w:r>
      <w:r w:rsidRPr="001965B4">
        <w:rPr>
          <w:sz w:val="22"/>
          <w:szCs w:val="22"/>
        </w:rPr>
        <w:t>2018</w:t>
      </w:r>
      <w:r w:rsidRPr="001965B4">
        <w:rPr>
          <w:sz w:val="22"/>
          <w:szCs w:val="22"/>
        </w:rPr>
        <w:tab/>
      </w:r>
    </w:p>
    <w:p w14:paraId="6A06B2B0" w14:textId="77777777" w:rsidR="00E92354" w:rsidRPr="001965B4" w:rsidRDefault="00E92354" w:rsidP="00E92354">
      <w:pPr>
        <w:pStyle w:val="BodyText"/>
        <w:ind w:left="360" w:hanging="360"/>
        <w:rPr>
          <w:sz w:val="22"/>
          <w:szCs w:val="22"/>
          <w:lang w:val="haw-US"/>
        </w:rPr>
      </w:pPr>
    </w:p>
    <w:p w14:paraId="38039A08" w14:textId="5D99CD0A" w:rsidR="00E92354" w:rsidRPr="001965B4" w:rsidRDefault="00E92354" w:rsidP="00E92354">
      <w:pPr>
        <w:pStyle w:val="BodyText"/>
        <w:ind w:left="360" w:hanging="360"/>
        <w:rPr>
          <w:sz w:val="22"/>
          <w:szCs w:val="22"/>
          <w:lang w:val="haw-US"/>
        </w:rPr>
      </w:pPr>
      <w:r w:rsidRPr="001965B4">
        <w:rPr>
          <w:sz w:val="22"/>
          <w:szCs w:val="22"/>
          <w:lang w:val="haw-US"/>
        </w:rPr>
        <w:t>Mentor; Undergraduate Research Opportunity Program grant, “</w:t>
      </w:r>
      <w:r w:rsidRPr="001965B4">
        <w:rPr>
          <w:i/>
          <w:sz w:val="22"/>
          <w:szCs w:val="22"/>
          <w:lang w:val="haw-US"/>
        </w:rPr>
        <w:t>In-silico</w:t>
      </w:r>
      <w:r w:rsidRPr="001965B4">
        <w:rPr>
          <w:sz w:val="22"/>
          <w:szCs w:val="22"/>
          <w:lang w:val="haw-US"/>
        </w:rPr>
        <w:t xml:space="preserve"> analysis of the Prolactin (PRL) promoters to predict elements regulating PRL expression and elucidate mechanisms of osmoregulation in </w:t>
      </w:r>
      <w:r w:rsidRPr="001965B4">
        <w:rPr>
          <w:i/>
          <w:sz w:val="22"/>
          <w:szCs w:val="22"/>
          <w:lang w:val="haw-US"/>
        </w:rPr>
        <w:t>Oreochromis mossambicus</w:t>
      </w:r>
      <w:r w:rsidRPr="001965B4">
        <w:rPr>
          <w:sz w:val="22"/>
          <w:szCs w:val="22"/>
          <w:lang w:val="haw-US"/>
        </w:rPr>
        <w:t>”; $5,000. 2018</w:t>
      </w:r>
      <w:r w:rsidRPr="001965B4">
        <w:rPr>
          <w:sz w:val="22"/>
          <w:szCs w:val="22"/>
          <w:lang w:val="haw-US"/>
        </w:rPr>
        <w:tab/>
      </w:r>
    </w:p>
    <w:p w14:paraId="705BDF95" w14:textId="77777777" w:rsidR="00E92354" w:rsidRPr="001965B4" w:rsidRDefault="00E92354" w:rsidP="00E92354">
      <w:pPr>
        <w:pStyle w:val="BodyText"/>
        <w:ind w:left="360" w:hanging="360"/>
        <w:rPr>
          <w:sz w:val="22"/>
          <w:szCs w:val="22"/>
          <w:lang w:val="haw-US"/>
        </w:rPr>
      </w:pPr>
    </w:p>
    <w:p w14:paraId="5B62C382" w14:textId="77777777" w:rsidR="005C5E67" w:rsidRPr="001965B4" w:rsidRDefault="00E92354" w:rsidP="00E92354">
      <w:pPr>
        <w:pStyle w:val="BodyText"/>
        <w:ind w:left="360" w:hanging="360"/>
        <w:rPr>
          <w:sz w:val="22"/>
          <w:szCs w:val="22"/>
          <w:lang w:val="haw-US"/>
        </w:rPr>
      </w:pPr>
      <w:r w:rsidRPr="001965B4">
        <w:rPr>
          <w:sz w:val="22"/>
          <w:szCs w:val="22"/>
          <w:lang w:val="haw-US"/>
        </w:rPr>
        <w:t>PI; Travel grant from the Office of the Vice-Chancellor for Research; $2,000.</w:t>
      </w:r>
      <w:r w:rsidR="00102E7C" w:rsidRPr="001965B4">
        <w:rPr>
          <w:sz w:val="22"/>
          <w:szCs w:val="22"/>
        </w:rPr>
        <w:t xml:space="preserve"> </w:t>
      </w:r>
      <w:r w:rsidR="00102E7C" w:rsidRPr="001965B4">
        <w:rPr>
          <w:sz w:val="22"/>
          <w:szCs w:val="22"/>
          <w:lang w:val="haw-US"/>
        </w:rPr>
        <w:t>2017</w:t>
      </w:r>
    </w:p>
    <w:p w14:paraId="7D38F5E6" w14:textId="76F3429E" w:rsidR="00E92354" w:rsidRPr="001965B4" w:rsidRDefault="00102E7C" w:rsidP="00E92354">
      <w:pPr>
        <w:pStyle w:val="BodyText"/>
        <w:ind w:left="360" w:hanging="360"/>
        <w:rPr>
          <w:sz w:val="22"/>
          <w:szCs w:val="22"/>
          <w:lang w:val="pt-BR"/>
        </w:rPr>
      </w:pPr>
      <w:r w:rsidRPr="001965B4">
        <w:rPr>
          <w:sz w:val="22"/>
          <w:szCs w:val="22"/>
          <w:lang w:val="haw-US"/>
        </w:rPr>
        <w:tab/>
      </w:r>
    </w:p>
    <w:p w14:paraId="0F883C0C" w14:textId="77777777" w:rsidR="005C5E67" w:rsidRPr="001965B4" w:rsidRDefault="00E92354" w:rsidP="00E92354">
      <w:pPr>
        <w:pStyle w:val="BodyText"/>
        <w:ind w:left="360" w:hanging="360"/>
        <w:rPr>
          <w:sz w:val="22"/>
          <w:szCs w:val="22"/>
        </w:rPr>
      </w:pPr>
      <w:r w:rsidRPr="001965B4">
        <w:rPr>
          <w:sz w:val="22"/>
          <w:szCs w:val="22"/>
        </w:rPr>
        <w:t>PI; College of Tropical Agriculture and Human Resources (CTAHR) / United States Department of Agriculture Hatch Proposal (HAW02051-H); “Physiological effects of environmental stressors in a key finfish for aquaculture”; $40,000.</w:t>
      </w:r>
      <w:r w:rsidR="005C5E67" w:rsidRPr="001965B4">
        <w:rPr>
          <w:sz w:val="22"/>
          <w:szCs w:val="22"/>
        </w:rPr>
        <w:t xml:space="preserve"> 2017-present</w:t>
      </w:r>
    </w:p>
    <w:p w14:paraId="0D3E8653" w14:textId="787455CC" w:rsidR="00E92354" w:rsidRPr="001965B4" w:rsidRDefault="005C5E67" w:rsidP="00E92354">
      <w:pPr>
        <w:pStyle w:val="BodyText"/>
        <w:ind w:left="360" w:hanging="360"/>
        <w:rPr>
          <w:sz w:val="22"/>
          <w:szCs w:val="22"/>
        </w:rPr>
      </w:pPr>
      <w:r w:rsidRPr="001965B4">
        <w:rPr>
          <w:sz w:val="22"/>
          <w:szCs w:val="22"/>
        </w:rPr>
        <w:tab/>
      </w:r>
    </w:p>
    <w:p w14:paraId="32B3C4BE" w14:textId="5362FC0E" w:rsidR="00E92354" w:rsidRPr="001965B4" w:rsidRDefault="00E92354" w:rsidP="00E92354">
      <w:pPr>
        <w:pStyle w:val="BodyText"/>
        <w:ind w:left="360" w:hanging="360"/>
        <w:rPr>
          <w:sz w:val="22"/>
          <w:szCs w:val="22"/>
        </w:rPr>
      </w:pPr>
      <w:r w:rsidRPr="001965B4">
        <w:rPr>
          <w:sz w:val="22"/>
          <w:szCs w:val="22"/>
        </w:rPr>
        <w:t xml:space="preserve">PI; Smith-Lever extension funds; “Integrated Tilapia Aquaculture Research, Education and Outreach”; $1,000 / year. </w:t>
      </w:r>
      <w:r w:rsidR="005C5E67" w:rsidRPr="001965B4">
        <w:rPr>
          <w:sz w:val="22"/>
          <w:szCs w:val="22"/>
        </w:rPr>
        <w:t>2016-2019</w:t>
      </w:r>
      <w:r w:rsidR="005C5E67" w:rsidRPr="001965B4">
        <w:rPr>
          <w:sz w:val="22"/>
          <w:szCs w:val="22"/>
        </w:rPr>
        <w:tab/>
      </w:r>
    </w:p>
    <w:p w14:paraId="176C89A4" w14:textId="77777777" w:rsidR="005C5E67" w:rsidRPr="001965B4" w:rsidRDefault="005C5E67" w:rsidP="00E92354">
      <w:pPr>
        <w:pStyle w:val="BodyText"/>
        <w:ind w:left="360" w:hanging="360"/>
        <w:rPr>
          <w:sz w:val="22"/>
          <w:szCs w:val="22"/>
        </w:rPr>
      </w:pPr>
    </w:p>
    <w:p w14:paraId="358F7568" w14:textId="08951D1D" w:rsidR="00E92354" w:rsidRPr="001965B4" w:rsidRDefault="00E92354" w:rsidP="00E92354">
      <w:pPr>
        <w:pStyle w:val="BodyText"/>
        <w:ind w:left="360" w:hanging="360"/>
        <w:rPr>
          <w:sz w:val="22"/>
          <w:szCs w:val="22"/>
        </w:rPr>
      </w:pPr>
      <w:r w:rsidRPr="001965B4">
        <w:rPr>
          <w:sz w:val="22"/>
          <w:szCs w:val="22"/>
        </w:rPr>
        <w:t>PI; National Institutes of Health</w:t>
      </w:r>
      <w:r w:rsidRPr="001965B4">
        <w:rPr>
          <w:sz w:val="22"/>
          <w:szCs w:val="22"/>
          <w:lang w:val="haw-US"/>
        </w:rPr>
        <w:t xml:space="preserve"> (</w:t>
      </w:r>
      <w:r w:rsidRPr="001965B4">
        <w:rPr>
          <w:rFonts w:eastAsia="Calibri"/>
          <w:bCs/>
          <w:sz w:val="22"/>
          <w:szCs w:val="22"/>
        </w:rPr>
        <w:t>1R21DK111775-01</w:t>
      </w:r>
      <w:r w:rsidRPr="001965B4">
        <w:rPr>
          <w:rFonts w:eastAsia="Calibri"/>
          <w:bCs/>
          <w:sz w:val="22"/>
          <w:szCs w:val="22"/>
          <w:lang w:val="haw-US"/>
        </w:rPr>
        <w:t>)</w:t>
      </w:r>
      <w:r w:rsidRPr="001965B4">
        <w:rPr>
          <w:sz w:val="22"/>
          <w:szCs w:val="22"/>
        </w:rPr>
        <w:t>; “Integrating Osmosensitivity</w:t>
      </w:r>
      <w:r w:rsidR="005C5E67" w:rsidRPr="001965B4">
        <w:rPr>
          <w:sz w:val="22"/>
          <w:szCs w:val="22"/>
        </w:rPr>
        <w:t xml:space="preserve"> and </w:t>
      </w:r>
      <w:r w:rsidRPr="001965B4">
        <w:rPr>
          <w:sz w:val="22"/>
          <w:szCs w:val="22"/>
        </w:rPr>
        <w:t>Autocrine Signaling in a Model for Osmoregulation”; $450,830.</w:t>
      </w:r>
      <w:r w:rsidR="005C5E67" w:rsidRPr="001965B4">
        <w:rPr>
          <w:sz w:val="22"/>
          <w:szCs w:val="22"/>
        </w:rPr>
        <w:t xml:space="preserve"> 2016-2020</w:t>
      </w:r>
    </w:p>
    <w:p w14:paraId="23A7EC91" w14:textId="77777777" w:rsidR="005C5E67" w:rsidRPr="001965B4" w:rsidRDefault="005C5E67" w:rsidP="00E92354">
      <w:pPr>
        <w:pStyle w:val="BodyText"/>
        <w:ind w:left="360" w:hanging="360"/>
        <w:rPr>
          <w:sz w:val="22"/>
          <w:szCs w:val="22"/>
        </w:rPr>
      </w:pPr>
    </w:p>
    <w:p w14:paraId="6BE338DE" w14:textId="58850CEB" w:rsidR="00E92354" w:rsidRPr="001965B4" w:rsidRDefault="00E92354" w:rsidP="00E92354">
      <w:pPr>
        <w:tabs>
          <w:tab w:val="left" w:pos="-1440"/>
        </w:tabs>
        <w:ind w:left="360" w:hanging="360"/>
      </w:pPr>
      <w:r w:rsidRPr="001965B4">
        <w:t xml:space="preserve">PI; University of Hawai‘i Sea Grant College Program omnibus grant </w:t>
      </w:r>
      <w:r w:rsidRPr="001965B4">
        <w:rPr>
          <w:lang w:val="haw-US"/>
        </w:rPr>
        <w:t xml:space="preserve">(R/SB-18) </w:t>
      </w:r>
      <w:r w:rsidRPr="001965B4">
        <w:t xml:space="preserve">“The use of a euryhaline </w:t>
      </w:r>
      <w:r w:rsidRPr="001965B4">
        <w:lastRenderedPageBreak/>
        <w:t>tilapia to assess the endocrine disrupting effects of anthropogenic chemicals on growth and osmoregulation of a tropical teleost species inhabiting coastal waters and wetlands in Hawaiʻi and the tropics.”; $</w:t>
      </w:r>
      <w:r w:rsidRPr="001965B4">
        <w:rPr>
          <w:lang w:val="haw-US"/>
        </w:rPr>
        <w:t>75,853</w:t>
      </w:r>
      <w:r w:rsidRPr="001965B4">
        <w:t xml:space="preserve"> + 2 years of funding for Graduate Assistant. </w:t>
      </w:r>
      <w:r w:rsidR="005C5E67" w:rsidRPr="001965B4">
        <w:rPr>
          <w:lang w:val="haw-US"/>
        </w:rPr>
        <w:t>2016-2018</w:t>
      </w:r>
      <w:r w:rsidR="005C5E67" w:rsidRPr="001965B4">
        <w:tab/>
      </w:r>
    </w:p>
    <w:p w14:paraId="3701BDE3" w14:textId="77777777" w:rsidR="00E92354" w:rsidRPr="001965B4" w:rsidRDefault="00E92354" w:rsidP="00E92354">
      <w:pPr>
        <w:tabs>
          <w:tab w:val="left" w:pos="-1440"/>
        </w:tabs>
        <w:ind w:left="360" w:hanging="360"/>
        <w:rPr>
          <w:bCs/>
          <w:lang w:val="haw-US"/>
        </w:rPr>
      </w:pPr>
    </w:p>
    <w:p w14:paraId="58DE8EB8" w14:textId="7882BA48" w:rsidR="00E92354" w:rsidRPr="001965B4" w:rsidRDefault="00E92354" w:rsidP="00E92354">
      <w:pPr>
        <w:pStyle w:val="BodyText"/>
        <w:ind w:left="360" w:hanging="360"/>
        <w:rPr>
          <w:sz w:val="22"/>
          <w:szCs w:val="22"/>
        </w:rPr>
      </w:pPr>
      <w:r w:rsidRPr="001965B4">
        <w:rPr>
          <w:sz w:val="22"/>
          <w:szCs w:val="22"/>
        </w:rPr>
        <w:t>PI; Sub-award from California State University at Fresno / United States Department of Agriculture, “Investigations into the Stress Reducing Effects of Selenium enriched Feed in an Important Aquaculture Species, Tilapia (Oreochromis mossambicus)”; $33,000.</w:t>
      </w:r>
      <w:r w:rsidR="005C5E67" w:rsidRPr="001965B4">
        <w:rPr>
          <w:sz w:val="22"/>
          <w:szCs w:val="22"/>
        </w:rPr>
        <w:t xml:space="preserve"> 2015-2016</w:t>
      </w:r>
      <w:r w:rsidR="005C5E67" w:rsidRPr="001965B4">
        <w:rPr>
          <w:sz w:val="22"/>
          <w:szCs w:val="22"/>
        </w:rPr>
        <w:tab/>
      </w:r>
    </w:p>
    <w:p w14:paraId="4A314EA5" w14:textId="77777777" w:rsidR="005C5E67" w:rsidRPr="001965B4" w:rsidRDefault="005C5E67" w:rsidP="00E92354">
      <w:pPr>
        <w:pStyle w:val="BodyText"/>
        <w:ind w:left="360" w:hanging="360"/>
        <w:rPr>
          <w:sz w:val="22"/>
          <w:szCs w:val="22"/>
        </w:rPr>
      </w:pPr>
    </w:p>
    <w:p w14:paraId="6D162034" w14:textId="2E50324D" w:rsidR="00E92354" w:rsidRPr="001965B4" w:rsidRDefault="00E92354" w:rsidP="00E92354">
      <w:pPr>
        <w:pStyle w:val="BodyText"/>
        <w:ind w:left="360" w:hanging="360"/>
        <w:rPr>
          <w:sz w:val="22"/>
          <w:szCs w:val="22"/>
        </w:rPr>
      </w:pPr>
      <w:r w:rsidRPr="001965B4">
        <w:rPr>
          <w:sz w:val="22"/>
          <w:szCs w:val="22"/>
        </w:rPr>
        <w:t xml:space="preserve">PI; University of Hawai‘i Sea Grant College Program omnibus grant </w:t>
      </w:r>
      <w:r w:rsidRPr="001965B4">
        <w:rPr>
          <w:sz w:val="22"/>
          <w:szCs w:val="22"/>
          <w:lang w:val="haw-US"/>
        </w:rPr>
        <w:t xml:space="preserve">(R/SS-12) </w:t>
      </w:r>
      <w:r w:rsidRPr="001965B4">
        <w:rPr>
          <w:sz w:val="22"/>
          <w:szCs w:val="22"/>
        </w:rPr>
        <w:t xml:space="preserve">“The development of acclimation salinity-based rearing strategies to maximize growth in Mozambique tilapia, </w:t>
      </w:r>
      <w:r w:rsidRPr="001965B4">
        <w:rPr>
          <w:i/>
          <w:sz w:val="22"/>
          <w:szCs w:val="22"/>
        </w:rPr>
        <w:t>Oreochromis mossambicus</w:t>
      </w:r>
      <w:r w:rsidRPr="001965B4">
        <w:rPr>
          <w:sz w:val="22"/>
          <w:szCs w:val="22"/>
        </w:rPr>
        <w:t>”; $64,121 + 2 years of funding for Graduate Assistant.</w:t>
      </w:r>
      <w:r w:rsidR="005C5E67" w:rsidRPr="001965B4">
        <w:rPr>
          <w:sz w:val="22"/>
          <w:szCs w:val="22"/>
        </w:rPr>
        <w:t xml:space="preserve"> 2014</w:t>
      </w:r>
      <w:r w:rsidR="005C5E67" w:rsidRPr="001965B4">
        <w:rPr>
          <w:sz w:val="22"/>
          <w:szCs w:val="22"/>
          <w:lang w:val="haw-US"/>
        </w:rPr>
        <w:t>-</w:t>
      </w:r>
      <w:r w:rsidR="005C5E67" w:rsidRPr="001965B4">
        <w:rPr>
          <w:sz w:val="22"/>
          <w:szCs w:val="22"/>
        </w:rPr>
        <w:t>2016</w:t>
      </w:r>
      <w:r w:rsidR="005C5E67" w:rsidRPr="001965B4">
        <w:rPr>
          <w:sz w:val="22"/>
          <w:szCs w:val="22"/>
        </w:rPr>
        <w:tab/>
      </w:r>
    </w:p>
    <w:p w14:paraId="55A670F7" w14:textId="77777777" w:rsidR="005C5E67" w:rsidRPr="001965B4" w:rsidRDefault="005C5E67" w:rsidP="00E92354">
      <w:pPr>
        <w:pStyle w:val="BodyText"/>
        <w:ind w:left="360" w:hanging="360"/>
        <w:rPr>
          <w:sz w:val="22"/>
          <w:szCs w:val="22"/>
        </w:rPr>
      </w:pPr>
    </w:p>
    <w:p w14:paraId="04DE524C" w14:textId="1BC9F013" w:rsidR="00E92354" w:rsidRPr="001965B4" w:rsidRDefault="00E92354" w:rsidP="00E92354">
      <w:pPr>
        <w:pStyle w:val="BodyText"/>
        <w:ind w:left="360" w:hanging="360"/>
        <w:rPr>
          <w:sz w:val="22"/>
          <w:szCs w:val="22"/>
        </w:rPr>
      </w:pPr>
      <w:r w:rsidRPr="001965B4">
        <w:rPr>
          <w:sz w:val="22"/>
          <w:szCs w:val="22"/>
        </w:rPr>
        <w:t xml:space="preserve">Co-PI and Co-organizer; 2012 Edwin Pauley Summer Program in Marine Biology “Integrative, experimental and environmental physiology of marine organisms”, </w:t>
      </w:r>
      <w:r w:rsidR="005C5E67" w:rsidRPr="001965B4">
        <w:rPr>
          <w:sz w:val="22"/>
          <w:szCs w:val="22"/>
        </w:rPr>
        <w:t>Pauley Foundation</w:t>
      </w:r>
      <w:r w:rsidRPr="001965B4">
        <w:rPr>
          <w:sz w:val="22"/>
          <w:szCs w:val="22"/>
        </w:rPr>
        <w:t>; $80,000.</w:t>
      </w:r>
      <w:r w:rsidR="005C5E67" w:rsidRPr="001965B4">
        <w:rPr>
          <w:sz w:val="22"/>
          <w:szCs w:val="22"/>
        </w:rPr>
        <w:t xml:space="preserve"> 2012</w:t>
      </w:r>
      <w:r w:rsidR="005C5E67" w:rsidRPr="001965B4">
        <w:rPr>
          <w:sz w:val="22"/>
          <w:szCs w:val="22"/>
        </w:rPr>
        <w:tab/>
      </w:r>
    </w:p>
    <w:p w14:paraId="259BA7A0" w14:textId="59A3B9F2" w:rsidR="00ED5D0C" w:rsidRPr="000B7EC6" w:rsidRDefault="00A22842" w:rsidP="001A3105">
      <w:pPr>
        <w:pStyle w:val="BodyText"/>
        <w:spacing w:before="240"/>
        <w:ind w:left="0"/>
        <w:rPr>
          <w:b/>
          <w:sz w:val="22"/>
          <w:szCs w:val="22"/>
        </w:rPr>
      </w:pPr>
      <w:r w:rsidRPr="000B7EC6">
        <w:rPr>
          <w:b/>
          <w:sz w:val="22"/>
          <w:szCs w:val="22"/>
        </w:rPr>
        <w:t>Presentations at Conferences</w:t>
      </w:r>
    </w:p>
    <w:p w14:paraId="79214CAE" w14:textId="77777777" w:rsidR="000B7EC6" w:rsidRPr="000B7EC6" w:rsidRDefault="000B7EC6" w:rsidP="001A3105">
      <w:pPr>
        <w:pStyle w:val="BodyText"/>
        <w:spacing w:before="240"/>
        <w:ind w:left="0"/>
        <w:rPr>
          <w:b/>
          <w:sz w:val="20"/>
          <w:szCs w:val="20"/>
        </w:rPr>
      </w:pPr>
    </w:p>
    <w:p w14:paraId="01DA0FC5" w14:textId="52CC8F14" w:rsidR="00ED5D0C" w:rsidRPr="00084C0B" w:rsidRDefault="00ED5D0C" w:rsidP="00ED5D0C">
      <w:pPr>
        <w:widowControl/>
        <w:adjustRightInd w:val="0"/>
      </w:pPr>
      <w:r>
        <w:rPr>
          <w:rStyle w:val="st"/>
        </w:rPr>
        <w:t>Barba, E.*,</w:t>
      </w:r>
      <w:r w:rsidRPr="00084C0B">
        <w:rPr>
          <w:rStyle w:val="st"/>
        </w:rPr>
        <w:t xml:space="preserve"> Conklin, E., Kraft, D., </w:t>
      </w:r>
      <w:r w:rsidRPr="00084C0B">
        <w:rPr>
          <w:rStyle w:val="st"/>
          <w:b/>
          <w:color w:val="000000" w:themeColor="text1"/>
        </w:rPr>
        <w:t>Seale, A.P.</w:t>
      </w:r>
      <w:r w:rsidRPr="00084C0B">
        <w:rPr>
          <w:rStyle w:val="st"/>
        </w:rPr>
        <w:t xml:space="preserve">, Toonen, R. (2019). </w:t>
      </w:r>
      <w:r w:rsidRPr="00084C0B">
        <w:rPr>
          <w:lang w:eastAsia="zh-TW"/>
        </w:rPr>
        <w:t>AssessPool: a flexible pipeline for population genomic analyses of pooled sequencing data. A case study on salinity acclimation in tilapia. Joint Conference of the 12</w:t>
      </w:r>
      <w:r w:rsidRPr="00084C0B">
        <w:rPr>
          <w:vertAlign w:val="superscript"/>
          <w:lang w:eastAsia="zh-TW"/>
        </w:rPr>
        <w:t>th</w:t>
      </w:r>
      <w:r w:rsidRPr="00084C0B">
        <w:rPr>
          <w:lang w:eastAsia="zh-TW"/>
        </w:rPr>
        <w:t xml:space="preserve"> International Marine Biotechnology Conference and the 12</w:t>
      </w:r>
      <w:r w:rsidRPr="00084C0B">
        <w:rPr>
          <w:vertAlign w:val="superscript"/>
          <w:lang w:eastAsia="zh-TW"/>
        </w:rPr>
        <w:t>th</w:t>
      </w:r>
      <w:r w:rsidRPr="00084C0B">
        <w:rPr>
          <w:lang w:eastAsia="zh-TW"/>
        </w:rPr>
        <w:t xml:space="preserve"> Asia Pacific Marine Biotechnology Conference, Shizuoka, Japan</w:t>
      </w:r>
      <w:r>
        <w:rPr>
          <w:lang w:eastAsia="zh-TW"/>
        </w:rPr>
        <w:t xml:space="preserve"> (Sep 9-13)</w:t>
      </w:r>
    </w:p>
    <w:p w14:paraId="79DD3472" w14:textId="77777777" w:rsidR="00A80EE2" w:rsidRPr="00ED5D0C" w:rsidRDefault="00A80EE2" w:rsidP="00ED5D0C"/>
    <w:p w14:paraId="3631E683" w14:textId="3D9C3D0D" w:rsidR="00A80EE2" w:rsidRPr="00164A18" w:rsidRDefault="00A80EE2" w:rsidP="00164A18">
      <w:r w:rsidRPr="00164A18">
        <w:rPr>
          <w:b/>
        </w:rPr>
        <w:t>Seale, A. P.</w:t>
      </w:r>
      <w:r w:rsidR="00164A18" w:rsidRPr="00164A18">
        <w:rPr>
          <w:b/>
        </w:rPr>
        <w:t>*</w:t>
      </w:r>
      <w:r w:rsidRPr="00164A18">
        <w:t xml:space="preserve"> (2019). </w:t>
      </w:r>
      <w:r w:rsidRPr="00164A18">
        <w:rPr>
          <w:rStyle w:val="Emphasis"/>
          <w:i w:val="0"/>
        </w:rPr>
        <w:t>A fish prolactin cell model to investigate the emerging integration between osmoreception, thermoreception and autocrine signaling</w:t>
      </w:r>
      <w:r w:rsidRPr="00164A18">
        <w:rPr>
          <w:rStyle w:val="Emphasis"/>
        </w:rPr>
        <w:t xml:space="preserve">. </w:t>
      </w:r>
      <w:r w:rsidRPr="00164A18">
        <w:t>The Growth Hormone (GH)/ Prolactin (PRL) Family in Biology and Disease. Federation of American Societies for Experimental Biology (FASEB) Science Research Conferences, West Palm Beach, FL (July 7-12).</w:t>
      </w:r>
    </w:p>
    <w:p w14:paraId="4319B5CF" w14:textId="77777777" w:rsidR="00A80EE2" w:rsidRPr="00164A18" w:rsidRDefault="00A80EE2" w:rsidP="00A80EE2">
      <w:pPr>
        <w:pStyle w:val="ListParagraph"/>
        <w:ind w:left="1170"/>
        <w:rPr>
          <w:sz w:val="22"/>
          <w:szCs w:val="22"/>
        </w:rPr>
      </w:pPr>
    </w:p>
    <w:p w14:paraId="33192399" w14:textId="1B9933C8" w:rsidR="00A80EE2" w:rsidRDefault="00A80EE2" w:rsidP="00164A18">
      <w:pPr>
        <w:rPr>
          <w:color w:val="1A1A1A"/>
        </w:rPr>
      </w:pPr>
      <w:r w:rsidRPr="00164A18">
        <w:rPr>
          <w:b/>
        </w:rPr>
        <w:t>Seale, A.P.</w:t>
      </w:r>
      <w:r w:rsidR="00164A18" w:rsidRPr="00164A18">
        <w:rPr>
          <w:b/>
        </w:rPr>
        <w:t>*</w:t>
      </w:r>
      <w:r w:rsidRPr="00164A18">
        <w:t xml:space="preserve"> (2019). </w:t>
      </w:r>
      <w:r w:rsidRPr="00164A18">
        <w:rPr>
          <w:color w:val="1A1A1A"/>
        </w:rPr>
        <w:t>Acclimation of fish to dynamically changing salinities: insights from the euryhaline Mozambique tilapia. 5th Biennial Conference of the North American Society for Comparative Endocrinology, Gainsville, FL (May 25-28).</w:t>
      </w:r>
    </w:p>
    <w:p w14:paraId="21DDA617" w14:textId="77777777" w:rsidR="00EB4C8E" w:rsidRPr="00084C0B" w:rsidRDefault="00EB4C8E" w:rsidP="00EB4C8E">
      <w:pPr>
        <w:adjustRightInd w:val="0"/>
        <w:rPr>
          <w:rStyle w:val="st"/>
        </w:rPr>
      </w:pPr>
    </w:p>
    <w:p w14:paraId="4F484075" w14:textId="0D87B244" w:rsidR="00EB4C8E" w:rsidRPr="00164A18" w:rsidRDefault="00EB4C8E" w:rsidP="000B7EC6">
      <w:pPr>
        <w:pStyle w:val="Default"/>
        <w:rPr>
          <w:sz w:val="22"/>
          <w:szCs w:val="22"/>
        </w:rPr>
      </w:pPr>
      <w:r w:rsidRPr="00EB4C8E">
        <w:rPr>
          <w:color w:val="1A1A1A"/>
          <w:sz w:val="22"/>
          <w:szCs w:val="22"/>
        </w:rPr>
        <w:t xml:space="preserve">Celino-Brady, F.T.*, Petro-Sakuma C.K., Breves J.P., Lerner D.T., </w:t>
      </w:r>
      <w:r w:rsidRPr="00EB4C8E">
        <w:rPr>
          <w:b/>
          <w:color w:val="1A1A1A"/>
          <w:sz w:val="22"/>
          <w:szCs w:val="22"/>
        </w:rPr>
        <w:t>Seale, A.P.</w:t>
      </w:r>
      <w:r w:rsidRPr="00EB4C8E">
        <w:rPr>
          <w:color w:val="1A1A1A"/>
          <w:sz w:val="22"/>
          <w:szCs w:val="22"/>
        </w:rPr>
        <w:t xml:space="preserve"> (2019). Early Life exposure to 17β-estradiol and nonylphenol affects the gh/igf system and expression of estrogen receptors in Mozambique tilapia. 5th Biennial Conference of the North American Society for Comparative Endocrinology, Gainesville, FL (May 25-28). </w:t>
      </w:r>
    </w:p>
    <w:p w14:paraId="66776F22" w14:textId="77777777" w:rsidR="00A80EE2" w:rsidRPr="00164A18" w:rsidRDefault="00A80EE2" w:rsidP="00A80EE2">
      <w:pPr>
        <w:pStyle w:val="ListParagraph"/>
        <w:ind w:left="1170"/>
        <w:rPr>
          <w:sz w:val="22"/>
          <w:szCs w:val="22"/>
        </w:rPr>
      </w:pPr>
    </w:p>
    <w:p w14:paraId="0EEF614B" w14:textId="141F3554" w:rsidR="00A80EE2" w:rsidRPr="00164A18" w:rsidRDefault="00A80EE2" w:rsidP="00164A18">
      <w:pPr>
        <w:pStyle w:val="Default"/>
        <w:rPr>
          <w:color w:val="1A1A1A"/>
          <w:sz w:val="22"/>
          <w:szCs w:val="22"/>
        </w:rPr>
      </w:pPr>
      <w:r w:rsidRPr="00164A18">
        <w:rPr>
          <w:color w:val="1A1A1A"/>
          <w:sz w:val="22"/>
          <w:szCs w:val="22"/>
          <w:lang w:val="pt-BR"/>
        </w:rPr>
        <w:t>Petro-Sakuma, C.K.</w:t>
      </w:r>
      <w:r w:rsidR="00164A18" w:rsidRPr="00164A18">
        <w:rPr>
          <w:color w:val="1A1A1A"/>
          <w:sz w:val="22"/>
          <w:szCs w:val="22"/>
          <w:lang w:val="pt-BR"/>
        </w:rPr>
        <w:t>*</w:t>
      </w:r>
      <w:r w:rsidRPr="00164A18">
        <w:rPr>
          <w:color w:val="1A1A1A"/>
          <w:sz w:val="22"/>
          <w:szCs w:val="22"/>
          <w:lang w:val="pt-BR"/>
        </w:rPr>
        <w:t xml:space="preserve">, Celino-Brady, F.T., </w:t>
      </w:r>
      <w:r w:rsidRPr="00164A18">
        <w:rPr>
          <w:b/>
          <w:color w:val="1A1A1A"/>
          <w:sz w:val="22"/>
          <w:szCs w:val="22"/>
          <w:lang w:val="pt-BR"/>
        </w:rPr>
        <w:t>Seale, A.P.</w:t>
      </w:r>
      <w:r w:rsidRPr="00164A18">
        <w:rPr>
          <w:color w:val="1A1A1A"/>
          <w:sz w:val="22"/>
          <w:szCs w:val="22"/>
          <w:lang w:val="pt-BR"/>
        </w:rPr>
        <w:t xml:space="preserve"> (2019). </w:t>
      </w:r>
      <w:r w:rsidRPr="00164A18">
        <w:rPr>
          <w:color w:val="1A1A1A"/>
          <w:sz w:val="22"/>
          <w:szCs w:val="22"/>
        </w:rPr>
        <w:t>Regulation of Intestinal Nutrient Transporters by the pituitary gland in Mozambique Tilapia (</w:t>
      </w:r>
      <w:r w:rsidRPr="00164A18">
        <w:rPr>
          <w:i/>
          <w:iCs/>
          <w:color w:val="1A1A1A"/>
          <w:sz w:val="22"/>
          <w:szCs w:val="22"/>
        </w:rPr>
        <w:t>Oreochromis mossambicus</w:t>
      </w:r>
      <w:r w:rsidRPr="00164A18">
        <w:rPr>
          <w:color w:val="1A1A1A"/>
          <w:sz w:val="22"/>
          <w:szCs w:val="22"/>
        </w:rPr>
        <w:t xml:space="preserve">). College of Tropical Agriculture and Human </w:t>
      </w:r>
      <w:r w:rsidRPr="00164A18">
        <w:rPr>
          <w:color w:val="1A1A1A"/>
          <w:sz w:val="22"/>
          <w:szCs w:val="22"/>
          <w:lang w:val="haw-US"/>
        </w:rPr>
        <w:t>Resources Student Research Symposium, University of Hawaiʻi,</w:t>
      </w:r>
      <w:r w:rsidRPr="00164A18">
        <w:rPr>
          <w:color w:val="1A1A1A"/>
          <w:sz w:val="22"/>
          <w:szCs w:val="22"/>
        </w:rPr>
        <w:t xml:space="preserve"> Honolulu, HI.</w:t>
      </w:r>
    </w:p>
    <w:p w14:paraId="537B2A58" w14:textId="77777777" w:rsidR="00A80EE2" w:rsidRDefault="00A80EE2" w:rsidP="00A80EE2"/>
    <w:p w14:paraId="79E5CCEC" w14:textId="77777777" w:rsidR="00EB4C8E" w:rsidRPr="00EB4C8E" w:rsidRDefault="00EB4C8E" w:rsidP="00EB4C8E">
      <w:pPr>
        <w:pStyle w:val="Default"/>
        <w:rPr>
          <w:color w:val="1A1A1A"/>
          <w:sz w:val="22"/>
          <w:szCs w:val="22"/>
        </w:rPr>
      </w:pPr>
      <w:r w:rsidRPr="00EB4C8E">
        <w:rPr>
          <w:color w:val="1A1A1A"/>
          <w:sz w:val="22"/>
          <w:szCs w:val="22"/>
        </w:rPr>
        <w:t xml:space="preserve">Chang, R.*, Celino-Brady, F.T., </w:t>
      </w:r>
      <w:r w:rsidRPr="00EB4C8E">
        <w:rPr>
          <w:b/>
          <w:color w:val="1A1A1A"/>
          <w:sz w:val="22"/>
          <w:szCs w:val="22"/>
        </w:rPr>
        <w:t>Seale, A.P.</w:t>
      </w:r>
      <w:r w:rsidRPr="00EB4C8E">
        <w:rPr>
          <w:color w:val="1A1A1A"/>
          <w:sz w:val="22"/>
          <w:szCs w:val="22"/>
        </w:rPr>
        <w:t xml:space="preserve"> (2019). Control of growth-related genes by pituitary hormones in the liver and gonad of male and female Mozambique Tilapia (</w:t>
      </w:r>
      <w:r w:rsidRPr="00EB4C8E">
        <w:rPr>
          <w:i/>
          <w:iCs/>
          <w:color w:val="1A1A1A"/>
          <w:sz w:val="22"/>
          <w:szCs w:val="22"/>
        </w:rPr>
        <w:t>Oreochromis mossambicus</w:t>
      </w:r>
      <w:r w:rsidRPr="00EB4C8E">
        <w:rPr>
          <w:color w:val="1A1A1A"/>
          <w:sz w:val="22"/>
          <w:szCs w:val="22"/>
        </w:rPr>
        <w:t>). Tester Symposium, Department of Biology, University of Hawa</w:t>
      </w:r>
      <w:r w:rsidRPr="00EB4C8E">
        <w:rPr>
          <w:color w:val="1A1A1A"/>
          <w:sz w:val="22"/>
          <w:szCs w:val="22"/>
          <w:lang w:val="haw-US"/>
        </w:rPr>
        <w:t>iʻi, Honolulu, H</w:t>
      </w:r>
      <w:r w:rsidRPr="00EB4C8E">
        <w:rPr>
          <w:color w:val="1A1A1A"/>
          <w:sz w:val="22"/>
          <w:szCs w:val="22"/>
        </w:rPr>
        <w:t>I</w:t>
      </w:r>
      <w:r w:rsidRPr="00EB4C8E">
        <w:rPr>
          <w:color w:val="1A1A1A"/>
          <w:sz w:val="22"/>
          <w:szCs w:val="22"/>
          <w:lang w:val="haw-US"/>
        </w:rPr>
        <w:t>.</w:t>
      </w:r>
    </w:p>
    <w:p w14:paraId="7FF38253" w14:textId="77777777" w:rsidR="00EB4C8E" w:rsidRPr="00084C0B" w:rsidRDefault="00EB4C8E" w:rsidP="00EB4C8E">
      <w:pPr>
        <w:pStyle w:val="Default"/>
        <w:rPr>
          <w:color w:val="1A1A1A"/>
        </w:rPr>
      </w:pPr>
    </w:p>
    <w:p w14:paraId="6CB1BE7E" w14:textId="2DAE7DC3" w:rsidR="00EB4C8E" w:rsidRDefault="00EB4C8E" w:rsidP="00EB4C8E">
      <w:pPr>
        <w:rPr>
          <w:color w:val="1A1A1A"/>
          <w:lang w:val="haw-US"/>
        </w:rPr>
      </w:pPr>
      <w:r w:rsidRPr="00084C0B">
        <w:rPr>
          <w:color w:val="1A1A1A"/>
        </w:rPr>
        <w:t>Ferrier, A.</w:t>
      </w:r>
      <w:r>
        <w:rPr>
          <w:color w:val="1A1A1A"/>
        </w:rPr>
        <w:t>*</w:t>
      </w:r>
      <w:r w:rsidRPr="00084C0B">
        <w:rPr>
          <w:color w:val="1A1A1A"/>
        </w:rPr>
        <w:t xml:space="preserve">, Petro-Sakuma, C.K., Celino-Brady, F.T., </w:t>
      </w:r>
      <w:r w:rsidRPr="00084C0B">
        <w:rPr>
          <w:b/>
          <w:color w:val="1A1A1A"/>
        </w:rPr>
        <w:t>Seale, A.P.</w:t>
      </w:r>
      <w:r w:rsidRPr="00084C0B">
        <w:rPr>
          <w:color w:val="1A1A1A"/>
        </w:rPr>
        <w:t xml:space="preserve"> (2019). Effect of steady-state and tidally changing salinities on the expression of intestinal aquaporins in </w:t>
      </w:r>
      <w:r w:rsidRPr="00084C0B">
        <w:rPr>
          <w:i/>
          <w:iCs/>
          <w:color w:val="1A1A1A"/>
        </w:rPr>
        <w:t>Oreochromis mossambicus</w:t>
      </w:r>
      <w:r w:rsidRPr="00084C0B">
        <w:rPr>
          <w:color w:val="1A1A1A"/>
        </w:rPr>
        <w:t>. Tester Symposium, Department of Biology, University of Hawa</w:t>
      </w:r>
      <w:r w:rsidRPr="00084C0B">
        <w:rPr>
          <w:color w:val="1A1A1A"/>
          <w:lang w:val="haw-US"/>
        </w:rPr>
        <w:t>iʻi, Honolulu, H</w:t>
      </w:r>
      <w:r>
        <w:rPr>
          <w:color w:val="1A1A1A"/>
        </w:rPr>
        <w:t>I</w:t>
      </w:r>
      <w:r w:rsidRPr="00084C0B">
        <w:rPr>
          <w:color w:val="1A1A1A"/>
          <w:lang w:val="haw-US"/>
        </w:rPr>
        <w:t>.</w:t>
      </w:r>
    </w:p>
    <w:p w14:paraId="75E6AE02" w14:textId="77777777" w:rsidR="00EB4C8E" w:rsidRPr="00084C0B" w:rsidRDefault="00EB4C8E" w:rsidP="00EB4C8E"/>
    <w:p w14:paraId="22BDFE14" w14:textId="25DCD77D" w:rsidR="00A80EE2" w:rsidRPr="00084C0B" w:rsidRDefault="00A80EE2" w:rsidP="00EB4C8E">
      <w:pPr>
        <w:widowControl/>
        <w:autoSpaceDE/>
        <w:autoSpaceDN/>
      </w:pPr>
      <w:r w:rsidRPr="00084C0B">
        <w:rPr>
          <w:b/>
          <w:lang w:val="haw-US"/>
        </w:rPr>
        <w:lastRenderedPageBreak/>
        <w:t>Seale, A.P.</w:t>
      </w:r>
      <w:r w:rsidR="00164A18" w:rsidRPr="00164A18">
        <w:rPr>
          <w:b/>
        </w:rPr>
        <w:t>*</w:t>
      </w:r>
      <w:r w:rsidRPr="00084C0B">
        <w:rPr>
          <w:lang w:val="haw-US"/>
        </w:rPr>
        <w:t>, Yamaguchi Y., Pavlosky, K.K., Lerner, D.T., Grau, E.G. (2018)</w:t>
      </w:r>
      <w:r w:rsidRPr="00084C0B">
        <w:t>.</w:t>
      </w:r>
      <w:r w:rsidRPr="00084C0B">
        <w:rPr>
          <w:lang w:val="haw-US"/>
        </w:rPr>
        <w:t xml:space="preserve"> Endocrine control of ion balance in steady state versus dynamically changing salinity regimes in Mozambique tilapia. 13</w:t>
      </w:r>
      <w:r w:rsidRPr="00084C0B">
        <w:rPr>
          <w:vertAlign w:val="superscript"/>
          <w:lang w:val="haw-US"/>
        </w:rPr>
        <w:t>th</w:t>
      </w:r>
      <w:r w:rsidRPr="00084C0B">
        <w:rPr>
          <w:lang w:val="haw-US"/>
        </w:rPr>
        <w:t xml:space="preserve"> International Congress on the Biology of Fish, Calgary, Canada</w:t>
      </w:r>
      <w:r w:rsidRPr="00084C0B">
        <w:t xml:space="preserve"> (July 16-19). </w:t>
      </w:r>
    </w:p>
    <w:p w14:paraId="6DC90148" w14:textId="77777777" w:rsidR="00A80EE2" w:rsidRPr="00084C0B" w:rsidRDefault="00A80EE2" w:rsidP="00A80EE2">
      <w:pPr>
        <w:ind w:left="1170"/>
      </w:pPr>
    </w:p>
    <w:p w14:paraId="534313F4" w14:textId="0CE2DD02" w:rsidR="00A80EE2" w:rsidRDefault="00A80EE2" w:rsidP="00164A18">
      <w:pPr>
        <w:widowControl/>
        <w:autoSpaceDE/>
        <w:autoSpaceDN/>
      </w:pPr>
      <w:r w:rsidRPr="00084C0B">
        <w:rPr>
          <w:b/>
        </w:rPr>
        <w:t>Seale, A.P.</w:t>
      </w:r>
      <w:r w:rsidR="00164A18">
        <w:t xml:space="preserve">* </w:t>
      </w:r>
      <w:r w:rsidRPr="00084C0B">
        <w:t xml:space="preserve">(2018). Control of growth and osmoregulation in tilapia under dynamically-changing salinities. Sino-US Symposium on Food Nutrition and Health, Hainan University, Haikou, China (June 4-8). </w:t>
      </w:r>
    </w:p>
    <w:p w14:paraId="3C4EDEE8" w14:textId="77777777" w:rsidR="00EB4C8E" w:rsidRDefault="00EB4C8E" w:rsidP="00164A18">
      <w:pPr>
        <w:widowControl/>
        <w:autoSpaceDE/>
        <w:autoSpaceDN/>
      </w:pPr>
    </w:p>
    <w:p w14:paraId="4329EBD2" w14:textId="5195FBD7" w:rsidR="00EB4C8E" w:rsidRPr="00EB4C8E" w:rsidRDefault="00EB4C8E" w:rsidP="00EB4C8E">
      <w:pPr>
        <w:widowControl/>
        <w:adjustRightInd w:val="0"/>
        <w:rPr>
          <w:rStyle w:val="st"/>
        </w:rPr>
      </w:pPr>
      <w:r w:rsidRPr="00084C0B">
        <w:rPr>
          <w:rStyle w:val="st"/>
        </w:rPr>
        <w:t>Woo, D.W.</w:t>
      </w:r>
      <w:r>
        <w:rPr>
          <w:rStyle w:val="st"/>
        </w:rPr>
        <w:t>*</w:t>
      </w:r>
      <w:r w:rsidRPr="00084C0B">
        <w:rPr>
          <w:rStyle w:val="st"/>
        </w:rPr>
        <w:t xml:space="preserve">, Celino-Brady, F. T., Pavlosky, K.P., Lerner, D.T., </w:t>
      </w:r>
      <w:r w:rsidRPr="00084C0B">
        <w:rPr>
          <w:rStyle w:val="st"/>
          <w:b/>
        </w:rPr>
        <w:t>Seale, A.P.</w:t>
      </w:r>
      <w:r w:rsidRPr="00084C0B">
        <w:rPr>
          <w:rStyle w:val="st"/>
        </w:rPr>
        <w:t xml:space="preserve"> (2018). </w:t>
      </w:r>
      <w:r w:rsidRPr="00084C0B">
        <w:rPr>
          <w:color w:val="222222"/>
          <w:shd w:val="clear" w:color="auto" w:fill="FFFFFF"/>
        </w:rPr>
        <w:t xml:space="preserve">The effects of salinity on plasma glucose in Mozambique tilapia, </w:t>
      </w:r>
      <w:r w:rsidRPr="00084C0B">
        <w:rPr>
          <w:i/>
          <w:color w:val="222222"/>
          <w:shd w:val="clear" w:color="auto" w:fill="FFFFFF"/>
        </w:rPr>
        <w:t>Oreochromis mossambicus</w:t>
      </w:r>
      <w:r w:rsidRPr="00084C0B">
        <w:rPr>
          <w:color w:val="222222"/>
          <w:shd w:val="clear" w:color="auto" w:fill="FFFFFF"/>
        </w:rPr>
        <w:t xml:space="preserve">. </w:t>
      </w:r>
      <w:r w:rsidRPr="00084C0B">
        <w:rPr>
          <w:rStyle w:val="st"/>
        </w:rPr>
        <w:t>Imi Wai Ola Student Science Conference (May 4). Honolulu, HI, USA.</w:t>
      </w:r>
    </w:p>
    <w:p w14:paraId="3A489D59" w14:textId="77777777" w:rsidR="00EB4C8E" w:rsidRPr="00084C0B" w:rsidRDefault="00EB4C8E" w:rsidP="00EB4C8E">
      <w:pPr>
        <w:adjustRightInd w:val="0"/>
        <w:ind w:left="1170"/>
      </w:pPr>
    </w:p>
    <w:p w14:paraId="0EC932CE" w14:textId="77777777" w:rsidR="00EB4C8E" w:rsidRPr="00084C0B" w:rsidRDefault="00EB4C8E" w:rsidP="00EB4C8E">
      <w:pPr>
        <w:widowControl/>
        <w:adjustRightInd w:val="0"/>
        <w:rPr>
          <w:rStyle w:val="st"/>
        </w:rPr>
      </w:pPr>
      <w:r w:rsidRPr="00084C0B">
        <w:t>Head, T.</w:t>
      </w:r>
      <w:r>
        <w:t>*</w:t>
      </w:r>
      <w:r w:rsidRPr="00084C0B">
        <w:t xml:space="preserve">, Stoytcheva, Z., </w:t>
      </w:r>
      <w:r w:rsidRPr="00084C0B">
        <w:rPr>
          <w:b/>
        </w:rPr>
        <w:t>Seale, A. P.</w:t>
      </w:r>
      <w:r w:rsidRPr="00084C0B">
        <w:t xml:space="preserve"> (2018). </w:t>
      </w:r>
      <w:r w:rsidRPr="00084C0B">
        <w:rPr>
          <w:i/>
        </w:rPr>
        <w:t>In-silico</w:t>
      </w:r>
      <w:r w:rsidRPr="00084C0B">
        <w:t xml:space="preserve"> analysis of Prolactin 177 and 188 promoters to identify mechanisms of osmoreception in Mozambique Tilapia (</w:t>
      </w:r>
      <w:r w:rsidRPr="00084C0B">
        <w:rPr>
          <w:i/>
        </w:rPr>
        <w:t>Oreochromis mossambicus).</w:t>
      </w:r>
      <w:r w:rsidRPr="00084C0B">
        <w:rPr>
          <w:rStyle w:val="st"/>
        </w:rPr>
        <w:t xml:space="preserve"> 29</w:t>
      </w:r>
      <w:r w:rsidRPr="00084C0B">
        <w:rPr>
          <w:rStyle w:val="st"/>
          <w:vertAlign w:val="superscript"/>
        </w:rPr>
        <w:t>th</w:t>
      </w:r>
      <w:r w:rsidRPr="00084C0B">
        <w:rPr>
          <w:rStyle w:val="st"/>
        </w:rPr>
        <w:t xml:space="preserve"> Annual CTAHR and COE student research symposium (April 8). Honolulu, HI</w:t>
      </w:r>
      <w:r>
        <w:rPr>
          <w:rStyle w:val="st"/>
        </w:rPr>
        <w:t>.</w:t>
      </w:r>
    </w:p>
    <w:p w14:paraId="57AEC9A6" w14:textId="77777777" w:rsidR="00EB4C8E" w:rsidRPr="00084C0B" w:rsidRDefault="00EB4C8E" w:rsidP="00EB4C8E">
      <w:pPr>
        <w:adjustRightInd w:val="0"/>
        <w:ind w:left="1170"/>
        <w:rPr>
          <w:rStyle w:val="st"/>
        </w:rPr>
      </w:pPr>
    </w:p>
    <w:p w14:paraId="677AC3B6" w14:textId="77777777" w:rsidR="00EB4C8E" w:rsidRDefault="00EB4C8E" w:rsidP="00EB4C8E">
      <w:pPr>
        <w:widowControl/>
        <w:adjustRightInd w:val="0"/>
        <w:rPr>
          <w:rStyle w:val="st"/>
        </w:rPr>
      </w:pPr>
      <w:r w:rsidRPr="00084C0B">
        <w:rPr>
          <w:rStyle w:val="st"/>
        </w:rPr>
        <w:t>Woo, D.W.</w:t>
      </w:r>
      <w:r>
        <w:rPr>
          <w:rStyle w:val="st"/>
        </w:rPr>
        <w:t>*</w:t>
      </w:r>
      <w:r w:rsidRPr="00084C0B">
        <w:rPr>
          <w:rStyle w:val="st"/>
        </w:rPr>
        <w:t xml:space="preserve">, Celino-Brady, F. T., Pavlosky, K.P., Lerner, D.T., </w:t>
      </w:r>
      <w:r w:rsidRPr="00084C0B">
        <w:rPr>
          <w:rStyle w:val="st"/>
          <w:b/>
        </w:rPr>
        <w:t>Seale, A.P.</w:t>
      </w:r>
      <w:r w:rsidRPr="00084C0B">
        <w:rPr>
          <w:rStyle w:val="st"/>
        </w:rPr>
        <w:t xml:space="preserve"> (2018). </w:t>
      </w:r>
      <w:r w:rsidRPr="00084C0B">
        <w:rPr>
          <w:color w:val="222222"/>
          <w:shd w:val="clear" w:color="auto" w:fill="FFFFFF"/>
        </w:rPr>
        <w:t xml:space="preserve">Stress response of Mozambique tilapia, </w:t>
      </w:r>
      <w:r w:rsidRPr="00084C0B">
        <w:rPr>
          <w:bCs/>
          <w:i/>
          <w:iCs/>
          <w:color w:val="4D4D4D"/>
          <w:bdr w:val="none" w:sz="0" w:space="0" w:color="auto" w:frame="1"/>
          <w:shd w:val="clear" w:color="auto" w:fill="FFFFFF"/>
        </w:rPr>
        <w:t>Oreochromis mossambicus</w:t>
      </w:r>
      <w:r w:rsidRPr="00084C0B">
        <w:t xml:space="preserve">, </w:t>
      </w:r>
      <w:r w:rsidRPr="00084C0B">
        <w:rPr>
          <w:color w:val="222222"/>
          <w:shd w:val="clear" w:color="auto" w:fill="FFFFFF"/>
        </w:rPr>
        <w:t xml:space="preserve">subjected to cyclical changes in environmental salinity. </w:t>
      </w:r>
      <w:r w:rsidRPr="00084C0B">
        <w:rPr>
          <w:rStyle w:val="st"/>
        </w:rPr>
        <w:t>29</w:t>
      </w:r>
      <w:r w:rsidRPr="00084C0B">
        <w:rPr>
          <w:rStyle w:val="st"/>
          <w:vertAlign w:val="superscript"/>
        </w:rPr>
        <w:t>th</w:t>
      </w:r>
      <w:r w:rsidRPr="00084C0B">
        <w:rPr>
          <w:rStyle w:val="st"/>
        </w:rPr>
        <w:t xml:space="preserve"> Annual CTAHR and COE student research symposium (April 8). Honolulu, HI.</w:t>
      </w:r>
    </w:p>
    <w:p w14:paraId="6BB31839" w14:textId="77777777" w:rsidR="00EB4C8E" w:rsidRPr="00084C0B" w:rsidRDefault="00EB4C8E" w:rsidP="00EB4C8E">
      <w:pPr>
        <w:pStyle w:val="ListParagraph"/>
        <w:autoSpaceDE w:val="0"/>
        <w:autoSpaceDN w:val="0"/>
        <w:adjustRightInd w:val="0"/>
        <w:ind w:left="810" w:firstLine="360"/>
        <w:rPr>
          <w:rStyle w:val="st"/>
        </w:rPr>
      </w:pPr>
    </w:p>
    <w:p w14:paraId="38CA39A2" w14:textId="24438D7C" w:rsidR="00EB4C8E" w:rsidRDefault="00EB4C8E" w:rsidP="00EB4C8E">
      <w:pPr>
        <w:widowControl/>
        <w:adjustRightInd w:val="0"/>
      </w:pPr>
      <w:r w:rsidRPr="00084C0B">
        <w:rPr>
          <w:bCs/>
          <w:iCs/>
        </w:rPr>
        <w:t>Petro-Sakuma, C.K.</w:t>
      </w:r>
      <w:r>
        <w:rPr>
          <w:bCs/>
          <w:iCs/>
        </w:rPr>
        <w:t>*</w:t>
      </w:r>
      <w:r w:rsidRPr="00084C0B">
        <w:rPr>
          <w:bCs/>
          <w:iCs/>
        </w:rPr>
        <w:t xml:space="preserve">, Celino-Brady, Lerner, D.T., </w:t>
      </w:r>
      <w:r w:rsidRPr="00084C0B">
        <w:rPr>
          <w:b/>
          <w:bCs/>
          <w:iCs/>
        </w:rPr>
        <w:t>Seale A.P.</w:t>
      </w:r>
      <w:r w:rsidRPr="00084C0B">
        <w:rPr>
          <w:bCs/>
          <w:iCs/>
        </w:rPr>
        <w:t xml:space="preserve"> (2018). Effects of waterborne exposure to nonylphenol on the growth and reproductive physiology of Mozambique Tilapia (</w:t>
      </w:r>
      <w:r w:rsidRPr="00084C0B">
        <w:rPr>
          <w:bCs/>
          <w:i/>
          <w:iCs/>
        </w:rPr>
        <w:t>Oreochromis mossambicus</w:t>
      </w:r>
      <w:r w:rsidRPr="00084C0B">
        <w:rPr>
          <w:bCs/>
          <w:iCs/>
        </w:rPr>
        <w:t xml:space="preserve">). </w:t>
      </w:r>
      <w:r w:rsidRPr="00084C0B">
        <w:rPr>
          <w:rStyle w:val="st"/>
        </w:rPr>
        <w:t>29</w:t>
      </w:r>
      <w:r w:rsidRPr="00084C0B">
        <w:rPr>
          <w:rStyle w:val="st"/>
          <w:vertAlign w:val="superscript"/>
        </w:rPr>
        <w:t>th</w:t>
      </w:r>
      <w:r w:rsidRPr="00084C0B">
        <w:rPr>
          <w:rStyle w:val="st"/>
        </w:rPr>
        <w:t xml:space="preserve"> Annual CTAHR and COE student research sympos</w:t>
      </w:r>
      <w:r>
        <w:rPr>
          <w:rStyle w:val="st"/>
        </w:rPr>
        <w:t>ium (April 8). Honolulu, HI</w:t>
      </w:r>
      <w:r w:rsidRPr="00084C0B">
        <w:rPr>
          <w:rStyle w:val="st"/>
        </w:rPr>
        <w:t>.</w:t>
      </w:r>
    </w:p>
    <w:p w14:paraId="62043E6D" w14:textId="77777777" w:rsidR="00A80EE2" w:rsidRPr="00084C0B" w:rsidRDefault="00A80EE2" w:rsidP="00A80EE2"/>
    <w:p w14:paraId="1A2A383A" w14:textId="5D88DC5D" w:rsidR="00A80EE2" w:rsidRPr="00084C0B" w:rsidRDefault="00A80EE2" w:rsidP="00164A18">
      <w:pPr>
        <w:widowControl/>
        <w:autoSpaceDE/>
        <w:autoSpaceDN/>
      </w:pPr>
      <w:r w:rsidRPr="00084C0B">
        <w:rPr>
          <w:b/>
        </w:rPr>
        <w:t>Seale, A.P.</w:t>
      </w:r>
      <w:r w:rsidR="00164A18">
        <w:rPr>
          <w:b/>
        </w:rPr>
        <w:t>*</w:t>
      </w:r>
      <w:r w:rsidRPr="00084C0B">
        <w:rPr>
          <w:b/>
        </w:rPr>
        <w:t xml:space="preserve">, </w:t>
      </w:r>
      <w:r w:rsidRPr="00084C0B">
        <w:t>Celino-Brady, F. T.</w:t>
      </w:r>
      <w:r w:rsidR="00164A18">
        <w:t>*</w:t>
      </w:r>
      <w:r w:rsidRPr="00084C0B">
        <w:t xml:space="preserve"> (2017). The Use of a Euryhaline Tilapia to Assess the Endocrine Disrupting Effects of Anthropogenic Chemicals on Growth and Osmoregulation of a Tropical Teleost Species Inhabiting Coastal Waters and Wetlands in Hawaiʻi and the Tropics.</w:t>
      </w:r>
      <w:r w:rsidRPr="00084C0B">
        <w:rPr>
          <w:bCs/>
        </w:rPr>
        <w:t xml:space="preserve"> Hawaiʻi Sea Grant </w:t>
      </w:r>
      <w:r w:rsidRPr="00084C0B">
        <w:rPr>
          <w:rStyle w:val="il"/>
          <w:bCs/>
        </w:rPr>
        <w:t>Research</w:t>
      </w:r>
      <w:r w:rsidRPr="00084C0B">
        <w:rPr>
          <w:bCs/>
        </w:rPr>
        <w:t xml:space="preserve"> </w:t>
      </w:r>
      <w:r w:rsidRPr="00084C0B">
        <w:rPr>
          <w:rStyle w:val="il"/>
          <w:bCs/>
        </w:rPr>
        <w:t>Symposium</w:t>
      </w:r>
      <w:r w:rsidRPr="00084C0B">
        <w:rPr>
          <w:bCs/>
        </w:rPr>
        <w:t>, Honolulu, HI</w:t>
      </w:r>
      <w:r w:rsidRPr="00084C0B">
        <w:rPr>
          <w:bCs/>
          <w:lang w:val="haw-US"/>
        </w:rPr>
        <w:t xml:space="preserve">. </w:t>
      </w:r>
    </w:p>
    <w:p w14:paraId="217BA7A6" w14:textId="77777777" w:rsidR="00A80EE2" w:rsidRPr="00084C0B" w:rsidRDefault="00A80EE2" w:rsidP="00A80EE2">
      <w:pPr>
        <w:ind w:left="1170"/>
      </w:pPr>
    </w:p>
    <w:p w14:paraId="1FDB4D78" w14:textId="667AB339" w:rsidR="00A80EE2" w:rsidRPr="00084C0B" w:rsidRDefault="00A80EE2" w:rsidP="00164A18">
      <w:pPr>
        <w:widowControl/>
        <w:autoSpaceDE/>
        <w:autoSpaceDN/>
        <w:rPr>
          <w:rFonts w:cs="Arial"/>
          <w:b/>
          <w:bCs/>
        </w:rPr>
      </w:pPr>
      <w:r w:rsidRPr="00084C0B">
        <w:rPr>
          <w:rStyle w:val="st"/>
          <w:b/>
        </w:rPr>
        <w:t>Seale, A. P.</w:t>
      </w:r>
      <w:r w:rsidR="00164A18">
        <w:rPr>
          <w:rStyle w:val="st"/>
          <w:b/>
        </w:rPr>
        <w:t>*</w:t>
      </w:r>
      <w:r w:rsidRPr="00084C0B">
        <w:rPr>
          <w:rStyle w:val="st"/>
        </w:rPr>
        <w:t xml:space="preserve">, Yamaguchi, Y., Inokuchi, M., Moorman, B., Lerner, D. T. and Grau, E. G. (2017). </w:t>
      </w:r>
      <w:r w:rsidRPr="00084C0B">
        <w:t xml:space="preserve">Endocrine Control of Growth and Osmoregulation in fish:  </w:t>
      </w:r>
      <w:r w:rsidRPr="00084C0B">
        <w:rPr>
          <w:rFonts w:cs="Arial"/>
          <w:bCs/>
        </w:rPr>
        <w:t>a comparison between steady state and dynamically changing salinity regimes.</w:t>
      </w:r>
      <w:r w:rsidRPr="00084C0B">
        <w:t xml:space="preserve"> </w:t>
      </w:r>
      <w:r w:rsidRPr="00084C0B">
        <w:rPr>
          <w:i/>
        </w:rPr>
        <w:t>In</w:t>
      </w:r>
      <w:r w:rsidRPr="00084C0B">
        <w:t xml:space="preserve"> “University of Hawaii and University of Tokyo, Joint Symposium on Ocean, Coastal, and Atmospheric Sciences,” Honolulu, HI.</w:t>
      </w:r>
    </w:p>
    <w:p w14:paraId="63739279" w14:textId="77777777" w:rsidR="00A80EE2" w:rsidRPr="00084C0B" w:rsidRDefault="00A80EE2" w:rsidP="00A80EE2">
      <w:pPr>
        <w:ind w:left="1170"/>
        <w:rPr>
          <w:rFonts w:cs="Arial"/>
          <w:b/>
          <w:bCs/>
        </w:rPr>
      </w:pPr>
    </w:p>
    <w:p w14:paraId="63C71D3F" w14:textId="7857E423" w:rsidR="00A80EE2" w:rsidRPr="008951D9" w:rsidRDefault="00A80EE2" w:rsidP="00C301AD">
      <w:pPr>
        <w:widowControl/>
        <w:adjustRightInd w:val="0"/>
        <w:rPr>
          <w:b/>
          <w:bCs/>
          <w:lang w:eastAsia="zh-TW"/>
        </w:rPr>
      </w:pPr>
      <w:r w:rsidRPr="00084C0B">
        <w:t>Celino-Brady, F. T.</w:t>
      </w:r>
      <w:r w:rsidR="00C301AD">
        <w:t>*</w:t>
      </w:r>
      <w:r w:rsidRPr="00084C0B">
        <w:t>, Yamaguchi, S., Miura</w:t>
      </w:r>
      <w:r w:rsidRPr="00084C0B">
        <w:rPr>
          <w:vertAlign w:val="superscript"/>
        </w:rPr>
        <w:t xml:space="preserve">, </w:t>
      </w:r>
      <w:r w:rsidRPr="00084C0B">
        <w:t>C., Miura</w:t>
      </w:r>
      <w:r w:rsidRPr="00084C0B">
        <w:rPr>
          <w:vertAlign w:val="superscript"/>
        </w:rPr>
        <w:t xml:space="preserve">, </w:t>
      </w:r>
      <w:r w:rsidRPr="00084C0B">
        <w:t xml:space="preserve">T., Lerner, D. T., and </w:t>
      </w:r>
      <w:r w:rsidRPr="00084C0B">
        <w:rPr>
          <w:b/>
        </w:rPr>
        <w:t>Seale, A. P.</w:t>
      </w:r>
      <w:r w:rsidRPr="00084C0B">
        <w:t xml:space="preserve"> (2017). Modulation of Reproductive and Growth Axes by Environmental Endocrine Disruptors. </w:t>
      </w:r>
      <w:r w:rsidRPr="00084C0B">
        <w:rPr>
          <w:i/>
        </w:rPr>
        <w:t>In</w:t>
      </w:r>
      <w:r w:rsidRPr="00084C0B">
        <w:t xml:space="preserve"> “University of Hawaii and University of Tokyo, Joint Symposium on Ocean, Coastal, and Atmospheric Sciences,” Honolulu, HI. </w:t>
      </w:r>
    </w:p>
    <w:p w14:paraId="3FAB2DD3" w14:textId="77777777" w:rsidR="00A80EE2" w:rsidRPr="00084C0B" w:rsidRDefault="00A80EE2" w:rsidP="00A80EE2">
      <w:pPr>
        <w:adjustRightInd w:val="0"/>
        <w:rPr>
          <w:b/>
          <w:bCs/>
          <w:lang w:eastAsia="zh-TW"/>
        </w:rPr>
      </w:pPr>
    </w:p>
    <w:p w14:paraId="2509C80D" w14:textId="5ED80BCD" w:rsidR="00A80EE2" w:rsidRPr="008951D9" w:rsidRDefault="00A80EE2" w:rsidP="00C301AD">
      <w:pPr>
        <w:widowControl/>
        <w:autoSpaceDE/>
        <w:autoSpaceDN/>
        <w:rPr>
          <w:rFonts w:cs="Arial"/>
        </w:rPr>
      </w:pPr>
      <w:r w:rsidRPr="00084C0B">
        <w:rPr>
          <w:rFonts w:cs="Arial"/>
          <w:b/>
          <w:bCs/>
        </w:rPr>
        <w:t>Seale, A.P.</w:t>
      </w:r>
      <w:r w:rsidR="00C301AD">
        <w:rPr>
          <w:rFonts w:cs="Arial"/>
          <w:b/>
          <w:bCs/>
        </w:rPr>
        <w:t>*</w:t>
      </w:r>
      <w:r w:rsidRPr="00084C0B">
        <w:rPr>
          <w:rFonts w:cs="Arial"/>
          <w:b/>
          <w:bCs/>
        </w:rPr>
        <w:t>,</w:t>
      </w:r>
      <w:r w:rsidRPr="00084C0B">
        <w:rPr>
          <w:rFonts w:cs="Arial"/>
          <w:bCs/>
        </w:rPr>
        <w:t xml:space="preserve"> Pavlosky, K. Keano, Moorman, B.P., Yamaguchi, Y., Lerner, D.T., Grau, E.G., (2017). Hormonal control of growth and osmoregulation under dynamically changing salinities in </w:t>
      </w:r>
      <w:r>
        <w:rPr>
          <w:rFonts w:cs="Arial"/>
          <w:bCs/>
        </w:rPr>
        <w:t>M</w:t>
      </w:r>
      <w:r w:rsidRPr="00084C0B">
        <w:rPr>
          <w:rFonts w:cs="Arial"/>
          <w:bCs/>
        </w:rPr>
        <w:t>ozambique tilapia</w:t>
      </w:r>
      <w:r w:rsidRPr="00084C0B">
        <w:rPr>
          <w:rFonts w:cs="Arial"/>
          <w:b/>
          <w:bCs/>
        </w:rPr>
        <w:t xml:space="preserve"> </w:t>
      </w:r>
      <w:r w:rsidRPr="00084C0B">
        <w:rPr>
          <w:rFonts w:cs="Arial"/>
          <w:bCs/>
          <w:i/>
        </w:rPr>
        <w:t>Oreochromis mossambicus</w:t>
      </w:r>
      <w:r w:rsidRPr="00084C0B">
        <w:rPr>
          <w:rFonts w:cs="Arial"/>
          <w:bCs/>
        </w:rPr>
        <w:t xml:space="preserve">. World Aquaculture 2017. Cape Town, South Africa. </w:t>
      </w:r>
    </w:p>
    <w:p w14:paraId="268DF095" w14:textId="77777777" w:rsidR="00A80EE2" w:rsidRPr="00084C0B" w:rsidRDefault="00A80EE2" w:rsidP="00A80EE2">
      <w:pPr>
        <w:ind w:hanging="1170"/>
        <w:rPr>
          <w:rFonts w:cs="Arial"/>
        </w:rPr>
      </w:pPr>
    </w:p>
    <w:p w14:paraId="2E534984" w14:textId="21499669" w:rsidR="00A80EE2" w:rsidRPr="008951D9" w:rsidRDefault="00A80EE2" w:rsidP="00C301AD">
      <w:pPr>
        <w:widowControl/>
        <w:autoSpaceDE/>
        <w:autoSpaceDN/>
        <w:rPr>
          <w:rFonts w:cs="Arial"/>
        </w:rPr>
      </w:pPr>
      <w:r w:rsidRPr="00084C0B">
        <w:rPr>
          <w:b/>
        </w:rPr>
        <w:t>Seale, A.P.</w:t>
      </w:r>
      <w:r w:rsidR="00C301AD">
        <w:rPr>
          <w:b/>
        </w:rPr>
        <w:t>*</w:t>
      </w:r>
      <w:r w:rsidRPr="00084C0B">
        <w:rPr>
          <w:b/>
        </w:rPr>
        <w:t xml:space="preserve">, </w:t>
      </w:r>
      <w:r w:rsidRPr="00084C0B">
        <w:t>Obaldo, L.G., Low, T.E., Okimoto, D. K., Xu, L.J. (2017). Tilapia industry in Hawai‘i: an update.</w:t>
      </w:r>
      <w:r w:rsidRPr="00084C0B">
        <w:rPr>
          <w:b/>
        </w:rPr>
        <w:t xml:space="preserve"> </w:t>
      </w:r>
      <w:r w:rsidRPr="00084C0B">
        <w:rPr>
          <w:rFonts w:cs="Arial"/>
          <w:bCs/>
        </w:rPr>
        <w:t xml:space="preserve">World Aquaculture 2017. Cape Town, South Africa. </w:t>
      </w:r>
    </w:p>
    <w:p w14:paraId="200CF8BE" w14:textId="77777777" w:rsidR="00A80EE2" w:rsidRPr="00084C0B" w:rsidRDefault="00A80EE2" w:rsidP="00A80EE2">
      <w:pPr>
        <w:rPr>
          <w:rFonts w:cs="Arial"/>
        </w:rPr>
      </w:pPr>
    </w:p>
    <w:p w14:paraId="2CAF4686" w14:textId="5B58DFF3" w:rsidR="00A80EE2" w:rsidRPr="008951D9" w:rsidRDefault="00A80EE2" w:rsidP="00C301AD">
      <w:pPr>
        <w:widowControl/>
        <w:autoSpaceDE/>
        <w:autoSpaceDN/>
      </w:pPr>
      <w:r w:rsidRPr="00084C0B">
        <w:rPr>
          <w:rFonts w:cs="Arial"/>
          <w:b/>
          <w:bCs/>
        </w:rPr>
        <w:t>Seale, A.P</w:t>
      </w:r>
      <w:r w:rsidRPr="00084C0B">
        <w:rPr>
          <w:rFonts w:cs="Arial"/>
          <w:bCs/>
        </w:rPr>
        <w:t>.</w:t>
      </w:r>
      <w:r w:rsidR="00C301AD">
        <w:rPr>
          <w:rFonts w:cs="Arial"/>
          <w:bCs/>
        </w:rPr>
        <w:t>*</w:t>
      </w:r>
      <w:r w:rsidRPr="00084C0B">
        <w:rPr>
          <w:rFonts w:cs="Arial"/>
          <w:bCs/>
        </w:rPr>
        <w:t xml:space="preserve">, Yamaguchi, Y., Breves, J. P., Haws, M. C., Lerner, D.T., Grau, E.G., (2017). Osmotic regulation of prolactin 188 and prolactin 177 and their receptors in two tilapia congeners with distinct salinity tolerances. </w:t>
      </w:r>
      <w:r w:rsidRPr="00084C0B">
        <w:rPr>
          <w:bCs/>
        </w:rPr>
        <w:t>North American Society for Comparative Endocrinology and 9</w:t>
      </w:r>
      <w:r w:rsidRPr="00084C0B">
        <w:rPr>
          <w:bCs/>
          <w:vertAlign w:val="superscript"/>
        </w:rPr>
        <w:t>th</w:t>
      </w:r>
      <w:r w:rsidRPr="00084C0B">
        <w:rPr>
          <w:bCs/>
        </w:rPr>
        <w:t xml:space="preserve"> International Conference in Comparative Endocrinology. Chateau Lake Louise, Canada. </w:t>
      </w:r>
    </w:p>
    <w:p w14:paraId="5B3150AE" w14:textId="0E43D541" w:rsidR="00A80EE2" w:rsidRPr="00084C0B" w:rsidRDefault="00A80EE2" w:rsidP="00A80EE2">
      <w:pPr>
        <w:pStyle w:val="ListParagraph"/>
        <w:ind w:left="810" w:firstLine="360"/>
      </w:pPr>
    </w:p>
    <w:p w14:paraId="22F1722A" w14:textId="7B945619" w:rsidR="00A80EE2" w:rsidRPr="008951D9" w:rsidRDefault="00A80EE2" w:rsidP="00C301AD">
      <w:pPr>
        <w:widowControl/>
        <w:autoSpaceDE/>
        <w:autoSpaceDN/>
      </w:pPr>
      <w:r w:rsidRPr="00084C0B">
        <w:lastRenderedPageBreak/>
        <w:t>Breves J.P.</w:t>
      </w:r>
      <w:r w:rsidR="00C301AD">
        <w:t>*</w:t>
      </w:r>
      <w:r w:rsidRPr="00084C0B">
        <w:t xml:space="preserve">, Keith P.L.K., Hunt B.L., Pavlosky K.K., Inokuchi M., Yamaguchi Y., Lerner D.T., Grau E.G., </w:t>
      </w:r>
      <w:r w:rsidRPr="00084C0B">
        <w:rPr>
          <w:b/>
        </w:rPr>
        <w:t>Seale A.P.</w:t>
      </w:r>
      <w:r w:rsidRPr="00084C0B">
        <w:t xml:space="preserve"> (2017). </w:t>
      </w:r>
      <w:r w:rsidRPr="00084C0B">
        <w:rPr>
          <w:bCs/>
        </w:rPr>
        <w:t>Multifactorial control of branchial clc-2c gene expression in tilapia: effects of salinity, prolactin and extracellular osmolality. North American Society for Comparative Endocrinology and 9</w:t>
      </w:r>
      <w:r w:rsidRPr="00084C0B">
        <w:rPr>
          <w:bCs/>
          <w:vertAlign w:val="superscript"/>
        </w:rPr>
        <w:t>th</w:t>
      </w:r>
      <w:r w:rsidRPr="00084C0B">
        <w:rPr>
          <w:bCs/>
        </w:rPr>
        <w:t xml:space="preserve"> International Conference in Comparative Endocrinology. Chateau Lake Louise, Canada. </w:t>
      </w:r>
    </w:p>
    <w:p w14:paraId="024EBCA9" w14:textId="77777777" w:rsidR="00A80EE2" w:rsidRPr="00084C0B" w:rsidRDefault="00A80EE2" w:rsidP="00A80EE2">
      <w:pPr>
        <w:ind w:left="1170"/>
      </w:pPr>
    </w:p>
    <w:p w14:paraId="52F5B5DF" w14:textId="79F485C4" w:rsidR="00A80EE2" w:rsidRPr="00084C0B" w:rsidRDefault="00A80EE2" w:rsidP="00C301AD">
      <w:pPr>
        <w:widowControl/>
        <w:autoSpaceDE/>
        <w:autoSpaceDN/>
      </w:pPr>
      <w:r w:rsidRPr="00084C0B">
        <w:rPr>
          <w:rFonts w:cs="Arial"/>
          <w:b/>
          <w:bCs/>
        </w:rPr>
        <w:t>Seale, A.P</w:t>
      </w:r>
      <w:r w:rsidR="00C301AD">
        <w:rPr>
          <w:rFonts w:cs="Arial"/>
          <w:bCs/>
        </w:rPr>
        <w:t xml:space="preserve">.* </w:t>
      </w:r>
      <w:r w:rsidRPr="00084C0B">
        <w:rPr>
          <w:rFonts w:cs="Arial"/>
          <w:bCs/>
        </w:rPr>
        <w:t>(2017).</w:t>
      </w:r>
      <w:r w:rsidRPr="00084C0B">
        <w:rPr>
          <w:rFonts w:cs="Arial"/>
          <w:b/>
          <w:bCs/>
        </w:rPr>
        <w:t xml:space="preserve"> </w:t>
      </w:r>
      <w:r w:rsidRPr="00084C0B">
        <w:rPr>
          <w:rFonts w:cs="Arial"/>
          <w:bCs/>
        </w:rPr>
        <w:t>Hormonal control of growth and osmoregulation in the tilapia under dynamically changing salinities. Okayama University International Workshop</w:t>
      </w:r>
      <w:r w:rsidRPr="00084C0B">
        <w:rPr>
          <w:color w:val="000000"/>
        </w:rPr>
        <w:t xml:space="preserve"> “Strategies of plants and animals on environmental response/adaptation,”</w:t>
      </w:r>
      <w:r w:rsidRPr="00084C0B">
        <w:rPr>
          <w:rFonts w:cs="Arial"/>
          <w:bCs/>
        </w:rPr>
        <w:t xml:space="preserve"> </w:t>
      </w:r>
      <w:r w:rsidRPr="00084C0B">
        <w:rPr>
          <w:bCs/>
        </w:rPr>
        <w:t>Okayama City, Japan; Mar. 09.</w:t>
      </w:r>
      <w:r w:rsidRPr="00084C0B">
        <w:rPr>
          <w:b/>
          <w:bCs/>
        </w:rPr>
        <w:t xml:space="preserve"> </w:t>
      </w:r>
    </w:p>
    <w:p w14:paraId="374F1DC1" w14:textId="34BCB979" w:rsidR="00A80EE2" w:rsidRPr="00084C0B" w:rsidRDefault="00A80EE2" w:rsidP="00A80EE2">
      <w:pPr>
        <w:pStyle w:val="ListParagraph"/>
        <w:ind w:left="810" w:firstLine="360"/>
      </w:pPr>
    </w:p>
    <w:p w14:paraId="23960A29" w14:textId="472427CE" w:rsidR="00A80EE2" w:rsidRPr="00084C0B" w:rsidRDefault="00A80EE2" w:rsidP="00C301AD">
      <w:pPr>
        <w:widowControl/>
        <w:autoSpaceDE/>
        <w:autoSpaceDN/>
      </w:pPr>
      <w:r w:rsidRPr="00084C0B">
        <w:rPr>
          <w:bCs/>
          <w:lang w:eastAsia="zh-TW"/>
        </w:rPr>
        <w:t>Celino-Brady, F.T.</w:t>
      </w:r>
      <w:r w:rsidR="00C301AD">
        <w:rPr>
          <w:bCs/>
          <w:lang w:eastAsia="zh-TW"/>
        </w:rPr>
        <w:t>*</w:t>
      </w:r>
      <w:r w:rsidRPr="00084C0B">
        <w:rPr>
          <w:bCs/>
          <w:lang w:eastAsia="zh-TW"/>
        </w:rPr>
        <w:t xml:space="preserve">, Yamaguchi, S., Miura, C., Miura, T., Lerner, D.T., </w:t>
      </w:r>
      <w:r w:rsidRPr="00084C0B">
        <w:rPr>
          <w:b/>
          <w:bCs/>
          <w:lang w:eastAsia="zh-TW"/>
        </w:rPr>
        <w:t>Seale, A.P.</w:t>
      </w:r>
      <w:r w:rsidRPr="00084C0B">
        <w:rPr>
          <w:bCs/>
          <w:lang w:eastAsia="zh-TW"/>
        </w:rPr>
        <w:t xml:space="preserve"> (2017). </w:t>
      </w:r>
      <w:r w:rsidRPr="00084C0B">
        <w:t xml:space="preserve">Endocrine Disrupting Effects of Anthropogenic Pollutants on Fish Reproduction and Growth. </w:t>
      </w:r>
      <w:r w:rsidRPr="00084C0B">
        <w:rPr>
          <w:rFonts w:cs="Arial"/>
          <w:bCs/>
        </w:rPr>
        <w:t>Okayama University International Workshop "</w:t>
      </w:r>
      <w:r w:rsidRPr="00084C0B">
        <w:rPr>
          <w:color w:val="000000"/>
        </w:rPr>
        <w:t xml:space="preserve"> Strategies of plants and animals on environmental response/adaptation”</w:t>
      </w:r>
      <w:r w:rsidRPr="00084C0B">
        <w:t xml:space="preserve">; </w:t>
      </w:r>
      <w:r w:rsidRPr="00084C0B">
        <w:rPr>
          <w:bCs/>
        </w:rPr>
        <w:t>Okayama City, Japan; Mar. 09.</w:t>
      </w:r>
    </w:p>
    <w:p w14:paraId="6DDF2A62" w14:textId="77777777" w:rsidR="00A80EE2" w:rsidRDefault="00A80EE2" w:rsidP="00C301AD"/>
    <w:p w14:paraId="10A5FB23" w14:textId="278B22F5" w:rsidR="000B7EC6" w:rsidRPr="000B7EC6" w:rsidRDefault="000B7EC6" w:rsidP="000B7EC6">
      <w:pPr>
        <w:widowControl/>
        <w:autoSpaceDE/>
        <w:autoSpaceDN/>
        <w:rPr>
          <w:rFonts w:cs="Arial"/>
          <w:b/>
          <w:bCs/>
        </w:rPr>
      </w:pPr>
      <w:r w:rsidRPr="00084C0B">
        <w:rPr>
          <w:rStyle w:val="st"/>
          <w:lang w:val="haw-US"/>
        </w:rPr>
        <w:t>Petro-Sakuma, C. K.</w:t>
      </w:r>
      <w:r>
        <w:rPr>
          <w:rStyle w:val="st"/>
          <w:lang w:val="pt-BR"/>
        </w:rPr>
        <w:t>*</w:t>
      </w:r>
      <w:r w:rsidRPr="00084C0B">
        <w:rPr>
          <w:rStyle w:val="st"/>
          <w:lang w:val="haw-US"/>
        </w:rPr>
        <w:t xml:space="preserve">, Celino-Brady, F. T., Lerner, D. T., </w:t>
      </w:r>
      <w:r w:rsidRPr="00084C0B">
        <w:rPr>
          <w:rStyle w:val="st"/>
          <w:b/>
          <w:lang w:val="haw-US"/>
        </w:rPr>
        <w:t>Seale, A. P.</w:t>
      </w:r>
      <w:r w:rsidRPr="00084C0B">
        <w:rPr>
          <w:rStyle w:val="st"/>
          <w:lang w:val="haw-US"/>
        </w:rPr>
        <w:t xml:space="preserve"> (2017). </w:t>
      </w:r>
      <w:r w:rsidRPr="00084C0B">
        <w:t>Endocrine Disrupting Effects of the Anthropogenic Pollutants, Ethynylestradiol and Nony</w:t>
      </w:r>
      <w:r w:rsidRPr="00084C0B">
        <w:rPr>
          <w:lang w:val="haw-US"/>
        </w:rPr>
        <w:t>l</w:t>
      </w:r>
      <w:r w:rsidRPr="00084C0B">
        <w:t>phenol on Growth and Reproduction in Mozambique Tilapia (</w:t>
      </w:r>
      <w:r w:rsidRPr="00084C0B">
        <w:rPr>
          <w:bCs/>
          <w:i/>
          <w:iCs/>
        </w:rPr>
        <w:t>Oreochromis mossambicus</w:t>
      </w:r>
      <w:r w:rsidRPr="00084C0B">
        <w:rPr>
          <w:bCs/>
          <w:iCs/>
        </w:rPr>
        <w:t xml:space="preserve">). </w:t>
      </w:r>
      <w:r w:rsidRPr="00084C0B">
        <w:rPr>
          <w:i/>
        </w:rPr>
        <w:t>In</w:t>
      </w:r>
      <w:r w:rsidRPr="00084C0B">
        <w:t xml:space="preserve"> “University of Hawaii and University of Tokyo, Joint Symposium on Ocean, Coastal, and Atmospheric Sciences. Honolulu, HI.</w:t>
      </w:r>
    </w:p>
    <w:p w14:paraId="4AA01EB8" w14:textId="77777777" w:rsidR="000B7EC6" w:rsidRPr="00084C0B" w:rsidRDefault="000B7EC6" w:rsidP="00C301AD"/>
    <w:p w14:paraId="1C8025ED" w14:textId="3E4379A2" w:rsidR="00A80EE2" w:rsidRPr="00084C0B" w:rsidRDefault="00A80EE2" w:rsidP="00C301AD">
      <w:pPr>
        <w:widowControl/>
        <w:autoSpaceDE/>
        <w:autoSpaceDN/>
      </w:pPr>
      <w:r w:rsidRPr="00084C0B">
        <w:rPr>
          <w:b/>
        </w:rPr>
        <w:t>Seale, A. P.</w:t>
      </w:r>
      <w:r w:rsidR="00C301AD">
        <w:rPr>
          <w:b/>
        </w:rPr>
        <w:t>*</w:t>
      </w:r>
      <w:r w:rsidRPr="00084C0B">
        <w:t xml:space="preserve"> (2017).  Hormonal control of growth in tilapia under dynamically changing conditions; Hawaii Aquaculture and Aquaponics Association conference. Kapi‘olani Community College, HI. </w:t>
      </w:r>
    </w:p>
    <w:p w14:paraId="3DA75F94" w14:textId="77777777" w:rsidR="00A80EE2" w:rsidRPr="00084C0B" w:rsidRDefault="00A80EE2" w:rsidP="00A80EE2">
      <w:pPr>
        <w:ind w:left="1170"/>
      </w:pPr>
    </w:p>
    <w:p w14:paraId="590A910C" w14:textId="3D9E135E" w:rsidR="00A80EE2" w:rsidRDefault="00A80EE2" w:rsidP="00C301AD">
      <w:pPr>
        <w:widowControl/>
        <w:autoSpaceDE/>
        <w:autoSpaceDN/>
      </w:pPr>
      <w:r w:rsidRPr="00084C0B">
        <w:rPr>
          <w:b/>
        </w:rPr>
        <w:t>Seale, A.P.</w:t>
      </w:r>
      <w:r w:rsidR="00C301AD">
        <w:rPr>
          <w:b/>
        </w:rPr>
        <w:t>*</w:t>
      </w:r>
      <w:r w:rsidRPr="00084C0B">
        <w:t>, Yamaguchi, Y., Lerner, D.T., Grau, E.G. (2016). A fish model for prolactin cell regulation and osmoreception. International Symposium on Pituitary Gland and its Related System. University of Hawai‘i,</w:t>
      </w:r>
      <w:r>
        <w:t xml:space="preserve"> Honolulu,</w:t>
      </w:r>
      <w:r w:rsidRPr="00084C0B">
        <w:t xml:space="preserve"> HI</w:t>
      </w:r>
      <w:r>
        <w:t xml:space="preserve"> </w:t>
      </w:r>
      <w:r w:rsidRPr="00084C0B">
        <w:t xml:space="preserve">(Sept. 1-5). </w:t>
      </w:r>
    </w:p>
    <w:p w14:paraId="03BC622D" w14:textId="77777777" w:rsidR="00A80EE2" w:rsidRPr="00084C0B" w:rsidRDefault="00A80EE2" w:rsidP="00A80EE2">
      <w:pPr>
        <w:ind w:left="1170"/>
        <w:rPr>
          <w:b/>
        </w:rPr>
      </w:pPr>
    </w:p>
    <w:p w14:paraId="6D0EFA10" w14:textId="7459DCFB" w:rsidR="00A80EE2" w:rsidRDefault="00A80EE2" w:rsidP="00C301AD">
      <w:pPr>
        <w:widowControl/>
        <w:autoSpaceDE/>
        <w:autoSpaceDN/>
      </w:pPr>
      <w:r w:rsidRPr="00084C0B">
        <w:rPr>
          <w:b/>
        </w:rPr>
        <w:t>Seale, A. P.</w:t>
      </w:r>
      <w:r w:rsidR="00C301AD">
        <w:rPr>
          <w:b/>
        </w:rPr>
        <w:t>*</w:t>
      </w:r>
      <w:r w:rsidRPr="00084C0B">
        <w:rPr>
          <w:b/>
        </w:rPr>
        <w:t xml:space="preserve">, </w:t>
      </w:r>
      <w:r w:rsidRPr="00084C0B">
        <w:t>Yamaguchi, Y., Lerner, D.T., Grau, E.G. (2016). Recent advances in the tilapia cell model for osmoreception. In “8</w:t>
      </w:r>
      <w:r w:rsidRPr="00084C0B">
        <w:rPr>
          <w:vertAlign w:val="superscript"/>
        </w:rPr>
        <w:t>th</w:t>
      </w:r>
      <w:r w:rsidRPr="00084C0B">
        <w:t xml:space="preserve"> International Symposium on Fish Endocrinology,” Gothemburg, Sweden.</w:t>
      </w:r>
    </w:p>
    <w:p w14:paraId="50D5961D" w14:textId="77777777" w:rsidR="000B7EC6" w:rsidRDefault="000B7EC6" w:rsidP="00C301AD">
      <w:pPr>
        <w:widowControl/>
        <w:autoSpaceDE/>
        <w:autoSpaceDN/>
      </w:pPr>
    </w:p>
    <w:p w14:paraId="12EBB9DF" w14:textId="77777777" w:rsidR="000B7EC6" w:rsidRPr="00084C0B" w:rsidRDefault="000B7EC6" w:rsidP="000B7EC6">
      <w:pPr>
        <w:widowControl/>
        <w:adjustRightInd w:val="0"/>
        <w:rPr>
          <w:rStyle w:val="st"/>
        </w:rPr>
      </w:pPr>
      <w:r w:rsidRPr="00084C0B">
        <w:rPr>
          <w:rStyle w:val="st"/>
        </w:rPr>
        <w:t>Reyes, A.</w:t>
      </w:r>
      <w:r>
        <w:rPr>
          <w:rStyle w:val="st"/>
        </w:rPr>
        <w:t>*</w:t>
      </w:r>
      <w:r w:rsidRPr="00084C0B">
        <w:rPr>
          <w:rStyle w:val="st"/>
        </w:rPr>
        <w:t xml:space="preserve">, </w:t>
      </w:r>
      <w:r w:rsidRPr="00084C0B">
        <w:rPr>
          <w:rStyle w:val="st"/>
          <w:b/>
        </w:rPr>
        <w:t>Seale, A. P.</w:t>
      </w:r>
      <w:r w:rsidRPr="00084C0B">
        <w:rPr>
          <w:rStyle w:val="st"/>
        </w:rPr>
        <w:t>, Seale, L. A. (2016). Investigation of amino acid transporters in the gut of an euryhaline species, the Mozambique tilapia, (</w:t>
      </w:r>
      <w:r w:rsidRPr="00084C0B">
        <w:rPr>
          <w:rStyle w:val="st"/>
          <w:i/>
        </w:rPr>
        <w:t>Oreochromis mossambicus</w:t>
      </w:r>
      <w:r w:rsidRPr="00084C0B">
        <w:rPr>
          <w:rStyle w:val="st"/>
        </w:rPr>
        <w:t xml:space="preserve">). Biomedical Science and Health Disparity Symposium (April 21). John A. Burns School of Medicine – University of Hawai‘i. Honolulu, HI. </w:t>
      </w:r>
    </w:p>
    <w:p w14:paraId="7846682A" w14:textId="77777777" w:rsidR="000B7EC6" w:rsidRPr="00084C0B" w:rsidRDefault="000B7EC6" w:rsidP="000B7EC6">
      <w:pPr>
        <w:adjustRightInd w:val="0"/>
        <w:ind w:left="1170"/>
        <w:rPr>
          <w:rStyle w:val="st"/>
        </w:rPr>
      </w:pPr>
    </w:p>
    <w:p w14:paraId="40171063" w14:textId="77777777" w:rsidR="000B7EC6" w:rsidRDefault="000B7EC6" w:rsidP="000B7EC6">
      <w:pPr>
        <w:widowControl/>
        <w:adjustRightInd w:val="0"/>
        <w:rPr>
          <w:rStyle w:val="st"/>
        </w:rPr>
      </w:pPr>
      <w:r w:rsidRPr="00084C0B">
        <w:rPr>
          <w:rStyle w:val="st"/>
        </w:rPr>
        <w:t>Pavlosky, K.</w:t>
      </w:r>
      <w:r>
        <w:rPr>
          <w:rStyle w:val="st"/>
        </w:rPr>
        <w:t>*</w:t>
      </w:r>
      <w:r w:rsidRPr="00084C0B">
        <w:rPr>
          <w:rStyle w:val="st"/>
        </w:rPr>
        <w:t xml:space="preserve">, Yamaguchi, Y., Lerner, D. T., Grau, E. G. G., and </w:t>
      </w:r>
      <w:r w:rsidRPr="00084C0B">
        <w:rPr>
          <w:rStyle w:val="st"/>
          <w:b/>
        </w:rPr>
        <w:t>Seale, A. P.</w:t>
      </w:r>
      <w:r w:rsidRPr="00084C0B">
        <w:rPr>
          <w:rStyle w:val="st"/>
        </w:rPr>
        <w:t xml:space="preserve"> (2016). Effects of cyclical changes in environmental salinity on osmoregulatory parameters in the Mozambique tilapia, </w:t>
      </w:r>
      <w:r w:rsidRPr="00084C0B">
        <w:rPr>
          <w:rStyle w:val="st"/>
          <w:i/>
        </w:rPr>
        <w:t>Oreochromis mossambicus</w:t>
      </w:r>
      <w:r w:rsidRPr="00084C0B">
        <w:rPr>
          <w:rStyle w:val="st"/>
        </w:rPr>
        <w:t>. 28</w:t>
      </w:r>
      <w:r w:rsidRPr="00084C0B">
        <w:rPr>
          <w:rStyle w:val="st"/>
          <w:vertAlign w:val="superscript"/>
        </w:rPr>
        <w:t>th</w:t>
      </w:r>
      <w:r w:rsidRPr="00084C0B">
        <w:rPr>
          <w:rStyle w:val="st"/>
        </w:rPr>
        <w:t xml:space="preserve"> Annual CTAHR and COE student research symposium (April 8). Honolulu, HI.</w:t>
      </w:r>
    </w:p>
    <w:p w14:paraId="5B19BCBF" w14:textId="77777777" w:rsidR="000B7EC6" w:rsidRPr="00084C0B" w:rsidRDefault="000B7EC6" w:rsidP="000B7EC6">
      <w:pPr>
        <w:adjustRightInd w:val="0"/>
        <w:rPr>
          <w:rStyle w:val="st"/>
        </w:rPr>
      </w:pPr>
    </w:p>
    <w:p w14:paraId="056AC860" w14:textId="77777777" w:rsidR="000B7EC6" w:rsidRDefault="000B7EC6" w:rsidP="000B7EC6">
      <w:pPr>
        <w:widowControl/>
        <w:autoSpaceDE/>
        <w:autoSpaceDN/>
      </w:pPr>
      <w:r w:rsidRPr="00084C0B">
        <w:rPr>
          <w:rStyle w:val="st"/>
        </w:rPr>
        <w:t>Keith, P. L.</w:t>
      </w:r>
      <w:r>
        <w:rPr>
          <w:rStyle w:val="st"/>
        </w:rPr>
        <w:t>*</w:t>
      </w:r>
      <w:r w:rsidRPr="00084C0B">
        <w:rPr>
          <w:rStyle w:val="st"/>
        </w:rPr>
        <w:t xml:space="preserve">, Hunt, B. L., Inokuchi, M., Yamaguchi, Y., </w:t>
      </w:r>
      <w:r w:rsidRPr="00084C0B">
        <w:rPr>
          <w:rStyle w:val="st"/>
          <w:b/>
        </w:rPr>
        <w:t>Seale, A. P.</w:t>
      </w:r>
      <w:r w:rsidRPr="00084C0B">
        <w:rPr>
          <w:rStyle w:val="st"/>
        </w:rPr>
        <w:t xml:space="preserve">, Lerner, D. T., Grau, E. G., and Breves, J. P. (2016). </w:t>
      </w:r>
      <w:r w:rsidRPr="00084C0B">
        <w:t xml:space="preserve">Prolactin and Extracellular Osmolality Regulate Branchial </w:t>
      </w:r>
      <w:r w:rsidRPr="00084C0B">
        <w:rPr>
          <w:i/>
        </w:rPr>
        <w:t>clc2c</w:t>
      </w:r>
      <w:r w:rsidRPr="00084C0B">
        <w:t xml:space="preserve"> Expression in Tilapia. Experimental Biology Annual Meeting (April). San Diego, CA.</w:t>
      </w:r>
    </w:p>
    <w:p w14:paraId="6C9C9487" w14:textId="77777777" w:rsidR="00A80EE2" w:rsidRPr="00084C0B" w:rsidRDefault="00A80EE2" w:rsidP="000B7EC6"/>
    <w:p w14:paraId="14DBC618" w14:textId="367F6F3D" w:rsidR="00A80EE2" w:rsidRDefault="00A80EE2" w:rsidP="00C301AD">
      <w:pPr>
        <w:widowControl/>
        <w:adjustRightInd w:val="0"/>
      </w:pPr>
      <w:r w:rsidRPr="003C0D09">
        <w:rPr>
          <w:rStyle w:val="st"/>
          <w:lang w:val="haw-US"/>
        </w:rPr>
        <w:t>Pavlosky, K.</w:t>
      </w:r>
      <w:r w:rsidR="00C301AD" w:rsidRPr="00C301AD">
        <w:rPr>
          <w:rStyle w:val="st"/>
        </w:rPr>
        <w:t>*</w:t>
      </w:r>
      <w:r w:rsidRPr="003C0D09">
        <w:rPr>
          <w:rStyle w:val="st"/>
          <w:lang w:val="haw-US"/>
        </w:rPr>
        <w:t xml:space="preserve">, Yamaguchi, Y., Lerner, D.T., Grau, E.G., </w:t>
      </w:r>
      <w:r w:rsidRPr="003C0D09">
        <w:rPr>
          <w:rStyle w:val="st"/>
          <w:b/>
          <w:lang w:val="haw-US"/>
        </w:rPr>
        <w:t>Seale, A. P.</w:t>
      </w:r>
      <w:r w:rsidRPr="003C0D09">
        <w:rPr>
          <w:rStyle w:val="st"/>
          <w:lang w:val="haw-US"/>
        </w:rPr>
        <w:t xml:space="preserve"> (2015). </w:t>
      </w:r>
      <w:r w:rsidRPr="00084C0B">
        <w:rPr>
          <w:rStyle w:val="st"/>
        </w:rPr>
        <w:t xml:space="preserve">Tilapia: A Model for Osmoregulation. </w:t>
      </w:r>
      <w:r w:rsidRPr="00084C0B">
        <w:rPr>
          <w:i/>
        </w:rPr>
        <w:t>In</w:t>
      </w:r>
      <w:r w:rsidRPr="00084C0B">
        <w:t xml:space="preserve"> "40</w:t>
      </w:r>
      <w:r w:rsidRPr="00084C0B">
        <w:rPr>
          <w:vertAlign w:val="superscript"/>
        </w:rPr>
        <w:t>th</w:t>
      </w:r>
      <w:r w:rsidRPr="00084C0B">
        <w:t xml:space="preserve"> Annual Albert L. Tester Memorial Symposium," Honolulu, HI, USA.</w:t>
      </w:r>
    </w:p>
    <w:p w14:paraId="36F042BE" w14:textId="77777777" w:rsidR="00A80EE2" w:rsidRPr="00084C0B" w:rsidRDefault="00A80EE2" w:rsidP="00A80EE2">
      <w:pPr>
        <w:rPr>
          <w:b/>
          <w:i/>
        </w:rPr>
      </w:pPr>
    </w:p>
    <w:p w14:paraId="3A3D42E6" w14:textId="51DB39EC" w:rsidR="00A80EE2" w:rsidRDefault="00A80EE2" w:rsidP="00C301AD">
      <w:pPr>
        <w:widowControl/>
        <w:adjustRightInd w:val="0"/>
      </w:pPr>
      <w:r w:rsidRPr="00084C0B">
        <w:rPr>
          <w:rStyle w:val="st"/>
        </w:rPr>
        <w:t>Yamaguchi, Y.</w:t>
      </w:r>
      <w:r w:rsidR="00C301AD">
        <w:rPr>
          <w:rStyle w:val="st"/>
        </w:rPr>
        <w:t>*</w:t>
      </w:r>
      <w:r w:rsidRPr="00084C0B">
        <w:rPr>
          <w:rStyle w:val="st"/>
        </w:rPr>
        <w:t xml:space="preserve">, Moriyama, S., Lerner, D.T., Grau, E.G., </w:t>
      </w:r>
      <w:r w:rsidRPr="00084C0B">
        <w:rPr>
          <w:rStyle w:val="st"/>
          <w:b/>
        </w:rPr>
        <w:t>Seale, A.P.</w:t>
      </w:r>
      <w:r w:rsidRPr="00084C0B">
        <w:rPr>
          <w:rStyle w:val="st"/>
        </w:rPr>
        <w:t xml:space="preserve"> (2015). </w:t>
      </w:r>
      <w:r w:rsidRPr="00084C0B">
        <w:rPr>
          <w:lang w:eastAsia="ja-JP"/>
        </w:rPr>
        <w:t xml:space="preserve">Autocrine regulation of prolactin release from tilapia prolactin cells: modulation of hormonal responses by extracellular osmolality. </w:t>
      </w:r>
      <w:r w:rsidRPr="00084C0B">
        <w:rPr>
          <w:i/>
        </w:rPr>
        <w:t>In</w:t>
      </w:r>
      <w:r w:rsidRPr="00084C0B">
        <w:t xml:space="preserve"> “3rd International Congress of the North American Society of Comparative Endocrinology,” Ottawa, Canada.</w:t>
      </w:r>
    </w:p>
    <w:p w14:paraId="31030BF0" w14:textId="77777777" w:rsidR="00A80EE2" w:rsidRPr="00084C0B" w:rsidRDefault="00A80EE2" w:rsidP="00A80EE2">
      <w:pPr>
        <w:adjustRightInd w:val="0"/>
      </w:pPr>
    </w:p>
    <w:p w14:paraId="5CEDB8F2" w14:textId="6249E681" w:rsidR="00A80EE2" w:rsidRPr="00084C0B" w:rsidRDefault="00A80EE2" w:rsidP="00C301AD">
      <w:pPr>
        <w:widowControl/>
        <w:adjustRightInd w:val="0"/>
      </w:pPr>
      <w:r w:rsidRPr="00084C0B">
        <w:lastRenderedPageBreak/>
        <w:t>Breves, J.P.</w:t>
      </w:r>
      <w:r w:rsidR="00C301AD">
        <w:t>*</w:t>
      </w:r>
      <w:r w:rsidRPr="00084C0B">
        <w:t xml:space="preserve">, Inokuchi, M., Yamaguchi, Y., </w:t>
      </w:r>
      <w:r w:rsidRPr="00084C0B">
        <w:rPr>
          <w:b/>
        </w:rPr>
        <w:t>Seale, A.P.</w:t>
      </w:r>
      <w:r w:rsidRPr="00084C0B">
        <w:t xml:space="preserve">, Watanabe, S., Lerner, D.T., Kaneko, T. Grau, E.G. (2015) Prolactin and cortisol direct branchial aquaporin 3 expression in euryhaline tilapia. </w:t>
      </w:r>
      <w:r w:rsidRPr="00084C0B">
        <w:rPr>
          <w:i/>
        </w:rPr>
        <w:t>In</w:t>
      </w:r>
      <w:r w:rsidRPr="00084C0B">
        <w:t xml:space="preserve"> “3</w:t>
      </w:r>
      <w:r w:rsidRPr="00084C0B">
        <w:rPr>
          <w:vertAlign w:val="superscript"/>
        </w:rPr>
        <w:t>rd</w:t>
      </w:r>
      <w:r w:rsidRPr="00084C0B">
        <w:t xml:space="preserve"> International Congress of the North American Society of Comparative Endocrinology,” Ottawa, Canada.</w:t>
      </w:r>
    </w:p>
    <w:p w14:paraId="26DD160D" w14:textId="481CBF8D" w:rsidR="00A80EE2" w:rsidRDefault="00A80EE2" w:rsidP="00A80EE2">
      <w:pPr>
        <w:adjustRightInd w:val="0"/>
        <w:ind w:left="2340" w:hanging="1170"/>
      </w:pPr>
    </w:p>
    <w:p w14:paraId="434C4549" w14:textId="0BB64DD2" w:rsidR="00A80EE2" w:rsidRPr="00E30A79" w:rsidRDefault="00A80EE2" w:rsidP="00C301AD">
      <w:pPr>
        <w:widowControl/>
        <w:adjustRightInd w:val="0"/>
        <w:rPr>
          <w:b/>
          <w:bCs/>
          <w:lang w:eastAsia="zh-TW"/>
        </w:rPr>
      </w:pPr>
      <w:r w:rsidRPr="00084C0B">
        <w:rPr>
          <w:rStyle w:val="st"/>
          <w:b/>
        </w:rPr>
        <w:t>Seale, A. P.</w:t>
      </w:r>
      <w:r w:rsidR="00C301AD">
        <w:rPr>
          <w:rStyle w:val="st"/>
          <w:b/>
        </w:rPr>
        <w:t>*</w:t>
      </w:r>
      <w:r w:rsidRPr="00084C0B">
        <w:rPr>
          <w:rStyle w:val="st"/>
        </w:rPr>
        <w:t xml:space="preserve">, Yamaguchi, Y., Inokuchi, M., Moorman, B., Lerner, D. T. and Grau, E. G. (2015). </w:t>
      </w:r>
      <w:r w:rsidRPr="00084C0B">
        <w:t xml:space="preserve">Environmental and Hormonal Control of Osmoregulation in a Euryhaline Teleost Fish. </w:t>
      </w:r>
      <w:r w:rsidRPr="00084C0B">
        <w:rPr>
          <w:i/>
        </w:rPr>
        <w:t>In</w:t>
      </w:r>
      <w:r w:rsidRPr="00084C0B">
        <w:t xml:space="preserve"> “University of Hawaii and University of Tokyo, Joint Symposium on Ocean, Coastal, and Atmospheric Sciences”, Kashiwa, Japan.</w:t>
      </w:r>
    </w:p>
    <w:p w14:paraId="1B04304E" w14:textId="77777777" w:rsidR="00A80EE2" w:rsidRPr="00084C0B" w:rsidRDefault="00A80EE2" w:rsidP="00A80EE2">
      <w:pPr>
        <w:adjustRightInd w:val="0"/>
        <w:ind w:left="1170" w:hanging="1170"/>
        <w:rPr>
          <w:b/>
          <w:bCs/>
          <w:lang w:eastAsia="zh-TW"/>
        </w:rPr>
      </w:pPr>
    </w:p>
    <w:p w14:paraId="6B9523A4" w14:textId="435CD2D8" w:rsidR="00A80EE2" w:rsidRPr="00C301AD" w:rsidRDefault="00A80EE2" w:rsidP="00C301AD">
      <w:pPr>
        <w:widowControl/>
        <w:adjustRightInd w:val="0"/>
        <w:rPr>
          <w:rStyle w:val="st"/>
          <w:b/>
          <w:bCs/>
          <w:lang w:eastAsia="zh-TW"/>
        </w:rPr>
      </w:pPr>
      <w:r w:rsidRPr="00084C0B">
        <w:rPr>
          <w:rStyle w:val="st"/>
        </w:rPr>
        <w:t>Yamaguchi, Y.</w:t>
      </w:r>
      <w:r w:rsidR="00C301AD">
        <w:rPr>
          <w:rStyle w:val="st"/>
        </w:rPr>
        <w:t>*</w:t>
      </w:r>
      <w:r w:rsidRPr="00084C0B">
        <w:rPr>
          <w:rStyle w:val="st"/>
        </w:rPr>
        <w:t xml:space="preserve">, Moriyama, S., Lerner, D.T., Grau, E.G., </w:t>
      </w:r>
      <w:r w:rsidRPr="00084C0B">
        <w:rPr>
          <w:rStyle w:val="st"/>
          <w:b/>
        </w:rPr>
        <w:t>Seale, A.P.</w:t>
      </w:r>
      <w:r w:rsidRPr="00084C0B">
        <w:rPr>
          <w:rStyle w:val="st"/>
        </w:rPr>
        <w:t xml:space="preserve"> (2015). </w:t>
      </w:r>
      <w:r w:rsidRPr="00084C0B">
        <w:rPr>
          <w:lang w:eastAsia="ja-JP"/>
        </w:rPr>
        <w:t xml:space="preserve">Autocrine regulation of prolactin release from tilapia prolactin cells: modulation of hormonal responses by extracellular osmolality. </w:t>
      </w:r>
      <w:r w:rsidRPr="00084C0B">
        <w:rPr>
          <w:i/>
        </w:rPr>
        <w:t>In</w:t>
      </w:r>
      <w:r w:rsidRPr="00084C0B">
        <w:t xml:space="preserve"> “University of Hawaii and University of Tokyo, Joint Symposium on Ocean, Coastal, and Atmospheric Sciences,” Kashiwa, Japan.</w:t>
      </w:r>
    </w:p>
    <w:p w14:paraId="538542FD" w14:textId="77777777" w:rsidR="00A80EE2" w:rsidRPr="00084C0B" w:rsidRDefault="00A80EE2" w:rsidP="00A80EE2">
      <w:pPr>
        <w:adjustRightInd w:val="0"/>
        <w:ind w:left="1170" w:hanging="1170"/>
        <w:rPr>
          <w:rStyle w:val="st"/>
        </w:rPr>
      </w:pPr>
    </w:p>
    <w:p w14:paraId="3A67B9DB" w14:textId="476AFD45" w:rsidR="00A80EE2" w:rsidRDefault="00A80EE2" w:rsidP="00C301AD">
      <w:pPr>
        <w:widowControl/>
        <w:adjustRightInd w:val="0"/>
      </w:pPr>
      <w:r w:rsidRPr="00084C0B">
        <w:rPr>
          <w:b/>
        </w:rPr>
        <w:t>Seale, A. P.</w:t>
      </w:r>
      <w:r w:rsidR="00C301AD">
        <w:rPr>
          <w:b/>
        </w:rPr>
        <w:t>*</w:t>
      </w:r>
      <w:r w:rsidRPr="00084C0B">
        <w:t xml:space="preserve">, Inokuchi, M., Lerner, D. T., Grau, E. G. (2013). The tilapia prolactin cell and gill filament models for studying osmoreception and osmoregulation. </w:t>
      </w:r>
      <w:r w:rsidRPr="00084C0B">
        <w:rPr>
          <w:i/>
        </w:rPr>
        <w:t>In</w:t>
      </w:r>
      <w:r w:rsidRPr="00084C0B">
        <w:t xml:space="preserve"> “Perspectives in Endocrinology of Cichlids,” BARD workshop, Ein Harod, Israel.</w:t>
      </w:r>
    </w:p>
    <w:p w14:paraId="3851C726" w14:textId="5B1172B9" w:rsidR="00A80EE2" w:rsidRPr="00E30A79" w:rsidRDefault="00A80EE2" w:rsidP="00A80EE2">
      <w:pPr>
        <w:pStyle w:val="ListParagraph"/>
        <w:autoSpaceDE w:val="0"/>
        <w:autoSpaceDN w:val="0"/>
        <w:adjustRightInd w:val="0"/>
        <w:ind w:left="810" w:firstLine="360"/>
        <w:rPr>
          <w:b/>
          <w:bCs/>
          <w:lang w:eastAsia="zh-TW"/>
        </w:rPr>
      </w:pPr>
    </w:p>
    <w:p w14:paraId="4031A5CE" w14:textId="6E8326A4" w:rsidR="00A80EE2" w:rsidRDefault="00A80EE2" w:rsidP="00C301AD">
      <w:pPr>
        <w:widowControl/>
        <w:adjustRightInd w:val="0"/>
      </w:pPr>
      <w:r w:rsidRPr="00084C0B">
        <w:rPr>
          <w:b/>
        </w:rPr>
        <w:t>Seale, A.</w:t>
      </w:r>
      <w:r w:rsidRPr="00084C0B">
        <w:t xml:space="preserve"> </w:t>
      </w:r>
      <w:r w:rsidRPr="00084C0B">
        <w:rPr>
          <w:b/>
        </w:rPr>
        <w:t>P.</w:t>
      </w:r>
      <w:r w:rsidR="00C301AD">
        <w:rPr>
          <w:b/>
        </w:rPr>
        <w:t>*</w:t>
      </w:r>
      <w:r w:rsidRPr="00084C0B">
        <w:t>, Moorman, B. P., Inokuchi, M., Lerner, D. T., and Grau, E. G. (2013). Effects of tidally changing rearing salinities on osmoregulation and growth in the Mozambique tilapia. In “10</w:t>
      </w:r>
      <w:r w:rsidRPr="00084C0B">
        <w:rPr>
          <w:vertAlign w:val="superscript"/>
        </w:rPr>
        <w:t>th</w:t>
      </w:r>
      <w:r w:rsidRPr="00084C0B">
        <w:t xml:space="preserve"> International Symposium on Tilapia in Aquaculture,” Jerusalem, Israel.</w:t>
      </w:r>
    </w:p>
    <w:p w14:paraId="57554199" w14:textId="77777777" w:rsidR="000B7EC6" w:rsidRDefault="000B7EC6" w:rsidP="00C301AD">
      <w:pPr>
        <w:widowControl/>
        <w:adjustRightInd w:val="0"/>
      </w:pPr>
    </w:p>
    <w:p w14:paraId="4B67B451" w14:textId="77777777" w:rsidR="000B7EC6" w:rsidRDefault="000B7EC6" w:rsidP="000B7EC6">
      <w:pPr>
        <w:widowControl/>
        <w:adjustRightInd w:val="0"/>
      </w:pPr>
      <w:r w:rsidRPr="00084C0B">
        <w:rPr>
          <w:b/>
          <w:bCs/>
        </w:rPr>
        <w:t>Seale, A.P.</w:t>
      </w:r>
      <w:r>
        <w:rPr>
          <w:b/>
          <w:bCs/>
        </w:rPr>
        <w:t>*</w:t>
      </w:r>
      <w:r w:rsidRPr="00084C0B">
        <w:rPr>
          <w:bCs/>
        </w:rPr>
        <w:t>, Stagg, J. J., Yamaguchi, Y., Breves, J. P., Soma, S., Watanabe, S., Kaneko, T., Lerner, D. T., Grau, E.G. (2013)</w:t>
      </w:r>
      <w:r w:rsidRPr="00084C0B">
        <w:t>. The Na</w:t>
      </w:r>
      <w:r w:rsidRPr="00084C0B">
        <w:rPr>
          <w:vertAlign w:val="superscript"/>
        </w:rPr>
        <w:t>+</w:t>
      </w:r>
      <w:r w:rsidRPr="00084C0B">
        <w:t>/K</w:t>
      </w:r>
      <w:r w:rsidRPr="00084C0B">
        <w:rPr>
          <w:vertAlign w:val="superscript"/>
        </w:rPr>
        <w:t>+</w:t>
      </w:r>
      <w:r w:rsidRPr="00084C0B">
        <w:t>/2Cl</w:t>
      </w:r>
      <w:r w:rsidRPr="00084C0B">
        <w:rPr>
          <w:vertAlign w:val="superscript"/>
        </w:rPr>
        <w:t xml:space="preserve">- </w:t>
      </w:r>
      <w:r w:rsidRPr="00084C0B">
        <w:t xml:space="preserve">co-transporter is a target of prolactin in the intestine of Mozambique tilapia. </w:t>
      </w:r>
      <w:r w:rsidRPr="00084C0B">
        <w:rPr>
          <w:i/>
        </w:rPr>
        <w:t xml:space="preserve">In </w:t>
      </w:r>
      <w:r w:rsidRPr="00084C0B">
        <w:t>“10</w:t>
      </w:r>
      <w:r w:rsidRPr="00084C0B">
        <w:rPr>
          <w:vertAlign w:val="superscript"/>
        </w:rPr>
        <w:t>th</w:t>
      </w:r>
      <w:r w:rsidRPr="00084C0B">
        <w:t xml:space="preserve"> International Symposium on Tilapia in Aquaculture,” Jerusalem, Israel.</w:t>
      </w:r>
    </w:p>
    <w:p w14:paraId="647D5E44" w14:textId="77777777" w:rsidR="000B7EC6" w:rsidRPr="00084C0B" w:rsidRDefault="000B7EC6" w:rsidP="000B7EC6">
      <w:pPr>
        <w:adjustRightInd w:val="0"/>
      </w:pPr>
    </w:p>
    <w:p w14:paraId="3896448C" w14:textId="77777777" w:rsidR="000B7EC6" w:rsidRDefault="000B7EC6" w:rsidP="000B7EC6">
      <w:pPr>
        <w:widowControl/>
        <w:adjustRightInd w:val="0"/>
      </w:pPr>
      <w:r w:rsidRPr="00084C0B">
        <w:t>Seale L. A.</w:t>
      </w:r>
      <w:r>
        <w:t>*</w:t>
      </w:r>
      <w:r w:rsidRPr="00084C0B">
        <w:t xml:space="preserve">, Berry M. J., Grau EG, </w:t>
      </w:r>
      <w:r w:rsidRPr="00084C0B">
        <w:rPr>
          <w:b/>
        </w:rPr>
        <w:t>Seale A. P.</w:t>
      </w:r>
      <w:r w:rsidRPr="00084C0B">
        <w:t xml:space="preserve"> (2013). The effects of fresh water and seawater adaptation on the expression of selenoproteins in the Mozambique tilapia, </w:t>
      </w:r>
      <w:r w:rsidRPr="00084C0B">
        <w:rPr>
          <w:i/>
        </w:rPr>
        <w:t>Oreochromis mossambicus</w:t>
      </w:r>
      <w:r w:rsidRPr="00084C0B">
        <w:t xml:space="preserve">. </w:t>
      </w:r>
      <w:r w:rsidRPr="00084C0B">
        <w:rPr>
          <w:i/>
        </w:rPr>
        <w:t>In</w:t>
      </w:r>
      <w:r w:rsidRPr="00084C0B">
        <w:t xml:space="preserve">: “Selenium,” Berlin, Germany. </w:t>
      </w:r>
    </w:p>
    <w:p w14:paraId="77D093A3" w14:textId="77777777" w:rsidR="000B7EC6" w:rsidRPr="00084C0B" w:rsidRDefault="000B7EC6" w:rsidP="000B7EC6">
      <w:pPr>
        <w:adjustRightInd w:val="0"/>
        <w:ind w:hanging="1170"/>
      </w:pPr>
    </w:p>
    <w:p w14:paraId="7CC2774D" w14:textId="3E316C74" w:rsidR="000B7EC6" w:rsidRDefault="000B7EC6" w:rsidP="00C301AD">
      <w:pPr>
        <w:widowControl/>
        <w:adjustRightInd w:val="0"/>
      </w:pPr>
      <w:r w:rsidRPr="00084C0B">
        <w:t>Rowell, T.R.</w:t>
      </w:r>
      <w:r>
        <w:t>*</w:t>
      </w:r>
      <w:r w:rsidRPr="00084C0B">
        <w:t xml:space="preserve">, Seale, L. A., </w:t>
      </w:r>
      <w:r w:rsidRPr="00084C0B">
        <w:rPr>
          <w:b/>
        </w:rPr>
        <w:t>Seale, A. P</w:t>
      </w:r>
      <w:r w:rsidRPr="00084C0B">
        <w:t>., Banuelos, G. S., Grau, E. G., Riley, E.G. (2013).</w:t>
      </w:r>
      <w:r w:rsidRPr="00084C0B">
        <w:rPr>
          <w:i/>
        </w:rPr>
        <w:t xml:space="preserve"> </w:t>
      </w:r>
      <w:r w:rsidRPr="00084C0B">
        <w:rPr>
          <w:bCs/>
          <w:lang w:eastAsia="zh-TW"/>
        </w:rPr>
        <w:t>Effects of selenium-enriched meal on growth performance, endocrine control of growth and selenoprotein expression in tilapia (</w:t>
      </w:r>
      <w:r w:rsidRPr="00084C0B">
        <w:rPr>
          <w:bCs/>
          <w:i/>
          <w:lang w:eastAsia="zh-TW"/>
        </w:rPr>
        <w:t>Oreochromis mossambicus</w:t>
      </w:r>
      <w:r w:rsidRPr="00084C0B">
        <w:rPr>
          <w:bCs/>
          <w:lang w:eastAsia="zh-TW"/>
        </w:rPr>
        <w:t xml:space="preserve">). </w:t>
      </w:r>
      <w:r w:rsidRPr="00084C0B">
        <w:t xml:space="preserve">In Annual meeting of the “Society for </w:t>
      </w:r>
      <w:r w:rsidRPr="00084C0B">
        <w:rPr>
          <w:i/>
          <w:iCs/>
        </w:rPr>
        <w:t>Integrative and Comparative Biology,</w:t>
      </w:r>
      <w:r w:rsidRPr="00084C0B">
        <w:t>” San Francisco, CA.</w:t>
      </w:r>
    </w:p>
    <w:p w14:paraId="227A089F" w14:textId="77777777" w:rsidR="00A80EE2" w:rsidRPr="00084C0B" w:rsidRDefault="00A80EE2" w:rsidP="00A80EE2">
      <w:pPr>
        <w:adjustRightInd w:val="0"/>
        <w:ind w:hanging="1170"/>
        <w:rPr>
          <w:rStyle w:val="st"/>
        </w:rPr>
      </w:pPr>
    </w:p>
    <w:p w14:paraId="3EA987F7" w14:textId="386E54F8" w:rsidR="00A80EE2" w:rsidRDefault="00A80EE2" w:rsidP="00C301AD">
      <w:pPr>
        <w:widowControl/>
        <w:adjustRightInd w:val="0"/>
      </w:pPr>
      <w:r w:rsidRPr="00084C0B">
        <w:t>Moorman, B.P.</w:t>
      </w:r>
      <w:r w:rsidR="00C301AD">
        <w:t>*</w:t>
      </w:r>
      <w:r w:rsidRPr="00084C0B">
        <w:t>, Lerner, D. T., Grau, E. G.</w:t>
      </w:r>
      <w:r w:rsidRPr="00084C0B">
        <w:rPr>
          <w:b/>
        </w:rPr>
        <w:t>, Seale, A. P</w:t>
      </w:r>
      <w:r w:rsidRPr="00084C0B">
        <w:t>. (2013).</w:t>
      </w:r>
      <w:r w:rsidRPr="00084C0B">
        <w:rPr>
          <w:i/>
        </w:rPr>
        <w:t xml:space="preserve"> </w:t>
      </w:r>
      <w:r w:rsidRPr="00084C0B">
        <w:rPr>
          <w:bCs/>
          <w:lang w:eastAsia="zh-TW"/>
        </w:rPr>
        <w:t xml:space="preserve">Effects of steady-state and tidally changing rearing salinities on osmoregulation in the Mozambique tilapia. </w:t>
      </w:r>
      <w:r w:rsidRPr="00084C0B">
        <w:rPr>
          <w:i/>
        </w:rPr>
        <w:t>In</w:t>
      </w:r>
      <w:r w:rsidRPr="00084C0B">
        <w:t xml:space="preserve"> “2</w:t>
      </w:r>
      <w:r w:rsidRPr="00084C0B">
        <w:rPr>
          <w:vertAlign w:val="superscript"/>
        </w:rPr>
        <w:t>nd</w:t>
      </w:r>
      <w:r w:rsidRPr="00084C0B">
        <w:t xml:space="preserve"> International Congress of the North American Society of Comparative Endocrinology,” Queretaro, Mexico.</w:t>
      </w:r>
    </w:p>
    <w:p w14:paraId="76446CAF" w14:textId="77777777" w:rsidR="00A80EE2" w:rsidRPr="00084C0B" w:rsidRDefault="00A80EE2" w:rsidP="00A80EE2">
      <w:pPr>
        <w:pStyle w:val="ColorfulList-Accent11"/>
        <w:ind w:left="0"/>
      </w:pPr>
    </w:p>
    <w:p w14:paraId="3DDF4A6B" w14:textId="3E8787E9" w:rsidR="00A80EE2" w:rsidRPr="00084C0B" w:rsidRDefault="00A80EE2" w:rsidP="00C301AD">
      <w:pPr>
        <w:widowControl/>
        <w:adjustRightInd w:val="0"/>
      </w:pPr>
      <w:r w:rsidRPr="00084C0B">
        <w:t>Inokuchi, M.</w:t>
      </w:r>
      <w:r w:rsidR="00C301AD">
        <w:t>*</w:t>
      </w:r>
      <w:r w:rsidRPr="00084C0B">
        <w:t>, Lerner, D. T., Grau, E. G.</w:t>
      </w:r>
      <w:r w:rsidRPr="00C301AD">
        <w:rPr>
          <w:b/>
        </w:rPr>
        <w:t xml:space="preserve">, </w:t>
      </w:r>
      <w:r w:rsidRPr="00084C0B">
        <w:t xml:space="preserve">Watanabe, S., Kaneko, T., </w:t>
      </w:r>
      <w:r w:rsidRPr="00C301AD">
        <w:rPr>
          <w:b/>
        </w:rPr>
        <w:t>Seale, A. P</w:t>
      </w:r>
      <w:r w:rsidRPr="00084C0B">
        <w:t>. (2013).</w:t>
      </w:r>
      <w:r w:rsidRPr="00C301AD">
        <w:rPr>
          <w:i/>
        </w:rPr>
        <w:t xml:space="preserve"> </w:t>
      </w:r>
      <w:r w:rsidRPr="00C301AD">
        <w:rPr>
          <w:bCs/>
          <w:lang w:eastAsia="zh-TW"/>
        </w:rPr>
        <w:t xml:space="preserve">Effects of ambient osmolality and prolactin on gill osmoregulatory function in cultured gill filaments from freshwater-acclimated Mozambique tilapia.  </w:t>
      </w:r>
      <w:r w:rsidRPr="00C301AD">
        <w:rPr>
          <w:i/>
        </w:rPr>
        <w:t>In</w:t>
      </w:r>
      <w:r w:rsidRPr="00084C0B">
        <w:t xml:space="preserve"> “2</w:t>
      </w:r>
      <w:r w:rsidRPr="00C301AD">
        <w:rPr>
          <w:vertAlign w:val="superscript"/>
        </w:rPr>
        <w:t>nd</w:t>
      </w:r>
      <w:r w:rsidRPr="00084C0B">
        <w:t xml:space="preserve"> International Congress of the North American Society of Comparative Endocrinology,” Queretaro, Mexico.</w:t>
      </w:r>
      <w:r w:rsidRPr="00C301AD">
        <w:rPr>
          <w:lang w:val="haw-US"/>
        </w:rPr>
        <w:t xml:space="preserve"> </w:t>
      </w:r>
    </w:p>
    <w:p w14:paraId="3A36BB58" w14:textId="77777777" w:rsidR="00A80EE2" w:rsidRPr="00084C0B" w:rsidRDefault="00A80EE2" w:rsidP="00A80EE2"/>
    <w:p w14:paraId="60BDFBF4" w14:textId="7075C045" w:rsidR="00A80EE2" w:rsidRDefault="00A80EE2" w:rsidP="00C301AD">
      <w:pPr>
        <w:widowControl/>
        <w:adjustRightInd w:val="0"/>
      </w:pPr>
      <w:r w:rsidRPr="00084C0B">
        <w:rPr>
          <w:b/>
        </w:rPr>
        <w:t>Seale, A. P</w:t>
      </w:r>
      <w:r w:rsidRPr="00084C0B">
        <w:t>.</w:t>
      </w:r>
      <w:r w:rsidR="00C301AD">
        <w:t>*</w:t>
      </w:r>
      <w:r w:rsidRPr="00084C0B">
        <w:t>, Breves, J. P., Watanabe, S., Kaneko, T., Lerner, D.T., Hirano, T., Grau, E. G. (2012).</w:t>
      </w:r>
      <w:r w:rsidRPr="00084C0B">
        <w:rPr>
          <w:i/>
        </w:rPr>
        <w:t xml:space="preserve"> </w:t>
      </w:r>
      <w:r w:rsidRPr="00084C0B">
        <w:rPr>
          <w:bCs/>
          <w:lang w:eastAsia="zh-TW"/>
        </w:rPr>
        <w:t xml:space="preserve">Environmental salinity modulates osmotic responsiveness of tilapia via TRPV4.  </w:t>
      </w:r>
      <w:r w:rsidRPr="00084C0B">
        <w:rPr>
          <w:i/>
        </w:rPr>
        <w:t>In</w:t>
      </w:r>
      <w:r w:rsidRPr="00084C0B">
        <w:t xml:space="preserve"> “7</w:t>
      </w:r>
      <w:r w:rsidRPr="00084C0B">
        <w:rPr>
          <w:vertAlign w:val="superscript"/>
        </w:rPr>
        <w:t>th</w:t>
      </w:r>
      <w:r w:rsidRPr="00084C0B">
        <w:t xml:space="preserve"> International Symposium on Fish Endocrinology,” Buenos Aires, Argentina.</w:t>
      </w:r>
    </w:p>
    <w:p w14:paraId="50AC19CF" w14:textId="77777777" w:rsidR="00A80EE2" w:rsidRPr="00084C0B" w:rsidRDefault="00A80EE2" w:rsidP="00A80EE2">
      <w:pPr>
        <w:adjustRightInd w:val="0"/>
        <w:ind w:left="1170" w:hanging="1170"/>
      </w:pPr>
    </w:p>
    <w:p w14:paraId="7566F83B" w14:textId="705E13F8" w:rsidR="00A80EE2" w:rsidRPr="00084C0B" w:rsidRDefault="00A80EE2" w:rsidP="00C301AD">
      <w:pPr>
        <w:widowControl/>
        <w:adjustRightInd w:val="0"/>
      </w:pPr>
      <w:r w:rsidRPr="00084C0B">
        <w:t>Breves, J</w:t>
      </w:r>
      <w:r w:rsidRPr="00084C0B">
        <w:rPr>
          <w:bCs/>
          <w:lang w:eastAsia="zh-TW"/>
        </w:rPr>
        <w:t>.P.</w:t>
      </w:r>
      <w:r w:rsidR="00C301AD">
        <w:rPr>
          <w:bCs/>
          <w:lang w:eastAsia="zh-TW"/>
        </w:rPr>
        <w:t>*</w:t>
      </w:r>
      <w:r w:rsidRPr="00084C0B">
        <w:rPr>
          <w:bCs/>
          <w:lang w:eastAsia="zh-TW"/>
        </w:rPr>
        <w:t>,</w:t>
      </w:r>
      <w:r w:rsidRPr="00084C0B">
        <w:rPr>
          <w:b/>
          <w:bCs/>
          <w:lang w:eastAsia="zh-TW"/>
        </w:rPr>
        <w:t xml:space="preserve"> Seale, A.P., </w:t>
      </w:r>
      <w:r w:rsidRPr="00084C0B">
        <w:rPr>
          <w:bCs/>
          <w:lang w:eastAsia="zh-TW"/>
        </w:rPr>
        <w:t>Tipsmark, C., Stagg J. J.</w:t>
      </w:r>
      <w:r w:rsidRPr="00084C0B">
        <w:t xml:space="preserve">, Moorman, B. P., Lerner, D. T., Grau, E. G. (2012). Hypophysectomy and growth hormone replacement elicit tissue-specific responses by the growth </w:t>
      </w:r>
      <w:r w:rsidRPr="00084C0B">
        <w:lastRenderedPageBreak/>
        <w:t xml:space="preserve">hormone (GH)/ insulin-like growth factor (IGF) system in Mozambique tilapia. </w:t>
      </w:r>
      <w:r w:rsidRPr="00084C0B">
        <w:rPr>
          <w:i/>
        </w:rPr>
        <w:t>In</w:t>
      </w:r>
      <w:r w:rsidRPr="00084C0B">
        <w:t xml:space="preserve"> “10th International Congress on the Biology of Fish,” Madison, WI, USA.</w:t>
      </w:r>
    </w:p>
    <w:p w14:paraId="79AB5391" w14:textId="77777777" w:rsidR="00A80EE2" w:rsidRPr="00084C0B" w:rsidRDefault="00A80EE2" w:rsidP="00A80EE2">
      <w:pPr>
        <w:adjustRightInd w:val="0"/>
        <w:rPr>
          <w:b/>
        </w:rPr>
      </w:pPr>
    </w:p>
    <w:p w14:paraId="3CB1EBEB" w14:textId="4FA2CB2A" w:rsidR="00A80EE2" w:rsidRPr="005914F1" w:rsidRDefault="00A80EE2" w:rsidP="00C301AD">
      <w:pPr>
        <w:widowControl/>
        <w:adjustRightInd w:val="0"/>
        <w:rPr>
          <w:b/>
          <w:bCs/>
          <w:lang w:eastAsia="zh-TW"/>
        </w:rPr>
      </w:pPr>
      <w:r w:rsidRPr="00084C0B">
        <w:rPr>
          <w:b/>
        </w:rPr>
        <w:t>Seale, A. P</w:t>
      </w:r>
      <w:r w:rsidRPr="00084C0B">
        <w:t>.</w:t>
      </w:r>
      <w:r w:rsidR="00C301AD">
        <w:t>*</w:t>
      </w:r>
      <w:r w:rsidRPr="00084C0B">
        <w:t>, Watanabe, S., Kaneko, T., Lerner, D.T., Grau, E. G. (2012). Environmental Modulation of the Osmoreceptive PRL cell in Tilapia, Oreochromis Mossambicus.</w:t>
      </w:r>
      <w:r w:rsidRPr="00084C0B">
        <w:rPr>
          <w:bCs/>
          <w:lang w:eastAsia="zh-TW"/>
        </w:rPr>
        <w:t xml:space="preserve">  </w:t>
      </w:r>
      <w:r w:rsidRPr="00084C0B">
        <w:rPr>
          <w:i/>
        </w:rPr>
        <w:t>In</w:t>
      </w:r>
      <w:r w:rsidRPr="00084C0B">
        <w:t xml:space="preserve"> “University of Hawaii and University of Tokyo, Joint Symposium on Ocean, Coastal, and Atmospheric Sciences,” Honolulu, HI, USA.</w:t>
      </w:r>
    </w:p>
    <w:p w14:paraId="75FF50C0" w14:textId="77777777" w:rsidR="00A80EE2" w:rsidRPr="00084C0B" w:rsidRDefault="00A80EE2" w:rsidP="00A80EE2">
      <w:pPr>
        <w:adjustRightInd w:val="0"/>
        <w:ind w:left="1170" w:hanging="1170"/>
        <w:rPr>
          <w:b/>
        </w:rPr>
      </w:pPr>
    </w:p>
    <w:p w14:paraId="5EC9D20E" w14:textId="3358D8B5" w:rsidR="00A80EE2" w:rsidRDefault="00A80EE2" w:rsidP="00C301AD">
      <w:pPr>
        <w:widowControl/>
        <w:adjustRightInd w:val="0"/>
      </w:pPr>
      <w:r w:rsidRPr="00084C0B">
        <w:rPr>
          <w:b/>
        </w:rPr>
        <w:t>Seale, A. P</w:t>
      </w:r>
      <w:r w:rsidRPr="00084C0B">
        <w:t>.</w:t>
      </w:r>
      <w:r w:rsidR="00C301AD">
        <w:t>*</w:t>
      </w:r>
      <w:r w:rsidRPr="00084C0B">
        <w:t xml:space="preserve"> and Grau, E. G. (2012) Environmental Modulation of the Osmoreceptive PRL cell in Tilapia, Oreochromis Mossambicus.</w:t>
      </w:r>
      <w:r w:rsidRPr="00084C0B">
        <w:rPr>
          <w:bCs/>
          <w:lang w:eastAsia="zh-TW"/>
        </w:rPr>
        <w:t xml:space="preserve"> </w:t>
      </w:r>
      <w:r w:rsidRPr="00084C0B">
        <w:rPr>
          <w:i/>
        </w:rPr>
        <w:t>In</w:t>
      </w:r>
      <w:r w:rsidRPr="00084C0B">
        <w:t xml:space="preserve"> “Cellular Neurobiology and Endocrine Signaling: A Symposium in Honor of Dr. Ian M. Cooke,” Honolulu, HI, USA.</w:t>
      </w:r>
    </w:p>
    <w:p w14:paraId="29166847" w14:textId="77777777" w:rsidR="000B7EC6" w:rsidRDefault="000B7EC6" w:rsidP="00C301AD">
      <w:pPr>
        <w:widowControl/>
        <w:adjustRightInd w:val="0"/>
      </w:pPr>
    </w:p>
    <w:p w14:paraId="53BDD37B" w14:textId="77777777" w:rsidR="000B7EC6" w:rsidRDefault="000B7EC6" w:rsidP="000B7EC6">
      <w:pPr>
        <w:widowControl/>
        <w:adjustRightInd w:val="0"/>
      </w:pPr>
      <w:r w:rsidRPr="00084C0B">
        <w:rPr>
          <w:b/>
        </w:rPr>
        <w:t>Seale A.P.</w:t>
      </w:r>
      <w:r>
        <w:rPr>
          <w:b/>
        </w:rPr>
        <w:t>*</w:t>
      </w:r>
      <w:r w:rsidRPr="00084C0B">
        <w:t xml:space="preserve">, Breves J.P., Watanabe S., Kaneko T., Lerner D.T., Hirano T. and Grau E. (2011). </w:t>
      </w:r>
      <w:r w:rsidRPr="00084C0B">
        <w:rPr>
          <w:lang w:val="haw-US"/>
        </w:rPr>
        <w:t xml:space="preserve">Osmoreception and endocrine responses </w:t>
      </w:r>
      <w:r w:rsidRPr="00084C0B">
        <w:t xml:space="preserve"> </w:t>
      </w:r>
      <w:r w:rsidRPr="00084C0B">
        <w:rPr>
          <w:lang w:val="haw-US"/>
        </w:rPr>
        <w:t>in the euryhaline tilapia</w:t>
      </w:r>
      <w:r w:rsidRPr="00084C0B">
        <w:t xml:space="preserve">, </w:t>
      </w:r>
      <w:r w:rsidRPr="00084C0B">
        <w:rPr>
          <w:i/>
          <w:lang w:val="haw-US"/>
        </w:rPr>
        <w:t>Oreochromis Mossambicus</w:t>
      </w:r>
      <w:r w:rsidRPr="00084C0B">
        <w:t xml:space="preserve">. </w:t>
      </w:r>
      <w:r w:rsidRPr="00084C0B">
        <w:rPr>
          <w:i/>
        </w:rPr>
        <w:t>In</w:t>
      </w:r>
      <w:r w:rsidRPr="00084C0B">
        <w:t xml:space="preserve"> “1</w:t>
      </w:r>
      <w:r w:rsidRPr="00084C0B">
        <w:rPr>
          <w:vertAlign w:val="superscript"/>
        </w:rPr>
        <w:t xml:space="preserve">st </w:t>
      </w:r>
      <w:r w:rsidRPr="00084C0B">
        <w:t>International Congress of the North American Society of Comparative Endocrinology,” Ann Arbour, MI.</w:t>
      </w:r>
    </w:p>
    <w:p w14:paraId="3466F97D" w14:textId="77777777" w:rsidR="000B7EC6" w:rsidRPr="00084C0B" w:rsidRDefault="000B7EC6" w:rsidP="000B7EC6">
      <w:pPr>
        <w:adjustRightInd w:val="0"/>
        <w:ind w:left="1170" w:hanging="1170"/>
      </w:pPr>
    </w:p>
    <w:p w14:paraId="6D7E0826" w14:textId="77777777" w:rsidR="000B7EC6" w:rsidRPr="00084C0B" w:rsidRDefault="000B7EC6" w:rsidP="000B7EC6">
      <w:pPr>
        <w:widowControl/>
        <w:adjustRightInd w:val="0"/>
      </w:pPr>
      <w:r w:rsidRPr="00084C0B">
        <w:t>Breves, J</w:t>
      </w:r>
      <w:r w:rsidRPr="00084C0B">
        <w:rPr>
          <w:bCs/>
          <w:lang w:eastAsia="zh-TW"/>
        </w:rPr>
        <w:t>.P.</w:t>
      </w:r>
      <w:r>
        <w:rPr>
          <w:bCs/>
          <w:lang w:eastAsia="zh-TW"/>
        </w:rPr>
        <w:t>*</w:t>
      </w:r>
      <w:r w:rsidRPr="00084C0B">
        <w:rPr>
          <w:bCs/>
          <w:lang w:eastAsia="zh-TW"/>
        </w:rPr>
        <w:t>,</w:t>
      </w:r>
      <w:r w:rsidRPr="00084C0B">
        <w:rPr>
          <w:b/>
          <w:bCs/>
          <w:lang w:eastAsia="zh-TW"/>
        </w:rPr>
        <w:t xml:space="preserve"> Seale, A.P., </w:t>
      </w:r>
      <w:r w:rsidRPr="00084C0B">
        <w:rPr>
          <w:bCs/>
          <w:lang w:eastAsia="zh-TW"/>
        </w:rPr>
        <w:t>Tipsmark, C., Watanabe, S.,</w:t>
      </w:r>
      <w:r w:rsidRPr="00084C0B">
        <w:rPr>
          <w:b/>
          <w:bCs/>
          <w:lang w:eastAsia="zh-TW"/>
        </w:rPr>
        <w:t xml:space="preserve"> </w:t>
      </w:r>
      <w:r w:rsidRPr="00084C0B">
        <w:t xml:space="preserve">Lerner, D.T., Kaneko, T., Hirano, T., Grau, E. G., McCormick, S., Karlstrom, R., (2011). Regulation of branchial ionoregulatory pathways by prolactin and growth hormone: A comparative approach investigating euryhaline and stenohaline teleosts. </w:t>
      </w:r>
      <w:r w:rsidRPr="00084C0B">
        <w:rPr>
          <w:i/>
        </w:rPr>
        <w:t>In</w:t>
      </w:r>
      <w:r w:rsidRPr="00084C0B">
        <w:t xml:space="preserve"> “1</w:t>
      </w:r>
      <w:r w:rsidRPr="00084C0B">
        <w:rPr>
          <w:vertAlign w:val="superscript"/>
        </w:rPr>
        <w:t>st</w:t>
      </w:r>
      <w:r w:rsidRPr="00084C0B">
        <w:t xml:space="preserve"> International Congress of the North American Society of Comparative Endocrinology,” Ann Arbour, MI.</w:t>
      </w:r>
      <w:r w:rsidRPr="00084C0B">
        <w:rPr>
          <w:lang w:val="haw-US"/>
        </w:rPr>
        <w:t xml:space="preserve"> </w:t>
      </w:r>
    </w:p>
    <w:p w14:paraId="5BAB3FDC" w14:textId="77777777" w:rsidR="000B7EC6" w:rsidRPr="005914F1" w:rsidRDefault="000B7EC6" w:rsidP="00C301AD">
      <w:pPr>
        <w:widowControl/>
        <w:adjustRightInd w:val="0"/>
        <w:rPr>
          <w:b/>
          <w:bCs/>
          <w:lang w:eastAsia="zh-TW"/>
        </w:rPr>
      </w:pPr>
    </w:p>
    <w:p w14:paraId="0B4B4827" w14:textId="77777777" w:rsidR="000B7EC6" w:rsidRPr="00273598" w:rsidRDefault="000B7EC6" w:rsidP="000B7EC6">
      <w:pPr>
        <w:widowControl/>
        <w:adjustRightInd w:val="0"/>
        <w:rPr>
          <w:b/>
          <w:bCs/>
          <w:lang w:eastAsia="zh-TW"/>
        </w:rPr>
      </w:pPr>
      <w:r w:rsidRPr="00084C0B">
        <w:rPr>
          <w:b/>
          <w:lang w:val="pt-BR"/>
        </w:rPr>
        <w:t>Seale, A. P</w:t>
      </w:r>
      <w:r w:rsidRPr="00084C0B">
        <w:rPr>
          <w:lang w:val="pt-BR"/>
        </w:rPr>
        <w:t>., Mita, M.</w:t>
      </w:r>
      <w:r>
        <w:rPr>
          <w:lang w:val="pt-BR"/>
        </w:rPr>
        <w:t>*</w:t>
      </w:r>
      <w:r w:rsidRPr="00084C0B">
        <w:rPr>
          <w:lang w:val="pt-BR"/>
        </w:rPr>
        <w:t>, Hirano, T., Grau, E. G. (2009).</w:t>
      </w:r>
      <w:r w:rsidRPr="00084C0B">
        <w:rPr>
          <w:i/>
          <w:lang w:val="pt-BR"/>
        </w:rPr>
        <w:t xml:space="preserve"> </w:t>
      </w:r>
      <w:r w:rsidRPr="00084C0B">
        <w:rPr>
          <w:bCs/>
          <w:lang w:eastAsia="zh-TW"/>
        </w:rPr>
        <w:t xml:space="preserve">Involvement of the cAMP messenger system in tilapia prolactin signal transduction during freshwater acclimation. </w:t>
      </w:r>
      <w:r w:rsidRPr="00084C0B">
        <w:rPr>
          <w:i/>
        </w:rPr>
        <w:t>In</w:t>
      </w:r>
      <w:r w:rsidRPr="00084C0B">
        <w:t xml:space="preserve"> “XVI International Congress of Comparative Endocrinology,” Hong Kong, China.</w:t>
      </w:r>
    </w:p>
    <w:p w14:paraId="621BB37E" w14:textId="77777777" w:rsidR="000B7EC6" w:rsidRPr="00084C0B" w:rsidRDefault="000B7EC6" w:rsidP="000B7EC6">
      <w:pPr>
        <w:ind w:left="1170" w:hanging="1170"/>
      </w:pPr>
    </w:p>
    <w:p w14:paraId="5BC1D2DF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Park, H. S., Lee, J. H., de Jesus, L. A., and Kim, Y. (2006). Development and application of affinity MALDI plates. </w:t>
      </w:r>
      <w:r w:rsidRPr="00084C0B">
        <w:rPr>
          <w:i/>
        </w:rPr>
        <w:t>In</w:t>
      </w:r>
      <w:r w:rsidRPr="00084C0B">
        <w:t xml:space="preserve"> "54</w:t>
      </w:r>
      <w:r w:rsidRPr="00084C0B">
        <w:rPr>
          <w:vertAlign w:val="superscript"/>
        </w:rPr>
        <w:t>th</w:t>
      </w:r>
      <w:r w:rsidRPr="00084C0B">
        <w:t xml:space="preserve"> ASMS Conference on Mass Spectrometry," Seattle, WA.</w:t>
      </w:r>
    </w:p>
    <w:p w14:paraId="35C396A5" w14:textId="77777777" w:rsidR="000B7EC6" w:rsidRPr="00084C0B" w:rsidRDefault="000B7EC6" w:rsidP="000B7EC6">
      <w:pPr>
        <w:ind w:left="1170" w:hanging="1170"/>
      </w:pPr>
    </w:p>
    <w:p w14:paraId="2B77056B" w14:textId="77777777" w:rsidR="000B7EC6" w:rsidRPr="00084C0B" w:rsidRDefault="000B7EC6" w:rsidP="000B7EC6">
      <w:pPr>
        <w:widowControl/>
        <w:autoSpaceDE/>
        <w:autoSpaceDN/>
      </w:pPr>
      <w:r w:rsidRPr="00084C0B">
        <w:t>de Jesus, L. A.</w:t>
      </w:r>
      <w:r>
        <w:t>*</w:t>
      </w:r>
      <w:r w:rsidRPr="00084C0B">
        <w:t xml:space="preserve">, </w:t>
      </w:r>
      <w:r w:rsidRPr="00084C0B">
        <w:rPr>
          <w:b/>
        </w:rPr>
        <w:t>Seale, A. P</w:t>
      </w:r>
      <w:r w:rsidRPr="00084C0B">
        <w:t xml:space="preserve">., Lee, J. H., Ha, M. Y., and Kim, Y. (2006). Separation of released and intracellular 3T3-L1 adipocyte proteins by affinity MALDI plates. </w:t>
      </w:r>
      <w:r w:rsidRPr="00084C0B">
        <w:rPr>
          <w:i/>
        </w:rPr>
        <w:t>In</w:t>
      </w:r>
      <w:r w:rsidRPr="00084C0B">
        <w:t xml:space="preserve"> "54</w:t>
      </w:r>
      <w:r w:rsidRPr="00084C0B">
        <w:rPr>
          <w:vertAlign w:val="superscript"/>
        </w:rPr>
        <w:t>th</w:t>
      </w:r>
      <w:r w:rsidRPr="00084C0B">
        <w:t xml:space="preserve"> ASMS Conference on Mass Spectrometry." Seattle, WA.</w:t>
      </w:r>
    </w:p>
    <w:p w14:paraId="1017ACAC" w14:textId="77777777" w:rsidR="000B7EC6" w:rsidRPr="00084C0B" w:rsidRDefault="000B7EC6" w:rsidP="000B7EC6">
      <w:pPr>
        <w:pStyle w:val="ColorfulList-Accent11"/>
        <w:ind w:left="2340" w:hanging="1170"/>
      </w:pPr>
    </w:p>
    <w:p w14:paraId="7747EAF1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de Jesus, L. A., Park, M., and Kim, Y. (2005). Signal transduction of insulin and vanadium-induced adiponectin release and cell content in 3T3-L1 adipocytes. </w:t>
      </w:r>
      <w:r w:rsidRPr="00084C0B">
        <w:rPr>
          <w:i/>
        </w:rPr>
        <w:t>In</w:t>
      </w:r>
      <w:r w:rsidRPr="00084C0B">
        <w:t xml:space="preserve"> "13</w:t>
      </w:r>
      <w:r w:rsidRPr="00084C0B">
        <w:rPr>
          <w:vertAlign w:val="superscript"/>
        </w:rPr>
        <w:t>th</w:t>
      </w:r>
      <w:r w:rsidRPr="00084C0B">
        <w:t xml:space="preserve"> Korea-Japan symposium on Diabetes mellitus." Seoul, South Korea.</w:t>
      </w:r>
    </w:p>
    <w:p w14:paraId="1D0D230D" w14:textId="77777777" w:rsidR="000B7EC6" w:rsidRPr="00084C0B" w:rsidRDefault="000B7EC6" w:rsidP="000B7EC6">
      <w:pPr>
        <w:ind w:left="1170" w:hanging="1170"/>
      </w:pPr>
    </w:p>
    <w:p w14:paraId="1C067B2C" w14:textId="77777777" w:rsidR="000B7EC6" w:rsidRDefault="000B7EC6" w:rsidP="000B7EC6">
      <w:pPr>
        <w:widowControl/>
        <w:autoSpaceDE/>
        <w:autoSpaceDN/>
      </w:pPr>
      <w:r w:rsidRPr="00084C0B">
        <w:t>de Jesus, L. A.</w:t>
      </w:r>
      <w:r>
        <w:t>*</w:t>
      </w:r>
      <w:r w:rsidRPr="00084C0B">
        <w:t xml:space="preserve">, </w:t>
      </w:r>
      <w:r w:rsidRPr="00084C0B">
        <w:rPr>
          <w:b/>
        </w:rPr>
        <w:t>Seale, A. P</w:t>
      </w:r>
      <w:r w:rsidRPr="00084C0B">
        <w:t xml:space="preserve">., Park, M., Ha, M. Y., Hwang, C.-S., and Kim, Y. (2005). Cloning, purification and activity of PTP1B-GST measured by inhibition assay. </w:t>
      </w:r>
      <w:r w:rsidRPr="00084C0B">
        <w:rPr>
          <w:i/>
        </w:rPr>
        <w:t>In</w:t>
      </w:r>
      <w:r w:rsidRPr="00084C0B">
        <w:t xml:space="preserve"> "The 17</w:t>
      </w:r>
      <w:r w:rsidRPr="00084C0B">
        <w:rPr>
          <w:vertAlign w:val="superscript"/>
        </w:rPr>
        <w:t>th</w:t>
      </w:r>
      <w:r w:rsidRPr="00084C0B">
        <w:t xml:space="preserve"> annual meeting of the Korean society for molecular and cellular biology." Seoul, South Korea.</w:t>
      </w:r>
    </w:p>
    <w:p w14:paraId="3FB00B78" w14:textId="77777777" w:rsidR="000B7EC6" w:rsidRPr="00084C0B" w:rsidRDefault="000B7EC6" w:rsidP="000B7EC6"/>
    <w:p w14:paraId="5FB4D52E" w14:textId="77777777" w:rsidR="000B7EC6" w:rsidRPr="00084C0B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de Jesus, L. A., and Kim, Y. (2005). Stimulatory and inhibitory modulation of adiponectin release and cellular accumulation. </w:t>
      </w:r>
      <w:r w:rsidRPr="00084C0B">
        <w:rPr>
          <w:i/>
        </w:rPr>
        <w:t>In</w:t>
      </w:r>
      <w:r w:rsidRPr="00084C0B">
        <w:t xml:space="preserve"> "The 17</w:t>
      </w:r>
      <w:r w:rsidRPr="00084C0B">
        <w:rPr>
          <w:vertAlign w:val="superscript"/>
        </w:rPr>
        <w:t>th</w:t>
      </w:r>
      <w:r w:rsidRPr="00084C0B">
        <w:t xml:space="preserve"> annual meeting of the Korean society for molecular and cellular biology." Seoul, South Korea.</w:t>
      </w:r>
    </w:p>
    <w:p w14:paraId="376336B4" w14:textId="77777777" w:rsidR="000B7EC6" w:rsidRPr="00084C0B" w:rsidRDefault="000B7EC6" w:rsidP="000B7EC6">
      <w:pPr>
        <w:ind w:hanging="1170"/>
      </w:pPr>
    </w:p>
    <w:p w14:paraId="74366DEE" w14:textId="77777777" w:rsidR="000B7EC6" w:rsidRPr="00084C0B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Jesus, L. A. d., Park, M., and Kim, Y. (2005). Insulin and vanadyl sulfate increase adiponectin cell content through a PI3K-independent and PKB-dependent pathway. </w:t>
      </w:r>
      <w:r w:rsidRPr="00084C0B">
        <w:rPr>
          <w:i/>
        </w:rPr>
        <w:t>In</w:t>
      </w:r>
      <w:r w:rsidRPr="00084C0B">
        <w:t xml:space="preserve"> "From Mechanisms to functions - Korean Society for Biochemistry and Molecular Biology 62</w:t>
      </w:r>
      <w:r w:rsidRPr="00084C0B">
        <w:rPr>
          <w:vertAlign w:val="superscript"/>
        </w:rPr>
        <w:t>nd</w:t>
      </w:r>
      <w:r w:rsidRPr="00084C0B">
        <w:t xml:space="preserve"> annual meeting." Seoul, South Korea.</w:t>
      </w:r>
    </w:p>
    <w:p w14:paraId="67243BCB" w14:textId="77777777" w:rsidR="000B7EC6" w:rsidRPr="00084C0B" w:rsidRDefault="000B7EC6" w:rsidP="000B7EC6">
      <w:pPr>
        <w:ind w:left="2340" w:hanging="1170"/>
      </w:pPr>
    </w:p>
    <w:p w14:paraId="7416D028" w14:textId="77777777" w:rsidR="000B7EC6" w:rsidRDefault="000B7EC6" w:rsidP="000B7EC6">
      <w:pPr>
        <w:widowControl/>
        <w:autoSpaceDE/>
        <w:autoSpaceDN/>
      </w:pPr>
      <w:r w:rsidRPr="00084C0B">
        <w:lastRenderedPageBreak/>
        <w:t>Lee, J. H.</w:t>
      </w:r>
      <w:r>
        <w:t>*</w:t>
      </w:r>
      <w:r w:rsidRPr="00084C0B">
        <w:t xml:space="preserve">, Ha, M. Y., </w:t>
      </w:r>
      <w:r w:rsidRPr="00084C0B">
        <w:rPr>
          <w:b/>
        </w:rPr>
        <w:t>Seale, A. P</w:t>
      </w:r>
      <w:r w:rsidRPr="00084C0B">
        <w:t xml:space="preserve">., Jesus, L. A. d., Jung, H.-C., and Kim, Y. (2005). Analysis of glycopeptides using aminophenylboronic acid conjugated magnetic beads by MALDI-TOF. </w:t>
      </w:r>
      <w:r w:rsidRPr="00084C0B">
        <w:rPr>
          <w:i/>
        </w:rPr>
        <w:t>In</w:t>
      </w:r>
      <w:r w:rsidRPr="00084C0B">
        <w:t xml:space="preserve"> "KHUPO 5</w:t>
      </w:r>
      <w:r w:rsidRPr="00084C0B">
        <w:rPr>
          <w:vertAlign w:val="superscript"/>
        </w:rPr>
        <w:t>th</w:t>
      </w:r>
      <w:r w:rsidRPr="00084C0B">
        <w:t xml:space="preserve"> International Proteomics Conference." Seoul, South Korea.</w:t>
      </w:r>
    </w:p>
    <w:p w14:paraId="2A3C8093" w14:textId="77777777" w:rsidR="000B7EC6" w:rsidRPr="00084C0B" w:rsidRDefault="000B7EC6" w:rsidP="000B7EC6">
      <w:pPr>
        <w:ind w:left="1170"/>
      </w:pPr>
    </w:p>
    <w:p w14:paraId="6E1D4C8F" w14:textId="77777777" w:rsidR="000B7EC6" w:rsidRPr="00084C0B" w:rsidRDefault="000B7EC6" w:rsidP="000B7EC6">
      <w:pPr>
        <w:ind w:left="1170" w:hanging="1170"/>
      </w:pPr>
    </w:p>
    <w:p w14:paraId="750EFCE3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Jesus, L. A. d., Park, M., and Kim, Y. (2005). Bismaltolato oxovanadium (BMOV) and insulin stimulate glucose uptake but have disparate effects on adiponectin release. </w:t>
      </w:r>
      <w:r w:rsidRPr="00084C0B">
        <w:rPr>
          <w:i/>
        </w:rPr>
        <w:t>In</w:t>
      </w:r>
      <w:r w:rsidRPr="00084C0B">
        <w:t xml:space="preserve"> "16</w:t>
      </w:r>
      <w:r w:rsidRPr="00084C0B">
        <w:rPr>
          <w:vertAlign w:val="superscript"/>
        </w:rPr>
        <w:t>th</w:t>
      </w:r>
      <w:r w:rsidRPr="00084C0B">
        <w:t xml:space="preserve"> Korean Society for Molecular Biology winter conference." Yongpyong, South Korea.</w:t>
      </w:r>
    </w:p>
    <w:p w14:paraId="5B0882E1" w14:textId="77777777" w:rsidR="000B7EC6" w:rsidRPr="00084C0B" w:rsidRDefault="000B7EC6" w:rsidP="000B7EC6">
      <w:pPr>
        <w:ind w:left="1170" w:hanging="1170"/>
      </w:pPr>
    </w:p>
    <w:p w14:paraId="7091D9A9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.</w:t>
      </w:r>
      <w:r>
        <w:rPr>
          <w:b/>
        </w:rPr>
        <w:t>*</w:t>
      </w:r>
      <w:r w:rsidRPr="00084C0B">
        <w:rPr>
          <w:b/>
        </w:rPr>
        <w:t>,</w:t>
      </w:r>
      <w:r w:rsidRPr="00084C0B">
        <w:t xml:space="preserve"> de Jesus, L. A., and Kim, Y. (2004). Measurement of glucose uptake with a fluorescent marker in 3T3-L1 adipocytes. </w:t>
      </w:r>
      <w:r w:rsidRPr="00084C0B">
        <w:rPr>
          <w:i/>
        </w:rPr>
        <w:t>In</w:t>
      </w:r>
      <w:r w:rsidRPr="00084C0B">
        <w:t xml:space="preserve"> "16</w:t>
      </w:r>
      <w:r w:rsidRPr="00084C0B">
        <w:rPr>
          <w:vertAlign w:val="superscript"/>
        </w:rPr>
        <w:t>th</w:t>
      </w:r>
      <w:r w:rsidRPr="00084C0B">
        <w:t xml:space="preserve"> annual meeting for the Korean Society for Molecular and Cellular Biology." Seoul, South Korea.</w:t>
      </w:r>
    </w:p>
    <w:p w14:paraId="26582620" w14:textId="77777777" w:rsidR="000B7EC6" w:rsidRPr="00084C0B" w:rsidRDefault="000B7EC6" w:rsidP="000B7EC6"/>
    <w:p w14:paraId="1EBB6BAD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.</w:t>
      </w:r>
      <w:r>
        <w:rPr>
          <w:b/>
        </w:rPr>
        <w:t>*</w:t>
      </w:r>
      <w:r w:rsidRPr="00084C0B">
        <w:rPr>
          <w:b/>
        </w:rPr>
        <w:t>,</w:t>
      </w:r>
      <w:r w:rsidRPr="00084C0B">
        <w:t xml:space="preserve"> Weber, G. M., Hirano, T., and Grau, E. G. (2004). Cell size regulates hormone release in the osmoreceptive prolactin cell of the euryhaline tilapia, Oreochromis mossambicus. </w:t>
      </w:r>
      <w:r w:rsidRPr="00084C0B">
        <w:rPr>
          <w:i/>
        </w:rPr>
        <w:t>In</w:t>
      </w:r>
      <w:r w:rsidRPr="00084C0B">
        <w:t xml:space="preserve"> "5</w:t>
      </w:r>
      <w:r w:rsidRPr="00084C0B">
        <w:rPr>
          <w:vertAlign w:val="superscript"/>
        </w:rPr>
        <w:t>th</w:t>
      </w:r>
      <w:r w:rsidRPr="00084C0B">
        <w:t xml:space="preserve"> International Symposium on Fish Endocrinology." Castellon, Spain.</w:t>
      </w:r>
    </w:p>
    <w:p w14:paraId="171E7B5B" w14:textId="77777777" w:rsidR="000B7EC6" w:rsidRPr="00084C0B" w:rsidRDefault="000B7EC6" w:rsidP="000B7EC6">
      <w:pPr>
        <w:ind w:left="1170" w:hanging="1170"/>
      </w:pPr>
    </w:p>
    <w:p w14:paraId="076F0BAF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Jesus, L. A. d., Kim, S.-Y., Hwang, C.-S., and Kim, Y. (2004). Development of a high-throughput PTP1B-inhibition assay as a probe for insulin-enhancing compounds. </w:t>
      </w:r>
      <w:r w:rsidRPr="00084C0B">
        <w:rPr>
          <w:i/>
        </w:rPr>
        <w:t>In</w:t>
      </w:r>
      <w:r w:rsidRPr="00084C0B">
        <w:t xml:space="preserve"> "From Molecules to Systems - Korean Society for Biochemistry and Molecular Biology 61rst annual meeting." Seoul, South Korea.</w:t>
      </w:r>
    </w:p>
    <w:p w14:paraId="4A1FDFD6" w14:textId="77777777" w:rsidR="000B7EC6" w:rsidRPr="00084C0B" w:rsidRDefault="000B7EC6" w:rsidP="000B7EC6"/>
    <w:p w14:paraId="43DAF57A" w14:textId="77777777" w:rsidR="000B7EC6" w:rsidRPr="00084C0B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Weber, G. M., Richman, N. H., Stetson, M. H., Hirano, T., and Grau, E. G. (2004). Cell Size Regulates Hormone Release in the Osmoreceptive Prolactin Cell of the Euryhaline Tilapia, Oreochromis mossambicus. </w:t>
      </w:r>
      <w:r w:rsidRPr="00084C0B">
        <w:rPr>
          <w:i/>
        </w:rPr>
        <w:t>In</w:t>
      </w:r>
      <w:r w:rsidRPr="00084C0B">
        <w:t xml:space="preserve"> "Asia and Oceania Society for Comparative Endocrinology Symposium." Nara, Japan.</w:t>
      </w:r>
    </w:p>
    <w:p w14:paraId="42080FE7" w14:textId="77777777" w:rsidR="000B7EC6" w:rsidRPr="00084C0B" w:rsidRDefault="000B7EC6" w:rsidP="000B7EC6">
      <w:pPr>
        <w:ind w:left="2340" w:hanging="1170"/>
      </w:pPr>
    </w:p>
    <w:p w14:paraId="4A56EECE" w14:textId="77777777" w:rsidR="000B7EC6" w:rsidRDefault="000B7EC6" w:rsidP="000B7EC6">
      <w:pPr>
        <w:widowControl/>
        <w:autoSpaceDE/>
        <w:autoSpaceDN/>
      </w:pPr>
      <w:r w:rsidRPr="00084C0B">
        <w:t>Hirano, T.</w:t>
      </w:r>
      <w:r>
        <w:t>*</w:t>
      </w:r>
      <w:r w:rsidRPr="00084C0B">
        <w:t xml:space="preserve">, Kajimura, S., </w:t>
      </w:r>
      <w:r w:rsidRPr="00084C0B">
        <w:rPr>
          <w:b/>
        </w:rPr>
        <w:t>Seale, A. P</w:t>
      </w:r>
      <w:r w:rsidRPr="00084C0B">
        <w:t xml:space="preserve">., and Grau, E. G. (2004). Is ouabain an osmoregulatory hormone in fish? </w:t>
      </w:r>
      <w:r w:rsidRPr="00084C0B">
        <w:rPr>
          <w:i/>
        </w:rPr>
        <w:t>In</w:t>
      </w:r>
      <w:r w:rsidRPr="00084C0B">
        <w:t xml:space="preserve"> "Asia and Oceania Society for Comparative Endocrinology Symposium." Nara, Japan.</w:t>
      </w:r>
    </w:p>
    <w:p w14:paraId="1290914A" w14:textId="77777777" w:rsidR="00A80EE2" w:rsidRPr="00084C0B" w:rsidRDefault="00A80EE2" w:rsidP="00A80EE2">
      <w:pPr>
        <w:pStyle w:val="ColorfulList-Accent11"/>
        <w:ind w:left="0"/>
        <w:rPr>
          <w:b/>
          <w:bCs/>
          <w:lang w:eastAsia="zh-TW"/>
        </w:rPr>
      </w:pPr>
    </w:p>
    <w:p w14:paraId="4F227EA0" w14:textId="6F15EDE0" w:rsidR="00A80EE2" w:rsidRPr="005914F1" w:rsidRDefault="00A80EE2" w:rsidP="00ED5D0C">
      <w:pPr>
        <w:widowControl/>
        <w:adjustRightInd w:val="0"/>
        <w:rPr>
          <w:b/>
          <w:bCs/>
          <w:lang w:eastAsia="zh-TW"/>
        </w:rPr>
      </w:pPr>
      <w:r w:rsidRPr="00084C0B">
        <w:rPr>
          <w:lang w:val="haw-US"/>
        </w:rPr>
        <w:t>C</w:t>
      </w:r>
      <w:r w:rsidRPr="00084C0B">
        <w:t>ooke, I. M.</w:t>
      </w:r>
      <w:r w:rsidR="00ED5D0C">
        <w:t>*</w:t>
      </w:r>
      <w:r w:rsidRPr="00084C0B">
        <w:t xml:space="preserve">, Shimahara, T., Xu, S., and </w:t>
      </w:r>
      <w:r w:rsidRPr="00084C0B">
        <w:rPr>
          <w:b/>
        </w:rPr>
        <w:t>Seale, A.</w:t>
      </w:r>
      <w:r w:rsidRPr="00084C0B">
        <w:t xml:space="preserve"> (2002). Transduction of the hyposmotic stimulus for prolactin secretion in tilapia pituitary. </w:t>
      </w:r>
      <w:r w:rsidRPr="00084C0B">
        <w:rPr>
          <w:i/>
        </w:rPr>
        <w:t>In</w:t>
      </w:r>
      <w:r w:rsidRPr="00084C0B">
        <w:t xml:space="preserve"> "Gordon series conference," Rhode Island.</w:t>
      </w:r>
    </w:p>
    <w:p w14:paraId="0C554F82" w14:textId="77777777" w:rsidR="00A80EE2" w:rsidRPr="00084C0B" w:rsidRDefault="00A80EE2" w:rsidP="00A80EE2">
      <w:pPr>
        <w:pStyle w:val="ColorfulList-Accent11"/>
        <w:ind w:left="0"/>
        <w:rPr>
          <w:b/>
          <w:bCs/>
          <w:lang w:eastAsia="zh-TW"/>
        </w:rPr>
      </w:pPr>
    </w:p>
    <w:p w14:paraId="3FD7D437" w14:textId="3753A3E9" w:rsidR="00A80EE2" w:rsidRDefault="00A80EE2" w:rsidP="00ED5D0C">
      <w:pPr>
        <w:widowControl/>
        <w:autoSpaceDE/>
        <w:autoSpaceDN/>
      </w:pPr>
      <w:r w:rsidRPr="00084C0B">
        <w:t>Hirano, T.</w:t>
      </w:r>
      <w:r w:rsidR="00ED5D0C">
        <w:t>*</w:t>
      </w:r>
      <w:r w:rsidRPr="00084C0B">
        <w:t xml:space="preserve">, Leedom, T. A., </w:t>
      </w:r>
      <w:r w:rsidRPr="00084C0B">
        <w:rPr>
          <w:b/>
        </w:rPr>
        <w:t>Seale, A. P.</w:t>
      </w:r>
      <w:r w:rsidRPr="00084C0B">
        <w:t xml:space="preserve">, Eckert, S. M., and Grau, E. G. (2001). Effects of blood withdrawal and angiotensin II on prolactin secretion in the tilapia. </w:t>
      </w:r>
      <w:r w:rsidRPr="00084C0B">
        <w:rPr>
          <w:i/>
        </w:rPr>
        <w:t>In</w:t>
      </w:r>
      <w:r w:rsidRPr="00084C0B">
        <w:t xml:space="preserve"> ""Drink or Die" Society for Experimental Biology Satellite Meeting (14</w:t>
      </w:r>
      <w:r w:rsidRPr="00084C0B">
        <w:rPr>
          <w:vertAlign w:val="superscript"/>
        </w:rPr>
        <w:t>th</w:t>
      </w:r>
      <w:r w:rsidRPr="00084C0B">
        <w:t xml:space="preserve"> International Congress of Comparative Endocrinology), Sorrento, Italy.</w:t>
      </w:r>
    </w:p>
    <w:p w14:paraId="7C18310E" w14:textId="77777777" w:rsidR="000B7EC6" w:rsidRDefault="000B7EC6" w:rsidP="00ED5D0C">
      <w:pPr>
        <w:widowControl/>
        <w:autoSpaceDE/>
        <w:autoSpaceDN/>
      </w:pPr>
    </w:p>
    <w:p w14:paraId="06C61E99" w14:textId="77777777" w:rsidR="000B7EC6" w:rsidRDefault="000B7EC6" w:rsidP="000B7EC6">
      <w:pPr>
        <w:widowControl/>
        <w:autoSpaceDE/>
        <w:autoSpaceDN/>
      </w:pPr>
      <w:r w:rsidRPr="00084C0B">
        <w:t>Hirano, T.</w:t>
      </w:r>
      <w:r>
        <w:t>*</w:t>
      </w:r>
      <w:r w:rsidRPr="00084C0B">
        <w:t xml:space="preserve">, Leedom, T. A., </w:t>
      </w:r>
      <w:r w:rsidRPr="00084C0B">
        <w:rPr>
          <w:b/>
        </w:rPr>
        <w:t>Seale, A. P.</w:t>
      </w:r>
      <w:r w:rsidRPr="00084C0B">
        <w:t xml:space="preserve">, Eckert, S. M., and Grau, E. G. (2001). Effects of blood withdrawal and angiotensin II on prolactin secretion in the tilapia. </w:t>
      </w:r>
      <w:r w:rsidRPr="00084C0B">
        <w:rPr>
          <w:i/>
        </w:rPr>
        <w:t>In</w:t>
      </w:r>
      <w:r w:rsidRPr="00084C0B">
        <w:t xml:space="preserve"> "Drink or Die" Society for Experimental Biology Satellite Meeting (14</w:t>
      </w:r>
      <w:r w:rsidRPr="00084C0B">
        <w:rPr>
          <w:vertAlign w:val="superscript"/>
        </w:rPr>
        <w:t>th</w:t>
      </w:r>
      <w:r w:rsidRPr="00084C0B">
        <w:t xml:space="preserve"> International Congress of Comparative Endocrinology). Sorrento, Italy.</w:t>
      </w:r>
    </w:p>
    <w:p w14:paraId="79908362" w14:textId="77777777" w:rsidR="000B7EC6" w:rsidRPr="00084C0B" w:rsidRDefault="000B7EC6" w:rsidP="000B7EC6">
      <w:pPr>
        <w:pStyle w:val="ColorfulList-Accent11"/>
      </w:pPr>
    </w:p>
    <w:p w14:paraId="380D4275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Richman, N. H., Hirano, T., and Grau, E. G. (2001). A Mechanism for osmoreception and stimulus-secretion coupling in the prolactin cells of tilapia, </w:t>
      </w:r>
      <w:r w:rsidRPr="00084C0B">
        <w:rPr>
          <w:i/>
        </w:rPr>
        <w:t>Oreochromis mossambicus</w:t>
      </w:r>
      <w:r w:rsidRPr="00084C0B">
        <w:t xml:space="preserve">. </w:t>
      </w:r>
      <w:r w:rsidRPr="00084C0B">
        <w:rPr>
          <w:i/>
        </w:rPr>
        <w:t>In</w:t>
      </w:r>
      <w:r w:rsidRPr="00084C0B">
        <w:t xml:space="preserve"> "Workshop on 'Studies on the control an</w:t>
      </w:r>
      <w:r>
        <w:t>d</w:t>
      </w:r>
      <w:r w:rsidRPr="00084C0B">
        <w:t xml:space="preserve"> actions of prolactin in teleost fishes." Honolulu, HI.</w:t>
      </w:r>
    </w:p>
    <w:p w14:paraId="03481CD5" w14:textId="77777777" w:rsidR="000B7EC6" w:rsidRPr="00084C0B" w:rsidRDefault="000B7EC6" w:rsidP="000B7EC6"/>
    <w:p w14:paraId="0086CBC2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.</w:t>
      </w:r>
      <w:r>
        <w:rPr>
          <w:b/>
        </w:rPr>
        <w:t>*</w:t>
      </w:r>
      <w:r w:rsidRPr="00084C0B">
        <w:t xml:space="preserve">, Richman, N. H., Hirano, T., and Grau, E. G. (2001). Osmoreception and stimulus-secretion coupling in the prolactin cells of tilapia, </w:t>
      </w:r>
      <w:r w:rsidRPr="00084C0B">
        <w:rPr>
          <w:i/>
        </w:rPr>
        <w:t>Oreochromis mossambicus</w:t>
      </w:r>
      <w:r w:rsidRPr="00084C0B">
        <w:t xml:space="preserve">. </w:t>
      </w:r>
      <w:r w:rsidRPr="00084C0B">
        <w:rPr>
          <w:i/>
        </w:rPr>
        <w:t>In</w:t>
      </w:r>
      <w:r w:rsidRPr="00084C0B">
        <w:t xml:space="preserve"> "14</w:t>
      </w:r>
      <w:r w:rsidRPr="00084C0B">
        <w:rPr>
          <w:vertAlign w:val="superscript"/>
        </w:rPr>
        <w:t>th</w:t>
      </w:r>
      <w:r w:rsidRPr="00084C0B">
        <w:t xml:space="preserve"> International Congress of Comparative Endocrinology." Sorrento, Italy.</w:t>
      </w:r>
    </w:p>
    <w:p w14:paraId="37C032E2" w14:textId="77777777" w:rsidR="00A80EE2" w:rsidRPr="00084C0B" w:rsidRDefault="00A80EE2" w:rsidP="00EB4C8E">
      <w:pPr>
        <w:adjustRightInd w:val="0"/>
        <w:rPr>
          <w:b/>
          <w:bCs/>
          <w:lang w:eastAsia="zh-TW"/>
        </w:rPr>
      </w:pPr>
    </w:p>
    <w:p w14:paraId="636CDF9E" w14:textId="5D6BAE8C" w:rsidR="00A80EE2" w:rsidRPr="00084C0B" w:rsidRDefault="00A80EE2" w:rsidP="00ED5D0C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 w:rsidR="00ED5D0C">
        <w:t>*</w:t>
      </w:r>
      <w:r w:rsidRPr="00084C0B">
        <w:t xml:space="preserve"> (2001). Osmoreception: an Essential Modality for Euryhaline Life. </w:t>
      </w:r>
      <w:r w:rsidRPr="00084C0B">
        <w:rPr>
          <w:i/>
        </w:rPr>
        <w:t>In</w:t>
      </w:r>
      <w:r w:rsidRPr="00084C0B">
        <w:t xml:space="preserve"> "26</w:t>
      </w:r>
      <w:r w:rsidRPr="00084C0B">
        <w:rPr>
          <w:vertAlign w:val="superscript"/>
        </w:rPr>
        <w:t>th</w:t>
      </w:r>
      <w:r w:rsidRPr="00084C0B">
        <w:t xml:space="preserve"> Annual Albert L. Tester Memorial Symposium," Honolulu, HI.</w:t>
      </w:r>
    </w:p>
    <w:p w14:paraId="36690D7D" w14:textId="77777777" w:rsidR="00A80EE2" w:rsidRPr="00084C0B" w:rsidRDefault="00A80EE2" w:rsidP="00A80EE2">
      <w:pPr>
        <w:ind w:left="2340" w:hanging="1170"/>
      </w:pPr>
    </w:p>
    <w:p w14:paraId="77373705" w14:textId="0714223B" w:rsidR="00A80EE2" w:rsidRDefault="00A80EE2" w:rsidP="00ED5D0C">
      <w:pPr>
        <w:widowControl/>
        <w:autoSpaceDE/>
        <w:autoSpaceDN/>
      </w:pPr>
      <w:r w:rsidRPr="00084C0B">
        <w:rPr>
          <w:b/>
        </w:rPr>
        <w:t>Seale, A. P.</w:t>
      </w:r>
      <w:r w:rsidR="00ED5D0C">
        <w:rPr>
          <w:b/>
        </w:rPr>
        <w:t>*</w:t>
      </w:r>
      <w:r w:rsidRPr="00084C0B">
        <w:t xml:space="preserve">, and Richman, N. H. (2000). Osmoreception in the euryhaline tilapia, Oreochromis mossambicus. </w:t>
      </w:r>
      <w:r w:rsidRPr="00084C0B">
        <w:rPr>
          <w:i/>
        </w:rPr>
        <w:t>In</w:t>
      </w:r>
      <w:r w:rsidRPr="00084C0B">
        <w:t xml:space="preserve"> "25</w:t>
      </w:r>
      <w:r w:rsidRPr="00084C0B">
        <w:rPr>
          <w:vertAlign w:val="superscript"/>
        </w:rPr>
        <w:t>th</w:t>
      </w:r>
      <w:r w:rsidRPr="00084C0B">
        <w:t xml:space="preserve"> Annual Albert L. Tester Memorial Symposium," Honolulu, Hawai‘i.</w:t>
      </w:r>
    </w:p>
    <w:p w14:paraId="5D820304" w14:textId="77777777" w:rsidR="00A80EE2" w:rsidRPr="00084C0B" w:rsidRDefault="00A80EE2" w:rsidP="00A80EE2"/>
    <w:p w14:paraId="22B14D82" w14:textId="372D22FB" w:rsidR="000B7EC6" w:rsidRPr="00084C0B" w:rsidRDefault="00A80EE2" w:rsidP="000B7EC6">
      <w:pPr>
        <w:widowControl/>
        <w:autoSpaceDE/>
        <w:autoSpaceDN/>
      </w:pPr>
      <w:r w:rsidRPr="00084C0B">
        <w:rPr>
          <w:b/>
        </w:rPr>
        <w:t>Seale, A. P.</w:t>
      </w:r>
      <w:r w:rsidR="00ED5D0C">
        <w:rPr>
          <w:b/>
        </w:rPr>
        <w:t>*</w:t>
      </w:r>
      <w:r w:rsidRPr="00084C0B">
        <w:t xml:space="preserve">, Hirano, T., and Grau, E. G. (2000). The control of prolactin secretion in tilapia: hypothalamic and environmental factors. </w:t>
      </w:r>
      <w:r w:rsidRPr="00084C0B">
        <w:rPr>
          <w:i/>
        </w:rPr>
        <w:t>In</w:t>
      </w:r>
      <w:r w:rsidRPr="00084C0B">
        <w:t xml:space="preserve"> "Japan Society for Comparative Endocrinology symposium," Noto, Japan.</w:t>
      </w:r>
      <w:r w:rsidR="000B7EC6" w:rsidRPr="00084C0B">
        <w:fldChar w:fldCharType="begin"/>
      </w:r>
      <w:r w:rsidR="000B7EC6" w:rsidRPr="00084C0B">
        <w:instrText xml:space="preserve"> ADDIN EN.REFLIST </w:instrText>
      </w:r>
      <w:r w:rsidR="000B7EC6" w:rsidRPr="00084C0B">
        <w:fldChar w:fldCharType="separate"/>
      </w:r>
    </w:p>
    <w:p w14:paraId="06F731E5" w14:textId="77777777" w:rsidR="000B7EC6" w:rsidRPr="00084C0B" w:rsidRDefault="000B7EC6" w:rsidP="000B7EC6"/>
    <w:p w14:paraId="5441E479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.</w:t>
      </w:r>
      <w:r>
        <w:rPr>
          <w:b/>
        </w:rPr>
        <w:t>*</w:t>
      </w:r>
      <w:r w:rsidRPr="00084C0B">
        <w:t xml:space="preserve">, Hirano, T., Furuta, M., Moriyama, S., Takahashi, A., Kawauchi, H., and Grau, E. G. (2000). Effects of mammalian prolactin-releasing peptides and </w:t>
      </w:r>
      <w:r w:rsidRPr="00084C0B">
        <w:rPr>
          <w:i/>
        </w:rPr>
        <w:t>carassius</w:t>
      </w:r>
      <w:r w:rsidRPr="00084C0B">
        <w:t xml:space="preserve"> RF-amide on prolactin release from tilapia pituitary. </w:t>
      </w:r>
      <w:r w:rsidRPr="00084C0B">
        <w:rPr>
          <w:i/>
        </w:rPr>
        <w:t>In</w:t>
      </w:r>
      <w:r w:rsidRPr="00084C0B">
        <w:t xml:space="preserve"> "4</w:t>
      </w:r>
      <w:r w:rsidRPr="00084C0B">
        <w:rPr>
          <w:vertAlign w:val="superscript"/>
        </w:rPr>
        <w:t>th</w:t>
      </w:r>
      <w:r w:rsidRPr="00084C0B">
        <w:t xml:space="preserve"> International Symposium on Fish Endocrinology." Seattle, WA.</w:t>
      </w:r>
    </w:p>
    <w:p w14:paraId="7EE6DE54" w14:textId="77777777" w:rsidR="000B7EC6" w:rsidRPr="00084C0B" w:rsidRDefault="000B7EC6" w:rsidP="000B7EC6"/>
    <w:p w14:paraId="79EC3DB0" w14:textId="77777777" w:rsidR="000B7EC6" w:rsidRDefault="000B7EC6" w:rsidP="000B7EC6">
      <w:pPr>
        <w:widowControl/>
        <w:autoSpaceDE/>
        <w:autoSpaceDN/>
      </w:pPr>
      <w:r w:rsidRPr="00084C0B">
        <w:rPr>
          <w:b/>
        </w:rPr>
        <w:t>Seale, A. P</w:t>
      </w:r>
      <w:r w:rsidRPr="00084C0B">
        <w:t>.</w:t>
      </w:r>
      <w:r>
        <w:t>*</w:t>
      </w:r>
      <w:r w:rsidRPr="00084C0B">
        <w:t xml:space="preserve">, and Richman, N. H. (2000). Osmoreception and stimulus-secretion coupling in the prolactin cells of the tilapia. </w:t>
      </w:r>
      <w:r w:rsidRPr="00084C0B">
        <w:rPr>
          <w:i/>
        </w:rPr>
        <w:t>In</w:t>
      </w:r>
      <w:r w:rsidRPr="00084C0B">
        <w:t xml:space="preserve"> "Biomedical Research Symposium," Honolulu, HI.</w:t>
      </w:r>
    </w:p>
    <w:p w14:paraId="2DA3F27F" w14:textId="77078ED5" w:rsidR="00A80EE2" w:rsidRPr="00084C0B" w:rsidRDefault="000B7EC6" w:rsidP="000B7EC6">
      <w:pPr>
        <w:adjustRightInd w:val="0"/>
        <w:rPr>
          <w:rStyle w:val="st"/>
        </w:rPr>
      </w:pPr>
      <w:r w:rsidRPr="00084C0B">
        <w:fldChar w:fldCharType="end"/>
      </w:r>
    </w:p>
    <w:p w14:paraId="70C53572" w14:textId="77777777" w:rsidR="00A80EE2" w:rsidRPr="00084C0B" w:rsidRDefault="00A80EE2" w:rsidP="00A80EE2">
      <w:pPr>
        <w:pStyle w:val="Default"/>
        <w:ind w:left="1170"/>
      </w:pPr>
    </w:p>
    <w:p w14:paraId="66012C16" w14:textId="77777777" w:rsidR="00A80EE2" w:rsidRDefault="00A80EE2" w:rsidP="00A80EE2">
      <w:pPr>
        <w:adjustRightInd w:val="0"/>
        <w:ind w:left="1170"/>
        <w:rPr>
          <w:rStyle w:val="st"/>
        </w:rPr>
      </w:pPr>
    </w:p>
    <w:p w14:paraId="4CB36126" w14:textId="77777777" w:rsidR="00EB4C8E" w:rsidRDefault="00EB4C8E" w:rsidP="00A80EE2">
      <w:pPr>
        <w:adjustRightInd w:val="0"/>
        <w:ind w:left="1170"/>
        <w:rPr>
          <w:rStyle w:val="st"/>
        </w:rPr>
      </w:pPr>
    </w:p>
    <w:p w14:paraId="18A2C02E" w14:textId="77777777" w:rsidR="00EB4C8E" w:rsidRDefault="00EB4C8E" w:rsidP="00A80EE2">
      <w:pPr>
        <w:adjustRightInd w:val="0"/>
        <w:ind w:left="1170"/>
        <w:rPr>
          <w:rStyle w:val="st"/>
        </w:rPr>
      </w:pPr>
    </w:p>
    <w:p w14:paraId="36B3623A" w14:textId="77777777" w:rsidR="00EB4C8E" w:rsidRDefault="00EB4C8E" w:rsidP="00A80EE2">
      <w:pPr>
        <w:adjustRightInd w:val="0"/>
        <w:ind w:left="1170"/>
        <w:rPr>
          <w:rStyle w:val="st"/>
        </w:rPr>
      </w:pPr>
    </w:p>
    <w:p w14:paraId="1ACC29C8" w14:textId="77777777" w:rsidR="00EB4C8E" w:rsidRDefault="00EB4C8E" w:rsidP="00A80EE2">
      <w:pPr>
        <w:adjustRightInd w:val="0"/>
        <w:ind w:left="1170"/>
        <w:rPr>
          <w:rStyle w:val="st"/>
        </w:rPr>
      </w:pPr>
    </w:p>
    <w:p w14:paraId="256BA7EA" w14:textId="77777777" w:rsidR="00EB4C8E" w:rsidRDefault="00EB4C8E" w:rsidP="00A80EE2">
      <w:pPr>
        <w:adjustRightInd w:val="0"/>
        <w:ind w:left="1170"/>
        <w:rPr>
          <w:rStyle w:val="st"/>
        </w:rPr>
      </w:pPr>
    </w:p>
    <w:p w14:paraId="2E156FB6" w14:textId="77777777" w:rsidR="00EB4C8E" w:rsidRDefault="00EB4C8E" w:rsidP="00A80EE2">
      <w:pPr>
        <w:adjustRightInd w:val="0"/>
        <w:ind w:left="1170"/>
        <w:rPr>
          <w:rStyle w:val="st"/>
        </w:rPr>
      </w:pPr>
    </w:p>
    <w:p w14:paraId="076B5956" w14:textId="77777777" w:rsidR="00EB4C8E" w:rsidRPr="00084C0B" w:rsidRDefault="00EB4C8E" w:rsidP="00A80EE2">
      <w:pPr>
        <w:adjustRightInd w:val="0"/>
        <w:ind w:left="1170"/>
        <w:rPr>
          <w:rStyle w:val="st"/>
        </w:rPr>
      </w:pPr>
    </w:p>
    <w:p w14:paraId="55829845" w14:textId="77777777" w:rsidR="00A80EE2" w:rsidRPr="00084C0B" w:rsidRDefault="00A80EE2" w:rsidP="00A80EE2">
      <w:pPr>
        <w:adjustRightInd w:val="0"/>
        <w:rPr>
          <w:rStyle w:val="st"/>
          <w:b/>
          <w:i/>
          <w:lang w:val="haw-US"/>
        </w:rPr>
      </w:pPr>
    </w:p>
    <w:p w14:paraId="013B2976" w14:textId="77777777" w:rsidR="00A80EE2" w:rsidRPr="00084C0B" w:rsidRDefault="00A80EE2" w:rsidP="00ED5D0C">
      <w:pPr>
        <w:adjustRightInd w:val="0"/>
        <w:rPr>
          <w:rStyle w:val="st"/>
        </w:rPr>
      </w:pPr>
    </w:p>
    <w:p w14:paraId="2C4BCED8" w14:textId="77777777" w:rsidR="00A80EE2" w:rsidRPr="00084C0B" w:rsidRDefault="00A80EE2" w:rsidP="00A80EE2">
      <w:pPr>
        <w:adjustRightInd w:val="0"/>
        <w:ind w:left="1170" w:hanging="1170"/>
        <w:rPr>
          <w:b/>
        </w:rPr>
      </w:pPr>
    </w:p>
    <w:p w14:paraId="41ADF53D" w14:textId="77777777" w:rsidR="00A80EE2" w:rsidRPr="00084C0B" w:rsidRDefault="00A80EE2" w:rsidP="00A80EE2"/>
    <w:p w14:paraId="3FF92030" w14:textId="6F762689" w:rsidR="00A80EE2" w:rsidRPr="00925C55" w:rsidRDefault="00A80EE2" w:rsidP="00A80EE2">
      <w:pPr>
        <w:pStyle w:val="BodyText"/>
        <w:spacing w:before="240"/>
        <w:ind w:left="0"/>
        <w:rPr>
          <w:i/>
          <w:iCs/>
          <w:sz w:val="20"/>
          <w:szCs w:val="20"/>
        </w:rPr>
      </w:pPr>
    </w:p>
    <w:sectPr w:rsidR="00A80EE2" w:rsidRPr="00925C55" w:rsidSect="00E7516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0D11C" w14:textId="77777777" w:rsidR="003A24FA" w:rsidRDefault="003A24FA" w:rsidP="00A22842">
      <w:r>
        <w:separator/>
      </w:r>
    </w:p>
  </w:endnote>
  <w:endnote w:type="continuationSeparator" w:id="0">
    <w:p w14:paraId="1DD2CD6C" w14:textId="77777777" w:rsidR="003A24FA" w:rsidRDefault="003A24FA" w:rsidP="00A22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2480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6D64F" w14:textId="79E58156" w:rsidR="00E75162" w:rsidRDefault="00E751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4E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3E5D4" w14:textId="77777777" w:rsidR="003A24FA" w:rsidRDefault="003A24FA" w:rsidP="00A22842">
      <w:r>
        <w:separator/>
      </w:r>
    </w:p>
  </w:footnote>
  <w:footnote w:type="continuationSeparator" w:id="0">
    <w:p w14:paraId="51A638BE" w14:textId="77777777" w:rsidR="003A24FA" w:rsidRDefault="003A24FA" w:rsidP="00A228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95036" w14:textId="23094D34" w:rsidR="009E189C" w:rsidRPr="001A3105" w:rsidRDefault="003A24FA" w:rsidP="001A3105">
    <w:pPr>
      <w:pStyle w:val="BodyText"/>
      <w:ind w:left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C2695"/>
    <w:multiLevelType w:val="hybridMultilevel"/>
    <w:tmpl w:val="02ACDE78"/>
    <w:lvl w:ilvl="0" w:tplc="4C3855F0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16FD2"/>
    <w:multiLevelType w:val="hybridMultilevel"/>
    <w:tmpl w:val="42DEB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7477E"/>
    <w:multiLevelType w:val="hybridMultilevel"/>
    <w:tmpl w:val="5C7C8940"/>
    <w:lvl w:ilvl="0" w:tplc="D83E5336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3FE90DDB"/>
    <w:multiLevelType w:val="hybridMultilevel"/>
    <w:tmpl w:val="91C25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TY3NjA3N7I0MzZQ0lEKTi0uzszPAykwrAUAm2KtBiwAAAA="/>
  </w:docVars>
  <w:rsids>
    <w:rsidRoot w:val="00A22842"/>
    <w:rsid w:val="000B7EC6"/>
    <w:rsid w:val="000C2C07"/>
    <w:rsid w:val="000E6698"/>
    <w:rsid w:val="00102E7C"/>
    <w:rsid w:val="001071B2"/>
    <w:rsid w:val="00164A18"/>
    <w:rsid w:val="001965B4"/>
    <w:rsid w:val="001A3105"/>
    <w:rsid w:val="002672CF"/>
    <w:rsid w:val="002C487A"/>
    <w:rsid w:val="003A24FA"/>
    <w:rsid w:val="003B3721"/>
    <w:rsid w:val="003C7004"/>
    <w:rsid w:val="00454C8F"/>
    <w:rsid w:val="004B4002"/>
    <w:rsid w:val="005B170C"/>
    <w:rsid w:val="005C5E67"/>
    <w:rsid w:val="005C7D55"/>
    <w:rsid w:val="00626E94"/>
    <w:rsid w:val="006F1C9A"/>
    <w:rsid w:val="007A5CA3"/>
    <w:rsid w:val="007B1A27"/>
    <w:rsid w:val="00890B65"/>
    <w:rsid w:val="00896D59"/>
    <w:rsid w:val="008A16C6"/>
    <w:rsid w:val="008E46C7"/>
    <w:rsid w:val="00925C55"/>
    <w:rsid w:val="009A215B"/>
    <w:rsid w:val="00A22842"/>
    <w:rsid w:val="00A30175"/>
    <w:rsid w:val="00A544BB"/>
    <w:rsid w:val="00A80EE2"/>
    <w:rsid w:val="00AE1A84"/>
    <w:rsid w:val="00BD0A26"/>
    <w:rsid w:val="00C301AD"/>
    <w:rsid w:val="00C34EF8"/>
    <w:rsid w:val="00C4467E"/>
    <w:rsid w:val="00C53A71"/>
    <w:rsid w:val="00CC1ACB"/>
    <w:rsid w:val="00E75162"/>
    <w:rsid w:val="00E800BF"/>
    <w:rsid w:val="00E84382"/>
    <w:rsid w:val="00E92354"/>
    <w:rsid w:val="00EB4C8E"/>
    <w:rsid w:val="00ED5D0C"/>
    <w:rsid w:val="00F63347"/>
    <w:rsid w:val="00F9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9E79F"/>
  <w15:chartTrackingRefBased/>
  <w15:docId w15:val="{E563BCF7-86CF-48B0-9C53-1AF39C9C3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2284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22842"/>
    <w:pPr>
      <w:ind w:left="26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2842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Spacing">
    <w:name w:val="No Spacing"/>
    <w:uiPriority w:val="1"/>
    <w:qFormat/>
    <w:rsid w:val="00A2284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228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2842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28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2842"/>
    <w:rPr>
      <w:rFonts w:ascii="Times New Roman" w:eastAsia="Times New Roman" w:hAnsi="Times New Roman" w:cs="Times New Roman"/>
      <w:lang w:bidi="en-US"/>
    </w:rPr>
  </w:style>
  <w:style w:type="character" w:styleId="PlaceholderText">
    <w:name w:val="Placeholder Text"/>
    <w:basedOn w:val="DefaultParagraphFont"/>
    <w:uiPriority w:val="99"/>
    <w:semiHidden/>
    <w:rsid w:val="001A3105"/>
    <w:rPr>
      <w:color w:val="808080"/>
    </w:rPr>
  </w:style>
  <w:style w:type="table" w:styleId="TableGrid">
    <w:name w:val="Table Grid"/>
    <w:basedOn w:val="TableNormal"/>
    <w:uiPriority w:val="39"/>
    <w:rsid w:val="00896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37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7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721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7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721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7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721"/>
    <w:rPr>
      <w:rFonts w:ascii="Segoe UI" w:eastAsia="Times New Roman" w:hAnsi="Segoe UI" w:cs="Segoe UI"/>
      <w:sz w:val="18"/>
      <w:szCs w:val="18"/>
      <w:lang w:bidi="en-US"/>
    </w:rPr>
  </w:style>
  <w:style w:type="paragraph" w:customStyle="1" w:styleId="ColorfulList-Accent11">
    <w:name w:val="Colorful List - Accent 11"/>
    <w:basedOn w:val="Normal"/>
    <w:uiPriority w:val="34"/>
    <w:qFormat/>
    <w:rsid w:val="00C4467E"/>
    <w:pPr>
      <w:widowControl/>
      <w:autoSpaceDE/>
      <w:autoSpaceDN/>
      <w:ind w:left="720"/>
    </w:pPr>
    <w:rPr>
      <w:sz w:val="24"/>
      <w:szCs w:val="24"/>
      <w:lang w:bidi="ar-SA"/>
    </w:rPr>
  </w:style>
  <w:style w:type="character" w:customStyle="1" w:styleId="il">
    <w:name w:val="il"/>
    <w:rsid w:val="00C4467E"/>
  </w:style>
  <w:style w:type="character" w:customStyle="1" w:styleId="st">
    <w:name w:val="st"/>
    <w:rsid w:val="00C4467E"/>
  </w:style>
  <w:style w:type="character" w:customStyle="1" w:styleId="slug-metadata-note">
    <w:name w:val="slug-metadata-note"/>
    <w:rsid w:val="00C4467E"/>
  </w:style>
  <w:style w:type="character" w:customStyle="1" w:styleId="slug-doi">
    <w:name w:val="slug-doi"/>
    <w:rsid w:val="00C4467E"/>
  </w:style>
  <w:style w:type="paragraph" w:styleId="ListParagraph">
    <w:name w:val="List Paragraph"/>
    <w:basedOn w:val="Normal"/>
    <w:uiPriority w:val="63"/>
    <w:qFormat/>
    <w:rsid w:val="00C4467E"/>
    <w:pPr>
      <w:widowControl/>
      <w:autoSpaceDE/>
      <w:autoSpaceDN/>
      <w:ind w:left="720"/>
      <w:contextualSpacing/>
    </w:pPr>
    <w:rPr>
      <w:sz w:val="24"/>
      <w:szCs w:val="24"/>
      <w:lang w:bidi="ar-SA"/>
    </w:rPr>
  </w:style>
  <w:style w:type="character" w:customStyle="1" w:styleId="title-text">
    <w:name w:val="title-text"/>
    <w:basedOn w:val="DefaultParagraphFont"/>
    <w:rsid w:val="00F97F11"/>
  </w:style>
  <w:style w:type="paragraph" w:customStyle="1" w:styleId="Enum2">
    <w:name w:val="Enum2"/>
    <w:basedOn w:val="Normal"/>
    <w:rsid w:val="005C7D55"/>
    <w:pPr>
      <w:widowControl/>
      <w:tabs>
        <w:tab w:val="left" w:pos="2880"/>
      </w:tabs>
      <w:autoSpaceDE/>
      <w:autoSpaceDN/>
      <w:ind w:left="2880" w:hanging="2880"/>
    </w:pPr>
    <w:rPr>
      <w:sz w:val="24"/>
      <w:szCs w:val="24"/>
      <w:lang w:bidi="ar-SA"/>
    </w:rPr>
  </w:style>
  <w:style w:type="paragraph" w:customStyle="1" w:styleId="alttrhdng">
    <w:name w:val="alttrhdng"/>
    <w:basedOn w:val="Normal"/>
    <w:rsid w:val="00E92354"/>
    <w:pPr>
      <w:autoSpaceDE/>
      <w:autoSpaceDN/>
    </w:pPr>
    <w:rPr>
      <w:rFonts w:ascii="Arial" w:eastAsia="MS Mincho" w:hAnsi="Arial"/>
      <w:kern w:val="2"/>
      <w:sz w:val="24"/>
      <w:szCs w:val="24"/>
      <w:lang w:eastAsia="ja-JP" w:bidi="ar-SA"/>
    </w:rPr>
  </w:style>
  <w:style w:type="paragraph" w:customStyle="1" w:styleId="Name">
    <w:name w:val="Name"/>
    <w:basedOn w:val="Normal"/>
    <w:next w:val="Normal"/>
    <w:rsid w:val="00A80EE2"/>
    <w:pPr>
      <w:widowControl/>
      <w:autoSpaceDE/>
      <w:autoSpaceDN/>
      <w:spacing w:after="440" w:line="240" w:lineRule="atLeast"/>
      <w:jc w:val="center"/>
    </w:pPr>
    <w:rPr>
      <w:rFonts w:ascii="Garamond" w:hAnsi="Garamond"/>
      <w:caps/>
      <w:spacing w:val="80"/>
      <w:position w:val="12"/>
      <w:sz w:val="44"/>
      <w:szCs w:val="24"/>
      <w:lang w:bidi="ar-SA"/>
    </w:rPr>
  </w:style>
  <w:style w:type="paragraph" w:customStyle="1" w:styleId="Default">
    <w:name w:val="Default"/>
    <w:rsid w:val="00A80EE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80EE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quaculture.2019.73476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66191-87BF-4FAC-AEED-9BA90DC71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002</Words>
  <Characters>34217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merford</dc:creator>
  <cp:keywords/>
  <dc:description/>
  <cp:lastModifiedBy>Dionne</cp:lastModifiedBy>
  <cp:revision>2</cp:revision>
  <dcterms:created xsi:type="dcterms:W3CDTF">2019-12-27T20:55:00Z</dcterms:created>
  <dcterms:modified xsi:type="dcterms:W3CDTF">2019-12-27T20:55:00Z</dcterms:modified>
</cp:coreProperties>
</file>